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7A08986B" w:rsidR="003D10E4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631155">
        <w:t xml:space="preserve">Regular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0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6533F2A2" w14:textId="2F0A0388" w:rsidR="00F607D8" w:rsidRPr="00F607D8" w:rsidRDefault="00231F77" w:rsidP="00F607D8">
      <w:pPr>
        <w:jc w:val="center"/>
        <w:rPr>
          <w:b/>
          <w:bCs/>
          <w:sz w:val="32"/>
          <w:szCs w:val="32"/>
        </w:rPr>
      </w:pPr>
      <w:hyperlink r:id="rId8" w:history="1">
        <w:r w:rsidR="00F607D8" w:rsidRPr="00231F77">
          <w:rPr>
            <w:rStyle w:val="Hyperlink"/>
            <w:b/>
            <w:bCs/>
            <w:sz w:val="32"/>
            <w:szCs w:val="32"/>
          </w:rPr>
          <w:t>Link to Judge</w:t>
        </w:r>
      </w:hyperlink>
    </w:p>
    <w:p w14:paraId="24BC24A3" w14:textId="0FD7729A" w:rsidR="00C7360B" w:rsidRDefault="00586017" w:rsidP="00C7360B">
      <w:pPr>
        <w:jc w:val="center"/>
      </w:pPr>
      <w:r w:rsidRPr="00586017">
        <w:rPr>
          <w:noProof/>
        </w:rPr>
        <w:drawing>
          <wp:inline distT="0" distB="0" distL="0" distR="0" wp14:anchorId="0A9AD4A9" wp14:editId="38E55830">
            <wp:extent cx="1746107" cy="1746107"/>
            <wp:effectExtent l="0" t="0" r="6985" b="6985"/>
            <wp:docPr id="1508319786" name="Picture 7" descr="factory producing hobby horses and elegant ch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tory producing hobby horses and elegant chair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127" cy="175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745A44F4" w:rsidR="00BA6A95" w:rsidRDefault="00344FA8" w:rsidP="008F5C5D">
      <w:pPr>
        <w:jc w:val="center"/>
        <w:rPr>
          <w:i/>
          <w:iCs/>
          <w:noProof/>
        </w:rPr>
      </w:pPr>
      <w:r>
        <w:rPr>
          <w:i/>
          <w:iCs/>
          <w:noProof/>
        </w:rPr>
        <w:t>As</w:t>
      </w:r>
      <w:r w:rsidRPr="00344FA8">
        <w:rPr>
          <w:i/>
          <w:iCs/>
          <w:noProof/>
        </w:rPr>
        <w:t xml:space="preserve"> a new enterprise dedicated to crafting high-quality wood products through specialized manufacturing processes</w:t>
      </w:r>
      <w:r>
        <w:rPr>
          <w:i/>
          <w:iCs/>
          <w:noProof/>
        </w:rPr>
        <w:t>, o</w:t>
      </w:r>
      <w:r w:rsidRPr="00344FA8">
        <w:rPr>
          <w:i/>
          <w:iCs/>
          <w:noProof/>
        </w:rPr>
        <w:t xml:space="preserve">ur primary focus is on producing exceptional furniture and toys, tailored to meet the unique demands of our diverse clientele. With </w:t>
      </w:r>
      <w:r w:rsidR="004564A1">
        <w:rPr>
          <w:i/>
          <w:iCs/>
          <w:noProof/>
        </w:rPr>
        <w:t xml:space="preserve">a </w:t>
      </w:r>
      <w:r w:rsidRPr="00344FA8">
        <w:rPr>
          <w:i/>
          <w:iCs/>
          <w:noProof/>
        </w:rPr>
        <w:t>state-of-the-art factor</w:t>
      </w:r>
      <w:r w:rsidR="004564A1">
        <w:rPr>
          <w:i/>
          <w:iCs/>
          <w:noProof/>
        </w:rPr>
        <w:t>y</w:t>
      </w:r>
      <w:r w:rsidRPr="00344FA8">
        <w:rPr>
          <w:i/>
          <w:iCs/>
          <w:noProof/>
        </w:rPr>
        <w:t xml:space="preserve"> and a commitment to excellence, we ensure that every product, from elegant chairs to delightful </w:t>
      </w:r>
      <w:r>
        <w:rPr>
          <w:i/>
          <w:iCs/>
          <w:noProof/>
        </w:rPr>
        <w:t>toy</w:t>
      </w:r>
      <w:r w:rsidRPr="00344FA8">
        <w:rPr>
          <w:i/>
          <w:iCs/>
          <w:noProof/>
        </w:rPr>
        <w:t>s, embodies superior craftsmanship and innovative design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38180E8B" w:rsidR="004E3747" w:rsidRPr="00B350DD" w:rsidRDefault="008A6148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F2B2A8" wp14:editId="7473084F">
            <wp:extent cx="2713927" cy="2393094"/>
            <wp:effectExtent l="38100" t="38100" r="86995" b="102870"/>
            <wp:docPr id="756292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29274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1641" cy="239989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0002B6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End w:id="0"/>
      <w:bookmarkEnd w:id="1"/>
      <w:r w:rsidRPr="00BC49A8">
        <w:t xml:space="preserve">Class </w:t>
      </w:r>
      <w:proofErr w:type="spellStart"/>
      <w:r w:rsidRPr="00BC49A8">
        <w:t>Base</w:t>
      </w:r>
      <w:r w:rsidR="00B15818">
        <w:t>Product</w:t>
      </w:r>
      <w:proofErr w:type="spellEnd"/>
    </w:p>
    <w:p w14:paraId="259093AC" w14:textId="185C04D1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15818">
        <w:rPr>
          <w:rFonts w:ascii="Consolas" w:hAnsi="Consolas"/>
          <w:b/>
          <w:bCs/>
        </w:rPr>
        <w:t>produc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15818">
        <w:rPr>
          <w:rFonts w:ascii="Consolas" w:hAnsi="Consolas"/>
          <w:b/>
          <w:bCs/>
        </w:rPr>
        <w:t>Product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5436F9">
        <w:rPr>
          <w:b/>
          <w:bCs/>
        </w:rPr>
        <w:t>product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44198C90" w:rsidR="006355A1" w:rsidRPr="000C3E75" w:rsidRDefault="00EB4811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mode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C397718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EB4811">
        <w:rPr>
          <w:b/>
          <w:bCs/>
        </w:rPr>
        <w:t>model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9066EE">
        <w:rPr>
          <w:b/>
          <w:bCs/>
        </w:rPr>
        <w:t>product</w:t>
      </w:r>
      <w:r w:rsidRPr="00BC49A8">
        <w:t>.</w:t>
      </w:r>
    </w:p>
    <w:p w14:paraId="2F85F22E" w14:textId="66166651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BC49A8">
        <w:t xml:space="preserve">If the </w:t>
      </w:r>
      <w:r w:rsidR="00EB4811">
        <w:t>model</w:t>
      </w:r>
      <w:r w:rsidR="00060AB3">
        <w:t xml:space="preserve"> </w:t>
      </w:r>
      <w:r w:rsidRPr="00060AB3">
        <w:rPr>
          <w:bCs/>
        </w:rPr>
        <w:t>contains</w:t>
      </w:r>
      <w:r w:rsidRPr="00BC49A8">
        <w:rPr>
          <w:b/>
        </w:rPr>
        <w:t xml:space="preserve"> </w:t>
      </w:r>
      <w:r w:rsidR="00060AB3">
        <w:rPr>
          <w:b/>
        </w:rPr>
        <w:t xml:space="preserve">less than 3 characters </w:t>
      </w:r>
      <w:r w:rsidR="00060AB3" w:rsidRPr="00060AB3">
        <w:rPr>
          <w:bCs/>
        </w:rPr>
        <w:t>or</w:t>
      </w:r>
      <w:r w:rsidR="00060AB3">
        <w:rPr>
          <w:b/>
        </w:rPr>
        <w:t xml:space="preserve"> white spaces only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9066EE">
        <w:rPr>
          <w:rFonts w:ascii="Consolas" w:hAnsi="Consolas"/>
          <w:b/>
          <w:noProof/>
        </w:rPr>
        <w:t>Product</w:t>
      </w:r>
      <w:r w:rsidRPr="00BC49A8">
        <w:rPr>
          <w:rFonts w:ascii="Consolas" w:hAnsi="Consolas"/>
          <w:b/>
          <w:noProof/>
        </w:rPr>
        <w:t xml:space="preserve"> </w:t>
      </w:r>
      <w:r w:rsidR="00EB4811">
        <w:rPr>
          <w:rFonts w:ascii="Consolas" w:hAnsi="Consolas"/>
          <w:b/>
          <w:noProof/>
        </w:rPr>
        <w:t>model</w:t>
      </w:r>
      <w:r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>must be at least 3 chars long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DD6E0B8" w14:textId="77777777" w:rsidR="00471765" w:rsidRPr="003E2C97" w:rsidRDefault="00471765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price</w:t>
      </w:r>
      <w:r w:rsidRPr="003E2C97">
        <w:rPr>
          <w:rFonts w:ascii="Consolas" w:hAnsi="Consolas"/>
          <w:b/>
          <w:bCs/>
        </w:rPr>
        <w:t>:</w:t>
      </w:r>
      <w:r w:rsidRPr="003E2C97">
        <w:rPr>
          <w:rFonts w:ascii="Consolas" w:hAnsi="Consolas"/>
        </w:rPr>
        <w:t xml:space="preserve"> </w:t>
      </w:r>
      <w:r w:rsidRPr="003E2C97">
        <w:rPr>
          <w:rStyle w:val="CodeChar"/>
        </w:rPr>
        <w:t>float</w:t>
      </w:r>
    </w:p>
    <w:p w14:paraId="7777C171" w14:textId="77777777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7005B3">
        <w:rPr>
          <w:b/>
          <w:bCs/>
        </w:rPr>
        <w:t xml:space="preserve">price </w:t>
      </w:r>
      <w:r w:rsidRPr="007005B3">
        <w:t>of the</w:t>
      </w:r>
      <w:r w:rsidRPr="007005B3">
        <w:rPr>
          <w:b/>
          <w:bCs/>
        </w:rPr>
        <w:t xml:space="preserve"> product</w:t>
      </w:r>
      <w:r w:rsidRPr="00BC49A8">
        <w:t>.</w:t>
      </w:r>
    </w:p>
    <w:p w14:paraId="4844FAA5" w14:textId="07A51A69" w:rsidR="00471765" w:rsidRPr="00363292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815339">
        <w:t xml:space="preserve">If the price is </w:t>
      </w:r>
      <w:r w:rsidRPr="00815339">
        <w:rPr>
          <w:b/>
          <w:bCs/>
        </w:rPr>
        <w:t>less than or equal to</w:t>
      </w:r>
      <w:r w:rsidRPr="00815339">
        <w:t xml:space="preserve"> </w:t>
      </w:r>
      <w:r w:rsidRPr="00815339">
        <w:rPr>
          <w:rFonts w:ascii="Consolas" w:hAnsi="Consolas"/>
          <w:b/>
        </w:rPr>
        <w:t>0.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815339">
        <w:rPr>
          <w:rStyle w:val="Strong"/>
          <w:rFonts w:ascii="Consolas" w:hAnsi="Consolas"/>
        </w:rPr>
        <w:t>Product price must be greater than zero!</w:t>
      </w:r>
      <w:r w:rsidRPr="00BC49A8">
        <w:rPr>
          <w:rStyle w:val="Strong"/>
          <w:rFonts w:ascii="Consolas" w:hAnsi="Consolas"/>
        </w:rPr>
        <w:t>"</w:t>
      </w:r>
    </w:p>
    <w:p w14:paraId="40A88EB3" w14:textId="440C9E59" w:rsidR="006355A1" w:rsidRPr="000C3E75" w:rsidRDefault="000C3E75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0C3E75">
        <w:rPr>
          <w:rFonts w:ascii="Consolas" w:hAnsi="Consolas"/>
          <w:b/>
          <w:noProof/>
        </w:rPr>
        <w:t>materia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1D774784" w14:textId="105E7E0B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Pr="003E2C97">
        <w:rPr>
          <w:b/>
          <w:bCs/>
        </w:rPr>
        <w:t xml:space="preserve">material </w:t>
      </w:r>
      <w:r w:rsidRPr="00E362B7">
        <w:t>of the</w:t>
      </w:r>
      <w:r w:rsidRPr="003E2C97">
        <w:rPr>
          <w:b/>
          <w:bCs/>
        </w:rPr>
        <w:t xml:space="preserve"> product</w:t>
      </w:r>
      <w:r w:rsidR="006355A1">
        <w:t>.</w:t>
      </w:r>
    </w:p>
    <w:p w14:paraId="138DD879" w14:textId="1D457C26" w:rsidR="006355A1" w:rsidRPr="003E2C97" w:rsidRDefault="00C21877" w:rsidP="00815339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sub_type</w:t>
      </w:r>
      <w:proofErr w:type="spellEnd"/>
      <w:r w:rsidR="006355A1"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str</w:t>
      </w:r>
    </w:p>
    <w:p w14:paraId="43B64D48" w14:textId="0DF1B183" w:rsidR="006355A1" w:rsidRPr="00363292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2016B2">
        <w:rPr>
          <w:rStyle w:val="Strong"/>
          <w:rFonts w:cstheme="minorHAnsi"/>
        </w:rPr>
        <w:t xml:space="preserve">sub-type </w:t>
      </w:r>
      <w:r w:rsidR="002016B2" w:rsidRPr="002016B2">
        <w:rPr>
          <w:rStyle w:val="Strong"/>
          <w:rFonts w:cstheme="minorHAnsi"/>
          <w:b w:val="0"/>
          <w:bCs w:val="0"/>
        </w:rPr>
        <w:t>of the</w:t>
      </w:r>
      <w:r w:rsidR="002016B2">
        <w:rPr>
          <w:rStyle w:val="Strong"/>
          <w:rFonts w:cstheme="minorHAnsi"/>
        </w:rPr>
        <w:t xml:space="preserve"> product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50D3F3C5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471765">
        <w:t>model</w:t>
      </w:r>
      <w:r w:rsidRPr="00BC49A8">
        <w:t>: str</w:t>
      </w:r>
      <w:r>
        <w:t xml:space="preserve">, </w:t>
      </w:r>
      <w:r w:rsidR="00471765">
        <w:t>price</w:t>
      </w:r>
      <w:r>
        <w:t xml:space="preserve">: float, </w:t>
      </w:r>
      <w:r w:rsidR="00471765">
        <w:t>material</w:t>
      </w:r>
      <w:r w:rsidR="00471765" w:rsidRPr="00BC49A8">
        <w:t xml:space="preserve">: </w:t>
      </w:r>
      <w:r w:rsidR="00471765">
        <w:t xml:space="preserve">str, </w:t>
      </w:r>
      <w:proofErr w:type="spellStart"/>
      <w:r w:rsidR="00471765">
        <w:t>sub_type</w:t>
      </w:r>
      <w:proofErr w:type="spellEnd"/>
      <w:r>
        <w:t xml:space="preserve">: </w:t>
      </w:r>
      <w:r w:rsidR="00471765">
        <w:t>str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00C47C8" w14:textId="24515EC4" w:rsidR="006355A1" w:rsidRPr="00BC49A8" w:rsidRDefault="0093463C" w:rsidP="006355A1">
      <w:pPr>
        <w:pStyle w:val="Heading4"/>
        <w:jc w:val="both"/>
      </w:pPr>
      <w:bookmarkStart w:id="2" w:name="_discount()"/>
      <w:bookmarkEnd w:id="2"/>
      <w:r>
        <w:t>discount</w:t>
      </w:r>
      <w:r w:rsidR="006355A1" w:rsidRPr="00BC49A8">
        <w:t>()</w:t>
      </w:r>
    </w:p>
    <w:p w14:paraId="122A7A2B" w14:textId="209663D1" w:rsidR="006355A1" w:rsidRPr="00BC49A8" w:rsidRDefault="0093463C" w:rsidP="006355A1">
      <w:pPr>
        <w:pStyle w:val="ListParagraph"/>
        <w:numPr>
          <w:ilvl w:val="0"/>
          <w:numId w:val="43"/>
        </w:numPr>
      </w:pPr>
      <w:r>
        <w:rPr>
          <w:b/>
        </w:rPr>
        <w:t>Decreases</w:t>
      </w:r>
      <w:r w:rsidR="006355A1">
        <w:rPr>
          <w:b/>
        </w:rPr>
        <w:t xml:space="preserve"> </w:t>
      </w:r>
      <w:r w:rsidR="006355A1" w:rsidRPr="00692EE0">
        <w:rPr>
          <w:bCs/>
        </w:rPr>
        <w:t>the</w:t>
      </w:r>
      <w:r w:rsidR="006355A1">
        <w:rPr>
          <w:b/>
        </w:rPr>
        <w:t xml:space="preserve"> </w:t>
      </w:r>
      <w:r>
        <w:rPr>
          <w:b/>
        </w:rPr>
        <w:t>product'</w:t>
      </w:r>
      <w:r w:rsidR="006355A1">
        <w:rPr>
          <w:b/>
        </w:rPr>
        <w:t xml:space="preserve">s </w:t>
      </w:r>
      <w:r>
        <w:rPr>
          <w:b/>
        </w:rPr>
        <w:t xml:space="preserve">price </w:t>
      </w:r>
      <w:r w:rsidRPr="0093463C">
        <w:rPr>
          <w:bCs/>
        </w:rPr>
        <w:t>by applying a</w:t>
      </w:r>
      <w:r>
        <w:rPr>
          <w:b/>
        </w:rPr>
        <w:t xml:space="preserve"> discount</w:t>
      </w:r>
      <w:r w:rsidR="006355A1" w:rsidRPr="0093463C">
        <w:rPr>
          <w:bCs/>
        </w:rPr>
        <w:t>.</w:t>
      </w:r>
      <w:r w:rsidR="006355A1" w:rsidRPr="00BC49A8">
        <w:t xml:space="preserve"> Keep in mind that </w:t>
      </w:r>
      <w:r w:rsidR="006355A1" w:rsidRPr="00804AD7">
        <w:rPr>
          <w:b/>
          <w:bCs/>
        </w:rPr>
        <w:t xml:space="preserve">each type of </w:t>
      </w:r>
      <w:r w:rsidR="00E7493B">
        <w:rPr>
          <w:b/>
          <w:bCs/>
        </w:rPr>
        <w:t>product</w:t>
      </w:r>
      <w:r w:rsidR="006355A1" w:rsidRPr="00BC49A8">
        <w:t xml:space="preserve"> implements the method </w:t>
      </w:r>
      <w:r w:rsidR="006355A1" w:rsidRPr="00804AD7">
        <w:rPr>
          <w:b/>
          <w:bCs/>
        </w:rPr>
        <w:t>differently</w:t>
      </w:r>
      <w:r w:rsidR="006355A1" w:rsidRPr="00BC49A8">
        <w:t>.</w:t>
      </w:r>
    </w:p>
    <w:p w14:paraId="561353F3" w14:textId="37C845FF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4D360B">
        <w:rPr>
          <w:noProof/>
        </w:rPr>
        <w:t>Chair</w:t>
      </w:r>
    </w:p>
    <w:p w14:paraId="3E887409" w14:textId="4E9DB580" w:rsidR="006355A1" w:rsidRPr="00BC49A8" w:rsidRDefault="006355A1" w:rsidP="00D54AC1">
      <w:pPr>
        <w:spacing w:before="0" w:after="0"/>
      </w:pPr>
      <w:r w:rsidRPr="00BC49A8">
        <w:t xml:space="preserve">In the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B95991" w:rsidRPr="00905387">
        <w:rPr>
          <w:b/>
          <w:bCs/>
        </w:rPr>
        <w:t>chair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Product" w:history="1">
        <w:proofErr w:type="spellStart"/>
        <w:r w:rsidR="00B95991" w:rsidRPr="00B95991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Pr="00BC49A8">
        <w:t xml:space="preserve">. Each </w:t>
      </w:r>
      <w:r w:rsidR="00B95991" w:rsidRPr="00905387">
        <w:rPr>
          <w:b/>
          <w:bCs/>
          <w:noProof/>
        </w:rPr>
        <w:t>chair</w:t>
      </w:r>
      <w:r w:rsidRPr="00B368B5">
        <w:rPr>
          <w:noProof/>
        </w:rPr>
        <w:t xml:space="preserve"> </w:t>
      </w:r>
      <w:r w:rsidR="0007336D">
        <w:rPr>
          <w:noProof/>
        </w:rPr>
        <w:t xml:space="preserve">is made of wood (the </w:t>
      </w:r>
      <w:r w:rsidR="0007336D" w:rsidRPr="0007336D">
        <w:rPr>
          <w:rFonts w:ascii="Consolas" w:hAnsi="Consolas"/>
          <w:b/>
          <w:bCs/>
          <w:noProof/>
        </w:rPr>
        <w:t>material</w:t>
      </w:r>
      <w:r w:rsidR="0007336D">
        <w:rPr>
          <w:noProof/>
        </w:rPr>
        <w:t xml:space="preserve"> property </w:t>
      </w:r>
      <w:r w:rsidR="00905387">
        <w:rPr>
          <w:noProof/>
        </w:rPr>
        <w:t>must be</w:t>
      </w:r>
      <w:r w:rsidR="0007336D">
        <w:rPr>
          <w:noProof/>
        </w:rPr>
        <w:t xml:space="preserve"> set to </w:t>
      </w:r>
      <w:r w:rsidR="0007336D" w:rsidRPr="0007336D">
        <w:rPr>
          <w:rFonts w:ascii="Consolas" w:hAnsi="Consolas"/>
          <w:b/>
          <w:bCs/>
          <w:noProof/>
        </w:rPr>
        <w:t>'Wood'</w:t>
      </w:r>
      <w:r w:rsidR="0007336D">
        <w:rPr>
          <w:noProof/>
        </w:rPr>
        <w:t xml:space="preserve">) and has a </w:t>
      </w:r>
      <w:r w:rsidR="0007336D" w:rsidRPr="00565F28">
        <w:rPr>
          <w:b/>
          <w:bCs/>
          <w:noProof/>
        </w:rPr>
        <w:t>sub-type</w:t>
      </w:r>
      <w:r w:rsidR="0007336D">
        <w:rPr>
          <w:noProof/>
        </w:rPr>
        <w:t xml:space="preserve"> of </w:t>
      </w:r>
      <w:r w:rsidR="0007336D" w:rsidRPr="0007336D">
        <w:rPr>
          <w:b/>
          <w:bCs/>
          <w:noProof/>
        </w:rPr>
        <w:t>'Furniture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EDC5A61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A66D93">
        <w:t>model</w:t>
      </w:r>
      <w:r w:rsidRPr="00BC49A8">
        <w:t>: str</w:t>
      </w:r>
      <w:r>
        <w:t xml:space="preserve">, </w:t>
      </w:r>
      <w:r w:rsidR="00A66D93">
        <w:t>price</w:t>
      </w:r>
      <w:r>
        <w:t>: floa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850F119" w14:textId="6CD27862" w:rsidR="006355A1" w:rsidRPr="00BC49A8" w:rsidRDefault="00E70B4A" w:rsidP="006355A1">
      <w:pPr>
        <w:pStyle w:val="Heading4"/>
        <w:jc w:val="both"/>
      </w:pPr>
      <w:r>
        <w:lastRenderedPageBreak/>
        <w:t>discount</w:t>
      </w:r>
      <w:r w:rsidR="006355A1" w:rsidRPr="00BC49A8">
        <w:t>()</w:t>
      </w:r>
    </w:p>
    <w:p w14:paraId="043E41A6" w14:textId="78BB75AD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Pr="00E70B4A">
        <w:rPr>
          <w:b/>
          <w:bCs/>
          <w:noProof/>
        </w:rPr>
        <w:t xml:space="preserve">applies </w:t>
      </w:r>
      <w:r w:rsidRPr="003F56B1">
        <w:rPr>
          <w:noProof/>
        </w:rPr>
        <w:t>a</w:t>
      </w:r>
      <w:r w:rsidRPr="00E70B4A">
        <w:rPr>
          <w:b/>
          <w:bCs/>
          <w:noProof/>
        </w:rPr>
        <w:t xml:space="preserve"> </w:t>
      </w:r>
      <w:r w:rsidR="003F56B1" w:rsidRPr="003F56B1">
        <w:rPr>
          <w:b/>
          <w:bCs/>
          <w:noProof/>
        </w:rPr>
        <w:t xml:space="preserve">discount of 10% </w:t>
      </w:r>
      <w:r w:rsidR="003F56B1" w:rsidRPr="003F56B1">
        <w:rPr>
          <w:noProof/>
        </w:rPr>
        <w:t>to the</w:t>
      </w:r>
      <w:r w:rsidR="003F56B1" w:rsidRPr="003F56B1">
        <w:rPr>
          <w:b/>
          <w:bCs/>
          <w:noProof/>
        </w:rPr>
        <w:t xml:space="preserve"> chair's price</w:t>
      </w:r>
      <w:r w:rsidR="006355A1">
        <w:rPr>
          <w:noProof/>
        </w:rPr>
        <w:t>.</w:t>
      </w:r>
    </w:p>
    <w:p w14:paraId="3AD71042" w14:textId="6964086B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7761E9">
        <w:rPr>
          <w:noProof/>
        </w:rPr>
        <w:t>HobbyHorse</w:t>
      </w:r>
    </w:p>
    <w:p w14:paraId="67977ED5" w14:textId="53ABDC30" w:rsidR="006355A1" w:rsidRPr="00BC49A8" w:rsidRDefault="006355A1" w:rsidP="007761E9">
      <w:pPr>
        <w:spacing w:before="0" w:after="0"/>
      </w:pPr>
      <w:r w:rsidRPr="00C167E3">
        <w:t xml:space="preserve">In the </w:t>
      </w:r>
      <w:r w:rsidR="007761E9">
        <w:rPr>
          <w:rFonts w:ascii="Consolas" w:hAnsi="Consolas"/>
          <w:b/>
          <w:bCs/>
        </w:rPr>
        <w:t>hobby_horse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 w:rsidR="007761E9">
        <w:rPr>
          <w:rFonts w:ascii="Consolas" w:hAnsi="Consolas"/>
          <w:b/>
          <w:bCs/>
        </w:rPr>
        <w:t>HobbyHorse</w:t>
      </w:r>
      <w:proofErr w:type="spellEnd"/>
      <w:r w:rsidRPr="00C167E3">
        <w:t xml:space="preserve"> should be implemented. </w:t>
      </w:r>
      <w:r w:rsidR="007761E9" w:rsidRPr="007761E9">
        <w:t xml:space="preserve">The </w:t>
      </w:r>
      <w:r w:rsidR="00905387" w:rsidRPr="00905387">
        <w:rPr>
          <w:b/>
          <w:bCs/>
        </w:rPr>
        <w:t>hobby horse</w:t>
      </w:r>
      <w:r w:rsidR="007761E9" w:rsidRPr="007761E9">
        <w:t xml:space="preserve"> is a type of </w:t>
      </w:r>
      <w:hyperlink w:anchor="_Class_BaseFactory" w:history="1">
        <w:proofErr w:type="spellStart"/>
        <w:r w:rsidR="007761E9" w:rsidRPr="00905387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="007761E9" w:rsidRPr="007761E9">
        <w:t xml:space="preserve">. Each </w:t>
      </w:r>
      <w:r w:rsidR="00905387" w:rsidRPr="007D54B4">
        <w:rPr>
          <w:b/>
          <w:bCs/>
        </w:rPr>
        <w:t>hobby horse</w:t>
      </w:r>
      <w:r w:rsidR="007761E9" w:rsidRPr="007761E9">
        <w:t xml:space="preserve"> is made of wood</w:t>
      </w:r>
      <w:r w:rsidR="00905387">
        <w:t xml:space="preserve"> and </w:t>
      </w:r>
      <w:r w:rsidR="007325D7">
        <w:t>plastic</w:t>
      </w:r>
      <w:r w:rsidR="00905387">
        <w:t xml:space="preserve"> parts</w:t>
      </w:r>
      <w:r w:rsidR="007761E9" w:rsidRPr="007761E9">
        <w:t xml:space="preserve"> (the </w:t>
      </w:r>
      <w:r w:rsidR="007761E9" w:rsidRPr="00905387">
        <w:rPr>
          <w:rFonts w:ascii="Consolas" w:hAnsi="Consolas"/>
          <w:b/>
          <w:bCs/>
        </w:rPr>
        <w:t>material</w:t>
      </w:r>
      <w:r w:rsidR="007761E9" w:rsidRPr="007761E9">
        <w:t xml:space="preserve"> property </w:t>
      </w:r>
      <w:r w:rsidR="00905387">
        <w:t>must be</w:t>
      </w:r>
      <w:r w:rsidR="007761E9" w:rsidRPr="007761E9">
        <w:t xml:space="preserve"> set to </w:t>
      </w:r>
      <w:r w:rsidR="007761E9" w:rsidRPr="00905387">
        <w:rPr>
          <w:rFonts w:ascii="Consolas" w:hAnsi="Consolas"/>
          <w:b/>
          <w:bCs/>
        </w:rPr>
        <w:t>'Wood</w:t>
      </w:r>
      <w:r w:rsidR="00905387" w:rsidRPr="00905387">
        <w:rPr>
          <w:rFonts w:ascii="Consolas" w:hAnsi="Consolas"/>
          <w:b/>
          <w:bCs/>
        </w:rPr>
        <w:t>/</w:t>
      </w:r>
      <w:r w:rsidR="007325D7">
        <w:rPr>
          <w:rFonts w:ascii="Consolas" w:hAnsi="Consolas"/>
          <w:b/>
          <w:bCs/>
        </w:rPr>
        <w:t>Plastic</w:t>
      </w:r>
      <w:r w:rsidR="007761E9" w:rsidRPr="00905387">
        <w:rPr>
          <w:rFonts w:ascii="Consolas" w:hAnsi="Consolas"/>
          <w:b/>
          <w:bCs/>
        </w:rPr>
        <w:t>'</w:t>
      </w:r>
      <w:r w:rsidR="007761E9" w:rsidRPr="007761E9">
        <w:t xml:space="preserve">) and has a </w:t>
      </w:r>
      <w:r w:rsidR="007761E9" w:rsidRPr="006E7198">
        <w:rPr>
          <w:b/>
          <w:bCs/>
        </w:rPr>
        <w:t>sub-type</w:t>
      </w:r>
      <w:r w:rsidR="007761E9" w:rsidRPr="007761E9">
        <w:t xml:space="preserve"> of </w:t>
      </w:r>
      <w:r w:rsidR="007761E9" w:rsidRPr="006E7198">
        <w:rPr>
          <w:rFonts w:ascii="Consolas" w:hAnsi="Consolas"/>
          <w:b/>
          <w:bCs/>
        </w:rPr>
        <w:t>'</w:t>
      </w:r>
      <w:r w:rsidR="006E7198" w:rsidRPr="006E7198">
        <w:rPr>
          <w:rFonts w:ascii="Consolas" w:hAnsi="Consolas"/>
          <w:b/>
          <w:bCs/>
        </w:rPr>
        <w:t>Toys</w:t>
      </w:r>
      <w:r w:rsidR="007761E9" w:rsidRPr="006E7198">
        <w:rPr>
          <w:rFonts w:ascii="Consolas" w:hAnsi="Consolas"/>
          <w:b/>
          <w:bCs/>
        </w:rPr>
        <w:t>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01694845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54724A" w:rsidRPr="0054724A">
        <w:t xml:space="preserve"> </w:t>
      </w:r>
      <w:r w:rsidR="0054724A">
        <w:t>model</w:t>
      </w:r>
      <w:r w:rsidR="0054724A" w:rsidRPr="00BC49A8">
        <w:t>: str</w:t>
      </w:r>
      <w:r w:rsidR="0054724A">
        <w:t>, price: floa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E9A19C7" w14:textId="6B101A5A" w:rsidR="006355A1" w:rsidRPr="00BC49A8" w:rsidRDefault="005472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68DBBC7C" w14:textId="4FA0D98F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3F56B1" w:rsidRPr="00E70B4A">
        <w:rPr>
          <w:b/>
          <w:bCs/>
          <w:noProof/>
        </w:rPr>
        <w:t xml:space="preserve">applies </w:t>
      </w:r>
      <w:r w:rsidR="003F56B1" w:rsidRPr="003F56B1">
        <w:rPr>
          <w:noProof/>
        </w:rPr>
        <w:t>a</w:t>
      </w:r>
      <w:r w:rsidR="003F56B1" w:rsidRPr="00E70B4A">
        <w:rPr>
          <w:b/>
          <w:bCs/>
          <w:noProof/>
        </w:rPr>
        <w:t xml:space="preserve"> </w:t>
      </w:r>
      <w:r w:rsidR="003F56B1">
        <w:rPr>
          <w:b/>
          <w:bCs/>
          <w:noProof/>
        </w:rPr>
        <w:t>discount</w:t>
      </w:r>
      <w:r w:rsidR="006F4E05">
        <w:rPr>
          <w:b/>
          <w:bCs/>
          <w:noProof/>
        </w:rPr>
        <w:t xml:space="preserve"> of 20%</w:t>
      </w:r>
      <w:r w:rsidR="003F56B1" w:rsidRPr="00E70B4A">
        <w:rPr>
          <w:noProof/>
        </w:rPr>
        <w:t xml:space="preserve"> to the </w:t>
      </w:r>
      <w:r w:rsidR="003F56B1">
        <w:rPr>
          <w:b/>
          <w:bCs/>
          <w:noProof/>
        </w:rPr>
        <w:t>hobby horse</w:t>
      </w:r>
      <w:r w:rsidR="003F56B1" w:rsidRPr="00E70B4A">
        <w:rPr>
          <w:b/>
          <w:bCs/>
          <w:noProof/>
        </w:rPr>
        <w:t>'s price</w:t>
      </w:r>
      <w:r>
        <w:rPr>
          <w:noProof/>
        </w:rPr>
        <w:t>.</w:t>
      </w:r>
    </w:p>
    <w:p w14:paraId="351A1567" w14:textId="53A96630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3" w:name="_Class_BaseFactory_1"/>
      <w:bookmarkStart w:id="4" w:name="_Class_BaseStore"/>
      <w:bookmarkEnd w:id="3"/>
      <w:bookmarkEnd w:id="4"/>
      <w:r w:rsidRPr="00BC49A8">
        <w:t xml:space="preserve">Class </w:t>
      </w:r>
      <w:proofErr w:type="spellStart"/>
      <w:r w:rsidRPr="00BC49A8">
        <w:t>Base</w:t>
      </w:r>
      <w:r w:rsidR="00B27A23">
        <w:t>Store</w:t>
      </w:r>
      <w:proofErr w:type="spellEnd"/>
    </w:p>
    <w:p w14:paraId="44B3DF8B" w14:textId="4AA9C686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27A23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27A23">
        <w:rPr>
          <w:rFonts w:ascii="Consolas" w:hAnsi="Consolas"/>
          <w:b/>
          <w:bCs/>
        </w:rPr>
        <w:t>Stor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B27A23">
        <w:rPr>
          <w:b/>
          <w:bCs/>
        </w:rPr>
        <w:t>stor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6DC9F36" w:rsidR="005E4FF1" w:rsidRPr="00B368B5" w:rsidRDefault="00A9711B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4E34B82B" w14:textId="68F89884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9711B" w:rsidRPr="00A9711B">
        <w:rPr>
          <w:b/>
          <w:bCs/>
        </w:rPr>
        <w:t xml:space="preserve">name of the </w:t>
      </w:r>
      <w:r w:rsidR="0064109E">
        <w:rPr>
          <w:b/>
          <w:bCs/>
        </w:rPr>
        <w:t>store</w:t>
      </w:r>
      <w:r w:rsidRPr="00BC49A8">
        <w:t>.</w:t>
      </w:r>
    </w:p>
    <w:p w14:paraId="1FF09C8C" w14:textId="6CCD94BF" w:rsidR="00A9711B" w:rsidRPr="00BC49A8" w:rsidRDefault="00A9711B" w:rsidP="00DE65E5">
      <w:pPr>
        <w:pStyle w:val="ListParagraph"/>
        <w:numPr>
          <w:ilvl w:val="1"/>
          <w:numId w:val="30"/>
        </w:numPr>
        <w:spacing w:before="0" w:after="0"/>
      </w:pPr>
      <w:r w:rsidRPr="00A9711B">
        <w:t xml:space="preserve">If the name is an </w:t>
      </w:r>
      <w:r w:rsidRPr="00A9711B">
        <w:rPr>
          <w:b/>
          <w:bCs/>
        </w:rPr>
        <w:t>empty string</w:t>
      </w:r>
      <w:r w:rsidRPr="00A9711B">
        <w:t xml:space="preserve"> or </w:t>
      </w:r>
      <w:r w:rsidRPr="00A9711B">
        <w:rPr>
          <w:b/>
          <w:bCs/>
        </w:rPr>
        <w:t>contains only white spaces</w:t>
      </w:r>
      <w:r w:rsidRPr="00A9711B">
        <w:t xml:space="preserve">, </w:t>
      </w:r>
      <w:r w:rsidRPr="00A9711B">
        <w:rPr>
          <w:b/>
          <w:bCs/>
        </w:rPr>
        <w:t>raise</w:t>
      </w:r>
      <w:r w:rsidRPr="00A9711B">
        <w:t xml:space="preserve"> 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name cannot be empty!"</w:t>
      </w:r>
    </w:p>
    <w:p w14:paraId="322CD4BC" w14:textId="2CF3643B" w:rsidR="007A4476" w:rsidRPr="00B368B5" w:rsidRDefault="00DE65E5" w:rsidP="00DE65E5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location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7CE9FF1E" w14:textId="4474AFAB" w:rsidR="007A4476" w:rsidRPr="00DE65E5" w:rsidRDefault="007A4476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DE65E5" w:rsidRPr="00DE65E5">
        <w:rPr>
          <w:b/>
          <w:bCs/>
        </w:rPr>
        <w:t>abbreviation</w:t>
      </w:r>
      <w:r w:rsidR="00DE65E5">
        <w:rPr>
          <w:b/>
          <w:bCs/>
        </w:rPr>
        <w:t xml:space="preserve"> </w:t>
      </w:r>
      <w:r w:rsidR="00DE65E5" w:rsidRPr="00445F3F">
        <w:t>of the</w:t>
      </w:r>
      <w:r w:rsidR="00DE65E5">
        <w:rPr>
          <w:b/>
          <w:bCs/>
        </w:rPr>
        <w:t xml:space="preserve"> </w:t>
      </w:r>
      <w:r w:rsidR="0064109E">
        <w:rPr>
          <w:b/>
          <w:bCs/>
        </w:rPr>
        <w:t>store</w:t>
      </w:r>
      <w:r w:rsidR="00DE65E5">
        <w:rPr>
          <w:b/>
          <w:bCs/>
        </w:rPr>
        <w:t xml:space="preserve"> </w:t>
      </w:r>
      <w:r w:rsidR="00DE65E5" w:rsidRPr="00DE65E5">
        <w:rPr>
          <w:b/>
          <w:bCs/>
        </w:rPr>
        <w:t>location</w:t>
      </w:r>
      <w:r w:rsidRPr="00BC49A8">
        <w:t>.</w:t>
      </w:r>
    </w:p>
    <w:p w14:paraId="7B98B721" w14:textId="01DEBFF8" w:rsidR="00DE65E5" w:rsidRPr="00035010" w:rsidRDefault="00DE65E5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The location </w:t>
      </w:r>
      <w:r w:rsidRPr="00DE65E5">
        <w:rPr>
          <w:b/>
          <w:bCs/>
        </w:rPr>
        <w:t>must</w:t>
      </w:r>
      <w:r>
        <w:t xml:space="preserve"> </w:t>
      </w:r>
      <w:r w:rsidRPr="00DE65E5">
        <w:rPr>
          <w:b/>
          <w:bCs/>
        </w:rPr>
        <w:t>contain exactly 3 characters</w:t>
      </w:r>
      <w:r>
        <w:rPr>
          <w:b/>
          <w:bCs/>
        </w:rPr>
        <w:t xml:space="preserve"> </w:t>
      </w:r>
      <w:r w:rsidRPr="00DE65E5">
        <w:t>and</w:t>
      </w:r>
      <w:r>
        <w:rPr>
          <w:b/>
          <w:bCs/>
        </w:rPr>
        <w:t xml:space="preserve"> </w:t>
      </w:r>
      <w:r w:rsidR="002E04A7">
        <w:rPr>
          <w:b/>
          <w:bCs/>
        </w:rPr>
        <w:t xml:space="preserve">should have </w:t>
      </w:r>
      <w:r>
        <w:rPr>
          <w:b/>
          <w:bCs/>
        </w:rPr>
        <w:t>no white spaces</w:t>
      </w:r>
      <w:r>
        <w:t xml:space="preserve">. If it does not, raise </w:t>
      </w:r>
      <w:r w:rsidRPr="00A9711B">
        <w:t xml:space="preserve">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location must be 3 chars long!</w:t>
      </w:r>
      <w:r w:rsidRPr="00A9711B">
        <w:rPr>
          <w:rFonts w:ascii="Consolas" w:hAnsi="Consolas"/>
          <w:b/>
          <w:bCs/>
        </w:rPr>
        <w:t>"</w:t>
      </w:r>
    </w:p>
    <w:p w14:paraId="39B0585B" w14:textId="4CF4692B" w:rsidR="005570D8" w:rsidRPr="00B368B5" w:rsidRDefault="005570D8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capacity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3D3A7F63" w14:textId="7A7E6FEA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64109E">
        <w:rPr>
          <w:b/>
          <w:bCs/>
        </w:rPr>
        <w:t>store's</w:t>
      </w:r>
      <w:r>
        <w:rPr>
          <w:b/>
          <w:bCs/>
        </w:rPr>
        <w:t xml:space="preserve"> capacity</w:t>
      </w:r>
      <w:r w:rsidRPr="00035010">
        <w:t>.</w:t>
      </w:r>
    </w:p>
    <w:p w14:paraId="25CCD42B" w14:textId="454C669A" w:rsidR="005570D8" w:rsidRPr="00035010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If the capacity </w:t>
      </w:r>
      <w:r w:rsidRPr="005570D8">
        <w:rPr>
          <w:b/>
          <w:bCs/>
        </w:rPr>
        <w:t>drops below</w:t>
      </w:r>
      <w:r>
        <w:t xml:space="preserve"> </w:t>
      </w:r>
      <w:r w:rsidRPr="005570D8">
        <w:rPr>
          <w:b/>
          <w:bCs/>
        </w:rPr>
        <w:t>zero</w:t>
      </w:r>
      <w:r>
        <w:t xml:space="preserve">, raise </w:t>
      </w:r>
      <w:r w:rsidRPr="00A9711B">
        <w:t xml:space="preserve">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pacity must be a positive number or 0!</w:t>
      </w:r>
      <w:r w:rsidRPr="00A9711B">
        <w:rPr>
          <w:rFonts w:ascii="Consolas" w:hAnsi="Consolas"/>
          <w:b/>
          <w:bCs/>
        </w:rPr>
        <w:t>"</w:t>
      </w:r>
    </w:p>
    <w:p w14:paraId="3AF47AE3" w14:textId="34AE9463" w:rsidR="00035010" w:rsidRPr="00B368B5" w:rsidRDefault="00035010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oducts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list</w:t>
      </w:r>
    </w:p>
    <w:p w14:paraId="55085011" w14:textId="5E86B517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035010" w:rsidRPr="00035010">
        <w:rPr>
          <w:b/>
          <w:bCs/>
        </w:rPr>
        <w:t>products</w:t>
      </w:r>
      <w:r w:rsidR="00035010" w:rsidRPr="00035010">
        <w:t xml:space="preserve"> (objects) each </w:t>
      </w:r>
      <w:r w:rsidR="00406CE1" w:rsidRPr="00F12595">
        <w:rPr>
          <w:b/>
          <w:bCs/>
        </w:rPr>
        <w:t>store</w:t>
      </w:r>
      <w:r w:rsidR="00035010" w:rsidRPr="00035010">
        <w:t xml:space="preserve"> </w:t>
      </w:r>
      <w:r w:rsidR="00406CE1">
        <w:t>has for sale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8CC61F1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D87E8F" w:rsidRPr="00D87E8F">
        <w:t>name: str, location: str</w:t>
      </w:r>
      <w:r w:rsidR="00097E46">
        <w:t>, capacity: 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needed attributes must be set.</w:t>
      </w:r>
    </w:p>
    <w:p w14:paraId="0AFE8A2F" w14:textId="6C533DD5" w:rsidR="00DD1A27" w:rsidRPr="00BC49A8" w:rsidRDefault="00C758D9" w:rsidP="00DD1A27">
      <w:pPr>
        <w:pStyle w:val="Heading4"/>
        <w:jc w:val="both"/>
      </w:pPr>
      <w:proofErr w:type="spellStart"/>
      <w:r>
        <w:lastRenderedPageBreak/>
        <w:t>get_estimated_profit</w:t>
      </w:r>
      <w:proofErr w:type="spellEnd"/>
      <w:r w:rsidR="00DD1A27" w:rsidRPr="00BC49A8">
        <w:t>()</w:t>
      </w:r>
    </w:p>
    <w:p w14:paraId="6207E7BE" w14:textId="4EBFE955" w:rsidR="00DD1A27" w:rsidRPr="00C758D9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Computes </w:t>
      </w:r>
      <w:r w:rsidRPr="00C758D9">
        <w:rPr>
          <w:bCs/>
        </w:rPr>
        <w:t xml:space="preserve">the </w:t>
      </w:r>
      <w:r>
        <w:rPr>
          <w:b/>
        </w:rPr>
        <w:t>estimated future profit</w:t>
      </w:r>
      <w:r w:rsidRPr="00C758D9">
        <w:rPr>
          <w:bCs/>
        </w:rPr>
        <w:t>, based on the</w:t>
      </w:r>
      <w:r>
        <w:rPr>
          <w:b/>
        </w:rPr>
        <w:t xml:space="preserve"> products </w:t>
      </w:r>
      <w:r w:rsidRPr="00C640A1">
        <w:rPr>
          <w:bCs/>
        </w:rPr>
        <w:t>the</w:t>
      </w:r>
      <w:r>
        <w:rPr>
          <w:b/>
        </w:rPr>
        <w:t xml:space="preserve"> store has in stock </w:t>
      </w:r>
      <w:r w:rsidRPr="00C758D9">
        <w:rPr>
          <w:bCs/>
        </w:rPr>
        <w:t>(</w:t>
      </w:r>
      <w:r w:rsidRPr="00C758D9">
        <w:rPr>
          <w:rFonts w:ascii="Consolas" w:hAnsi="Consolas"/>
          <w:b/>
        </w:rPr>
        <w:t>products</w:t>
      </w:r>
      <w:r>
        <w:rPr>
          <w:b/>
        </w:rPr>
        <w:t xml:space="preserve"> </w:t>
      </w:r>
      <w:r w:rsidRPr="00C758D9">
        <w:rPr>
          <w:bCs/>
        </w:rPr>
        <w:t>collection)</w:t>
      </w:r>
      <w:r>
        <w:rPr>
          <w:bCs/>
        </w:rPr>
        <w:t xml:space="preserve"> and </w:t>
      </w:r>
      <w:r w:rsidR="00862DA3">
        <w:rPr>
          <w:bCs/>
        </w:rPr>
        <w:t>an</w:t>
      </w:r>
      <w:r>
        <w:rPr>
          <w:bCs/>
        </w:rPr>
        <w:t xml:space="preserve"> </w:t>
      </w:r>
      <w:r w:rsidRPr="00C758D9">
        <w:rPr>
          <w:b/>
        </w:rPr>
        <w:t>additional percentage</w:t>
      </w:r>
      <w:r w:rsidR="00DA02A6">
        <w:rPr>
          <w:b/>
        </w:rPr>
        <w:t xml:space="preserve"> </w:t>
      </w:r>
      <w:r w:rsidR="00994718" w:rsidRPr="00994718">
        <w:rPr>
          <w:bCs/>
        </w:rPr>
        <w:t>of</w:t>
      </w:r>
      <w:r w:rsidR="00994718">
        <w:rPr>
          <w:b/>
        </w:rPr>
        <w:t xml:space="preserve"> </w:t>
      </w:r>
      <w:r w:rsidR="00DA02A6" w:rsidRPr="007A413D">
        <w:rPr>
          <w:rFonts w:ascii="Consolas" w:hAnsi="Consolas"/>
          <w:b/>
        </w:rPr>
        <w:t>10%</w:t>
      </w:r>
      <w:r w:rsidR="00B456E4" w:rsidRPr="00C758D9">
        <w:rPr>
          <w:bCs/>
        </w:rPr>
        <w:t>.</w:t>
      </w:r>
    </w:p>
    <w:p w14:paraId="655314F7" w14:textId="7F82D87E" w:rsidR="00DA02A6" w:rsidRPr="00DA02A6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Sum </w:t>
      </w:r>
      <w:r w:rsidRPr="00C758D9">
        <w:rPr>
          <w:bCs/>
        </w:rPr>
        <w:t>the</w:t>
      </w:r>
      <w:r>
        <w:rPr>
          <w:b/>
        </w:rPr>
        <w:t xml:space="preserve"> prices for all products in stock</w:t>
      </w:r>
      <w:r w:rsidR="00BD3063" w:rsidRPr="00BD3063">
        <w:rPr>
          <w:bCs/>
        </w:rPr>
        <w:t>,</w:t>
      </w:r>
      <w:r>
        <w:rPr>
          <w:b/>
        </w:rPr>
        <w:t xml:space="preserve"> </w:t>
      </w:r>
      <w:r w:rsidRPr="00C758D9">
        <w:rPr>
          <w:bCs/>
        </w:rPr>
        <w:t>then</w:t>
      </w:r>
      <w:r>
        <w:rPr>
          <w:b/>
        </w:rPr>
        <w:t xml:space="preserve"> compute </w:t>
      </w:r>
      <w:r w:rsidRPr="00C758D9">
        <w:rPr>
          <w:bCs/>
        </w:rPr>
        <w:t xml:space="preserve">the </w:t>
      </w:r>
      <w:r>
        <w:rPr>
          <w:b/>
        </w:rPr>
        <w:t xml:space="preserve">estimated profit </w:t>
      </w:r>
      <w:r w:rsidRPr="00C758D9">
        <w:rPr>
          <w:bCs/>
        </w:rPr>
        <w:t>by</w:t>
      </w:r>
      <w:r>
        <w:rPr>
          <w:b/>
        </w:rPr>
        <w:t xml:space="preserve"> multiplying </w:t>
      </w:r>
      <w:r w:rsidRPr="00C758D9">
        <w:rPr>
          <w:bCs/>
        </w:rPr>
        <w:t>the</w:t>
      </w:r>
      <w:r>
        <w:rPr>
          <w:b/>
        </w:rPr>
        <w:t xml:space="preserve"> sum and </w:t>
      </w:r>
      <w:r w:rsidRPr="00C758D9">
        <w:rPr>
          <w:bCs/>
        </w:rPr>
        <w:t>the</w:t>
      </w:r>
      <w:r>
        <w:rPr>
          <w:b/>
        </w:rPr>
        <w:t xml:space="preserve"> </w:t>
      </w:r>
      <w:r w:rsidRPr="00C640A1">
        <w:rPr>
          <w:bCs/>
        </w:rPr>
        <w:t xml:space="preserve">given </w:t>
      </w:r>
      <w:r>
        <w:rPr>
          <w:b/>
        </w:rPr>
        <w:t xml:space="preserve">percentage </w:t>
      </w:r>
      <w:r w:rsidRPr="00C640A1">
        <w:rPr>
          <w:bCs/>
        </w:rPr>
        <w:t>value</w:t>
      </w:r>
      <w:r w:rsidR="00C640A1" w:rsidRPr="00C640A1">
        <w:rPr>
          <w:bCs/>
        </w:rPr>
        <w:t xml:space="preserve"> of</w:t>
      </w:r>
      <w:r w:rsidR="00C640A1">
        <w:rPr>
          <w:b/>
        </w:rPr>
        <w:t xml:space="preserve"> </w:t>
      </w:r>
      <w:r w:rsidR="00C640A1" w:rsidRPr="007A413D">
        <w:rPr>
          <w:rFonts w:ascii="Consolas" w:hAnsi="Consolas"/>
          <w:b/>
        </w:rPr>
        <w:t>10%</w:t>
      </w:r>
      <w:r w:rsidRPr="00132C60">
        <w:rPr>
          <w:bCs/>
        </w:rPr>
        <w:t>.</w:t>
      </w:r>
      <w:r w:rsidR="00DA02A6">
        <w:rPr>
          <w:bCs/>
        </w:rPr>
        <w:t xml:space="preserve"> </w:t>
      </w:r>
    </w:p>
    <w:p w14:paraId="7065DF16" w14:textId="307231C0" w:rsidR="00C758D9" w:rsidRPr="00BD10FA" w:rsidRDefault="00DA02A6" w:rsidP="00DA02A6">
      <w:pPr>
        <w:ind w:left="720"/>
      </w:pPr>
      <w:r w:rsidRPr="007D6508">
        <w:rPr>
          <w:b/>
          <w:highlight w:val="lightGray"/>
          <w:u w:val="single"/>
        </w:rPr>
        <w:t>Example</w:t>
      </w:r>
      <w:r w:rsidRPr="00BD10FA">
        <w:rPr>
          <w:bCs/>
          <w:highlight w:val="lightGray"/>
        </w:rPr>
        <w:t xml:space="preserve">: If the total sum of all product prices is </w:t>
      </w:r>
      <w:r w:rsidRPr="00BD10FA">
        <w:rPr>
          <w:rFonts w:ascii="Consolas" w:hAnsi="Consolas"/>
          <w:b/>
          <w:highlight w:val="lightGray"/>
        </w:rPr>
        <w:t>100.0</w:t>
      </w:r>
      <w:r w:rsidRPr="00BD10FA">
        <w:rPr>
          <w:bCs/>
          <w:highlight w:val="lightGray"/>
        </w:rPr>
        <w:t xml:space="preserve">, then the </w:t>
      </w:r>
      <w:r w:rsidRPr="00BD10FA">
        <w:rPr>
          <w:b/>
          <w:highlight w:val="lightGray"/>
        </w:rPr>
        <w:t>estimated profit</w:t>
      </w:r>
      <w:r w:rsidRPr="00BD10FA">
        <w:rPr>
          <w:bCs/>
          <w:highlight w:val="lightGray"/>
        </w:rPr>
        <w:t xml:space="preserve"> is calculated as </w:t>
      </w:r>
      <w:r w:rsidRPr="00BD10FA">
        <w:rPr>
          <w:rFonts w:ascii="Consolas" w:hAnsi="Consolas"/>
          <w:b/>
          <w:highlight w:val="lightGray"/>
        </w:rPr>
        <w:t>100.0 * 10% = 10.0</w:t>
      </w:r>
    </w:p>
    <w:p w14:paraId="5732D6B5" w14:textId="05D5623C" w:rsidR="00735958" w:rsidRPr="00CD320B" w:rsidRDefault="00735958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Returns </w:t>
      </w:r>
      <w:r w:rsidRPr="000F2BF4">
        <w:rPr>
          <w:bCs/>
        </w:rPr>
        <w:t>a string in the format</w:t>
      </w:r>
      <w:r w:rsidR="000F2BF4">
        <w:rPr>
          <w:bCs/>
        </w:rPr>
        <w:t>:</w:t>
      </w:r>
      <w:r>
        <w:rPr>
          <w:b/>
        </w:rPr>
        <w:t xml:space="preserve"> </w:t>
      </w:r>
      <w:r w:rsidRPr="000F2BF4">
        <w:rPr>
          <w:rFonts w:ascii="Consolas" w:hAnsi="Consolas"/>
          <w:b/>
        </w:rPr>
        <w:t>"</w:t>
      </w:r>
      <w:r w:rsidR="00C758D9">
        <w:rPr>
          <w:rFonts w:ascii="Consolas" w:hAnsi="Consolas"/>
          <w:b/>
        </w:rPr>
        <w:t>Estimated future profit for</w:t>
      </w:r>
      <w:r w:rsidR="000F2BF4" w:rsidRPr="000F2BF4">
        <w:rPr>
          <w:rFonts w:ascii="Consolas" w:hAnsi="Consolas"/>
          <w:b/>
        </w:rPr>
        <w:t xml:space="preserve"> {</w:t>
      </w:r>
      <w:proofErr w:type="spellStart"/>
      <w:r w:rsidR="000F2BF4" w:rsidRPr="000F2BF4">
        <w:rPr>
          <w:rFonts w:ascii="Consolas" w:hAnsi="Consolas"/>
          <w:b/>
        </w:rPr>
        <w:t>products</w:t>
      </w:r>
      <w:r w:rsidR="00CD320B">
        <w:rPr>
          <w:rFonts w:ascii="Consolas" w:hAnsi="Consolas"/>
          <w:b/>
        </w:rPr>
        <w:t>_count</w:t>
      </w:r>
      <w:proofErr w:type="spellEnd"/>
      <w:r w:rsidR="000F2BF4" w:rsidRPr="000F2BF4">
        <w:rPr>
          <w:rFonts w:ascii="Consolas" w:hAnsi="Consolas"/>
          <w:b/>
        </w:rPr>
        <w:t>}</w:t>
      </w:r>
      <w:r w:rsidR="000F2BF4">
        <w:rPr>
          <w:rFonts w:ascii="Consolas" w:hAnsi="Consolas"/>
          <w:b/>
        </w:rPr>
        <w:t xml:space="preserve"> products </w:t>
      </w:r>
      <w:r w:rsidR="00C758D9">
        <w:rPr>
          <w:rFonts w:ascii="Consolas" w:hAnsi="Consolas"/>
          <w:b/>
        </w:rPr>
        <w:t xml:space="preserve">is </w:t>
      </w:r>
      <w:r w:rsidR="000F2BF4">
        <w:rPr>
          <w:rFonts w:ascii="Consolas" w:hAnsi="Consolas"/>
          <w:b/>
        </w:rPr>
        <w:t>{</w:t>
      </w:r>
      <w:r w:rsidR="00C758D9">
        <w:rPr>
          <w:rFonts w:ascii="Consolas" w:hAnsi="Consolas"/>
          <w:b/>
        </w:rPr>
        <w:t>profit</w:t>
      </w:r>
      <w:r w:rsidR="000F2BF4">
        <w:rPr>
          <w:rFonts w:ascii="Consolas" w:hAnsi="Consolas"/>
          <w:b/>
        </w:rPr>
        <w:t>}</w:t>
      </w:r>
      <w:r w:rsidRPr="000F2BF4">
        <w:rPr>
          <w:rFonts w:ascii="Consolas" w:hAnsi="Consolas"/>
          <w:b/>
        </w:rPr>
        <w:t>"</w:t>
      </w:r>
    </w:p>
    <w:p w14:paraId="262287CA" w14:textId="5D70E873" w:rsidR="00CD320B" w:rsidRPr="00175193" w:rsidRDefault="00132C60" w:rsidP="00DD1A27">
      <w:pPr>
        <w:pStyle w:val="ListParagraph"/>
        <w:numPr>
          <w:ilvl w:val="0"/>
          <w:numId w:val="43"/>
        </w:numPr>
      </w:pPr>
      <w:r>
        <w:t xml:space="preserve">Format the </w:t>
      </w:r>
      <w:r w:rsidRPr="00132C60">
        <w:rPr>
          <w:b/>
          <w:bCs/>
        </w:rPr>
        <w:t>profit value</w:t>
      </w:r>
      <w:r>
        <w:t xml:space="preserve"> to the </w:t>
      </w:r>
      <w:r w:rsidRPr="00132C60">
        <w:rPr>
          <w:b/>
          <w:bCs/>
        </w:rPr>
        <w:t>second decimal place</w:t>
      </w:r>
      <w:r>
        <w:t>.</w:t>
      </w:r>
    </w:p>
    <w:p w14:paraId="35D9AA58" w14:textId="389A1EF3" w:rsidR="00BF5BE9" w:rsidRDefault="00BF5BE9" w:rsidP="00175193">
      <w:pPr>
        <w:pStyle w:val="Heading4"/>
        <w:jc w:val="both"/>
      </w:pPr>
      <w:bookmarkStart w:id="5" w:name="_store_stats()"/>
      <w:bookmarkEnd w:id="5"/>
      <w:proofErr w:type="spellStart"/>
      <w:r>
        <w:t>store_type</w:t>
      </w:r>
      <w:proofErr w:type="spellEnd"/>
      <w:r>
        <w:t>()</w:t>
      </w:r>
    </w:p>
    <w:p w14:paraId="3D829813" w14:textId="7F984EF4" w:rsidR="00BF5BE9" w:rsidRDefault="00BF5BE9" w:rsidP="00BF5BE9">
      <w:pPr>
        <w:pStyle w:val="ListParagraph"/>
        <w:numPr>
          <w:ilvl w:val="0"/>
          <w:numId w:val="43"/>
        </w:numPr>
        <w:rPr>
          <w:bCs/>
        </w:rPr>
      </w:pPr>
      <w:r w:rsidRPr="00565652">
        <w:rPr>
          <w:b/>
        </w:rPr>
        <w:t>Returns</w:t>
      </w:r>
      <w:r>
        <w:rPr>
          <w:bCs/>
        </w:rPr>
        <w:t xml:space="preserve"> </w:t>
      </w:r>
      <w:r w:rsidR="00626740" w:rsidRPr="00626740">
        <w:rPr>
          <w:bCs/>
        </w:rPr>
        <w:t>the</w:t>
      </w:r>
      <w:r w:rsidR="00626740">
        <w:rPr>
          <w:b/>
        </w:rPr>
        <w:t xml:space="preserve"> type </w:t>
      </w:r>
      <w:r w:rsidR="00626740" w:rsidRPr="00626740">
        <w:rPr>
          <w:bCs/>
        </w:rPr>
        <w:t>of</w:t>
      </w:r>
      <w:r>
        <w:rPr>
          <w:bCs/>
        </w:rPr>
        <w:t xml:space="preserve"> the </w:t>
      </w:r>
      <w:r w:rsidRPr="00626740">
        <w:rPr>
          <w:b/>
        </w:rPr>
        <w:t>store</w:t>
      </w:r>
      <w:r w:rsidR="00220DBD">
        <w:rPr>
          <w:b/>
        </w:rPr>
        <w:t xml:space="preserve"> as </w:t>
      </w:r>
      <w:r w:rsidR="00536B67">
        <w:rPr>
          <w:b/>
        </w:rPr>
        <w:t xml:space="preserve">a </w:t>
      </w:r>
      <w:r w:rsidR="00220DBD">
        <w:rPr>
          <w:b/>
        </w:rPr>
        <w:t>property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Pr="00F20B8E">
        <w:rPr>
          <w:bCs/>
        </w:rPr>
        <w:t>.</w:t>
      </w:r>
    </w:p>
    <w:p w14:paraId="5043FEAC" w14:textId="40C7414F" w:rsidR="00220DBD" w:rsidRPr="00565652" w:rsidRDefault="00220DBD" w:rsidP="00565652">
      <w:pPr>
        <w:ind w:left="720"/>
        <w:rPr>
          <w:bCs/>
        </w:rPr>
      </w:pPr>
      <w:r w:rsidRPr="00565652">
        <w:rPr>
          <w:b/>
          <w:highlight w:val="lightGray"/>
          <w:u w:val="single"/>
        </w:rPr>
        <w:t>Hint</w:t>
      </w:r>
      <w:r w:rsidRPr="00565652">
        <w:rPr>
          <w:bCs/>
          <w:highlight w:val="lightGray"/>
        </w:rPr>
        <w:t xml:space="preserve">: Use a </w:t>
      </w:r>
      <w:r w:rsidRPr="00565652">
        <w:rPr>
          <w:b/>
          <w:highlight w:val="lightGray"/>
        </w:rPr>
        <w:t>property decorator</w:t>
      </w:r>
      <w:r w:rsidRPr="00565652">
        <w:rPr>
          <w:bCs/>
          <w:highlight w:val="lightGray"/>
        </w:rPr>
        <w:t xml:space="preserve"> to define this method as a property, </w:t>
      </w:r>
      <w:r w:rsidR="00565652" w:rsidRPr="00565652">
        <w:rPr>
          <w:bCs/>
          <w:highlight w:val="lightGray"/>
        </w:rPr>
        <w:t xml:space="preserve">making it </w:t>
      </w:r>
      <w:r w:rsidR="00565652" w:rsidRPr="00565652">
        <w:rPr>
          <w:b/>
          <w:highlight w:val="lightGray"/>
        </w:rPr>
        <w:t>accessible</w:t>
      </w:r>
      <w:r w:rsidR="00565652" w:rsidRPr="00565652">
        <w:rPr>
          <w:bCs/>
          <w:highlight w:val="lightGray"/>
        </w:rPr>
        <w:t xml:space="preserve"> like </w:t>
      </w:r>
      <w:r w:rsidRPr="00565652">
        <w:rPr>
          <w:rFonts w:ascii="Consolas" w:hAnsi="Consolas"/>
          <w:b/>
          <w:highlight w:val="lightGray"/>
        </w:rPr>
        <w:t>&lt;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565652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729FD61" w14:textId="2994359E" w:rsidR="00175193" w:rsidRPr="00BC49A8" w:rsidRDefault="00F20B8E" w:rsidP="00175193">
      <w:pPr>
        <w:pStyle w:val="Heading4"/>
        <w:jc w:val="both"/>
      </w:pPr>
      <w:proofErr w:type="spellStart"/>
      <w:r>
        <w:t>store_stats</w:t>
      </w:r>
      <w:proofErr w:type="spellEnd"/>
      <w:r w:rsidR="00175193" w:rsidRPr="00BC49A8">
        <w:t>()</w:t>
      </w:r>
    </w:p>
    <w:p w14:paraId="10EA3707" w14:textId="4B3B9EE6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store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2340EE36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0990099"/>
      <w:proofErr w:type="spellStart"/>
      <w:r w:rsidR="0078752B" w:rsidRPr="0078752B">
        <w:t>Furniture</w:t>
      </w:r>
      <w:bookmarkEnd w:id="6"/>
      <w:r w:rsidR="007F5EFA">
        <w:t>Store</w:t>
      </w:r>
      <w:proofErr w:type="spellEnd"/>
    </w:p>
    <w:p w14:paraId="0873ACC1" w14:textId="69719F6F" w:rsidR="006D1EC4" w:rsidRPr="00BC49A8" w:rsidRDefault="006D1EC4" w:rsidP="001D51EF">
      <w:pPr>
        <w:spacing w:before="0" w:after="0"/>
      </w:pPr>
      <w:r w:rsidRPr="00BC49A8">
        <w:t xml:space="preserve">In the </w:t>
      </w:r>
      <w:r w:rsidR="001D51EF">
        <w:rPr>
          <w:rFonts w:ascii="Consolas" w:hAnsi="Consolas"/>
          <w:b/>
          <w:bCs/>
        </w:rPr>
        <w:t>furniture_</w:t>
      </w:r>
      <w:r w:rsidR="007F5EFA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1D51EF" w:rsidRPr="001D51EF">
        <w:rPr>
          <w:rFonts w:ascii="Consolas" w:hAnsi="Consolas"/>
          <w:b/>
          <w:bCs/>
        </w:rPr>
        <w:t>Furniture</w:t>
      </w:r>
      <w:r w:rsidR="007F5EFA">
        <w:rPr>
          <w:rFonts w:ascii="Consolas" w:hAnsi="Consolas"/>
          <w:b/>
          <w:bCs/>
        </w:rPr>
        <w:t>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1D51EF" w:rsidRPr="007F5EFA">
        <w:rPr>
          <w:b/>
          <w:bCs/>
        </w:rPr>
        <w:t xml:space="preserve">furniture </w:t>
      </w:r>
      <w:r w:rsidR="007F5EFA" w:rsidRPr="007F5EFA">
        <w:rPr>
          <w:b/>
          <w:bCs/>
        </w:rPr>
        <w:t>stor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Factory_1" w:history="1">
        <w:proofErr w:type="spellStart"/>
        <w:r w:rsidR="007F5EFA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1D51EF" w:rsidRPr="00BA1F18">
        <w:rPr>
          <w:b/>
          <w:bCs/>
        </w:rPr>
        <w:t xml:space="preserve">furniture </w:t>
      </w:r>
      <w:r w:rsidR="009D46AD" w:rsidRPr="00BA1F18">
        <w:rPr>
          <w:b/>
          <w:bCs/>
        </w:rPr>
        <w:t>store</w:t>
      </w:r>
      <w:r w:rsidR="001D51EF" w:rsidRPr="001D51EF">
        <w:t xml:space="preserve"> </w:t>
      </w:r>
      <w:r w:rsidR="009D46AD">
        <w:t>sells</w:t>
      </w:r>
      <w:r w:rsidR="001D51EF" w:rsidRPr="001D51EF">
        <w:t xml:space="preserve"> </w:t>
      </w:r>
      <w:r w:rsidR="009D7184" w:rsidRPr="00695A5B">
        <w:rPr>
          <w:b/>
          <w:bCs/>
        </w:rPr>
        <w:t>only</w:t>
      </w:r>
      <w:r w:rsidR="009D7184">
        <w:t xml:space="preserve"> </w:t>
      </w:r>
      <w:r w:rsidR="001D51EF" w:rsidRPr="0090052C">
        <w:rPr>
          <w:b/>
          <w:bCs/>
        </w:rPr>
        <w:t xml:space="preserve">furniture </w:t>
      </w:r>
      <w:r w:rsidR="009D7184" w:rsidRPr="0090052C">
        <w:rPr>
          <w:b/>
          <w:bCs/>
        </w:rPr>
        <w:t>products</w:t>
      </w:r>
      <w:r w:rsidR="00097E46">
        <w:t xml:space="preserve"> and </w:t>
      </w:r>
      <w:r w:rsidR="009D7184">
        <w:t xml:space="preserve">has an </w:t>
      </w:r>
      <w:r w:rsidR="009D7184" w:rsidRPr="009D7184">
        <w:rPr>
          <w:b/>
          <w:bCs/>
        </w:rPr>
        <w:t>initial capacity</w:t>
      </w:r>
      <w:r w:rsidR="009D7184">
        <w:t xml:space="preserve"> of </w:t>
      </w:r>
      <w:r w:rsidR="009D7184" w:rsidRPr="009D7184">
        <w:rPr>
          <w:rFonts w:ascii="Consolas" w:hAnsi="Consolas"/>
          <w:b/>
          <w:bCs/>
        </w:rPr>
        <w:t>50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3957CCBC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097E46" w:rsidRPr="00D87E8F">
        <w:t>name: str, location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4BAA081F" w14:textId="77777777" w:rsidR="00954301" w:rsidRDefault="00954301" w:rsidP="00954301">
      <w:pPr>
        <w:pStyle w:val="Heading4"/>
        <w:jc w:val="both"/>
      </w:pPr>
      <w:bookmarkStart w:id="7" w:name="_Hlk171340948"/>
      <w:proofErr w:type="spellStart"/>
      <w:r>
        <w:t>store_type</w:t>
      </w:r>
      <w:proofErr w:type="spellEnd"/>
      <w:r>
        <w:t>()</w:t>
      </w:r>
    </w:p>
    <w:p w14:paraId="468220E4" w14:textId="290A662E" w:rsidR="00954301" w:rsidRPr="00A036BB" w:rsidRDefault="00954301" w:rsidP="00954301">
      <w:pPr>
        <w:pStyle w:val="ListParagraph"/>
        <w:numPr>
          <w:ilvl w:val="0"/>
          <w:numId w:val="43"/>
        </w:numPr>
      </w:pPr>
      <w:r>
        <w:t xml:space="preserve">Returns </w:t>
      </w:r>
      <w:r w:rsidRPr="00626740">
        <w:t>the</w:t>
      </w:r>
      <w:r>
        <w:rPr>
          <w:b/>
        </w:rPr>
        <w:t xml:space="preserve"> type </w:t>
      </w:r>
      <w:r w:rsidRPr="00626740">
        <w:t>of</w:t>
      </w:r>
      <w:r>
        <w:t xml:space="preserve"> the </w:t>
      </w:r>
      <w:r w:rsidRPr="00626740">
        <w:rPr>
          <w:b/>
        </w:rPr>
        <w:t>store</w:t>
      </w:r>
      <w:r>
        <w:rPr>
          <w:b/>
        </w:rPr>
        <w:t xml:space="preserve"> </w:t>
      </w:r>
      <w:r w:rsidRPr="00A036BB">
        <w:rPr>
          <w:b/>
        </w:rPr>
        <w:t>as</w:t>
      </w:r>
      <w:r w:rsidR="00A036BB" w:rsidRPr="00A036BB">
        <w:rPr>
          <w:b/>
        </w:rPr>
        <w:t xml:space="preserve"> </w:t>
      </w:r>
      <w:r w:rsidR="00536B67">
        <w:rPr>
          <w:b/>
        </w:rPr>
        <w:t xml:space="preserve">a </w:t>
      </w:r>
      <w:r w:rsidR="00A036BB" w:rsidRPr="00A036BB">
        <w:rPr>
          <w:b/>
        </w:rPr>
        <w:t>property</w:t>
      </w:r>
      <w:r w:rsidR="00A036BB">
        <w:rPr>
          <w:bCs/>
        </w:rPr>
        <w:t>, set to</w:t>
      </w:r>
      <w:r w:rsidRPr="00954301">
        <w:t>:</w:t>
      </w:r>
      <w:r>
        <w:t xml:space="preserve"> </w:t>
      </w:r>
      <w:r w:rsidRPr="00954301">
        <w:rPr>
          <w:rFonts w:ascii="Consolas" w:hAnsi="Consolas"/>
          <w:b/>
          <w:bCs/>
        </w:rPr>
        <w:t>"</w:t>
      </w:r>
      <w:proofErr w:type="spellStart"/>
      <w:r w:rsidRPr="00954301">
        <w:rPr>
          <w:rFonts w:ascii="Consolas" w:hAnsi="Consolas"/>
          <w:b/>
          <w:bCs/>
        </w:rPr>
        <w:t>FurnitureStore</w:t>
      </w:r>
      <w:proofErr w:type="spellEnd"/>
      <w:r w:rsidRPr="00954301">
        <w:rPr>
          <w:rFonts w:ascii="Consolas" w:hAnsi="Consolas"/>
          <w:b/>
          <w:bCs/>
        </w:rPr>
        <w:t>"</w:t>
      </w:r>
      <w:bookmarkEnd w:id="7"/>
    </w:p>
    <w:p w14:paraId="7046D4B6" w14:textId="187EC184" w:rsidR="00A036BB" w:rsidRDefault="00A036BB" w:rsidP="00A036BB">
      <w:pPr>
        <w:ind w:left="720"/>
      </w:pPr>
      <w:r w:rsidRPr="00A036BB">
        <w:rPr>
          <w:b/>
          <w:highlight w:val="lightGray"/>
          <w:u w:val="single"/>
        </w:rPr>
        <w:t>Hint</w:t>
      </w:r>
      <w:r w:rsidRPr="00A036BB">
        <w:rPr>
          <w:bCs/>
          <w:highlight w:val="lightGray"/>
        </w:rPr>
        <w:t xml:space="preserve">: Use a </w:t>
      </w:r>
      <w:r w:rsidRPr="00A036BB">
        <w:rPr>
          <w:b/>
          <w:highlight w:val="lightGray"/>
        </w:rPr>
        <w:t>property decorator</w:t>
      </w:r>
      <w:r w:rsidRPr="00A036BB">
        <w:rPr>
          <w:bCs/>
          <w:highlight w:val="lightGray"/>
        </w:rPr>
        <w:t xml:space="preserve"> to define this method as a property, making it </w:t>
      </w:r>
      <w:r w:rsidRPr="00A036BB">
        <w:rPr>
          <w:b/>
          <w:highlight w:val="lightGray"/>
        </w:rPr>
        <w:t>accessible</w:t>
      </w:r>
      <w:r w:rsidRPr="00A036BB">
        <w:rPr>
          <w:bCs/>
          <w:highlight w:val="lightGray"/>
        </w:rPr>
        <w:t xml:space="preserve"> like </w:t>
      </w:r>
      <w:r w:rsidRPr="00A036BB">
        <w:rPr>
          <w:rFonts w:ascii="Consolas" w:hAnsi="Consolas"/>
          <w:b/>
          <w:highlight w:val="lightGray"/>
        </w:rPr>
        <w:t>&lt;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A036BB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1E24AFD2" w14:textId="40CE543B" w:rsidR="006D1EC4" w:rsidRPr="00BC49A8" w:rsidRDefault="00BA1F18" w:rsidP="006D1EC4">
      <w:pPr>
        <w:pStyle w:val="Heading4"/>
        <w:jc w:val="both"/>
      </w:pPr>
      <w:proofErr w:type="spellStart"/>
      <w:r>
        <w:t>store_stats</w:t>
      </w:r>
      <w:proofErr w:type="spellEnd"/>
      <w:r w:rsidR="006D1EC4" w:rsidRPr="00BC49A8">
        <w:t>()</w:t>
      </w:r>
    </w:p>
    <w:p w14:paraId="5EA42D0E" w14:textId="08585533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available products</w:t>
      </w:r>
      <w:r w:rsidR="00FA5691" w:rsidRPr="00FA5691">
        <w:rPr>
          <w:bCs/>
        </w:rPr>
        <w:t>,</w:t>
      </w:r>
      <w:r w:rsidR="00FA5691">
        <w:rPr>
          <w:b/>
        </w:rPr>
        <w:t xml:space="preserve"> prices</w:t>
      </w:r>
      <w:r w:rsidR="00FA5691" w:rsidRPr="00FA5691">
        <w:rPr>
          <w:bCs/>
        </w:rPr>
        <w:t>,</w:t>
      </w:r>
      <w:r w:rsidR="00FA5691">
        <w:rPr>
          <w:b/>
        </w:rPr>
        <w:t xml:space="preserve"> </w:t>
      </w:r>
      <w:r w:rsidR="00FA5691" w:rsidRPr="00FA5691">
        <w:rPr>
          <w:bCs/>
        </w:rPr>
        <w:t xml:space="preserve">and </w:t>
      </w:r>
      <w:r w:rsidR="00FA5691">
        <w:rPr>
          <w:b/>
        </w:rPr>
        <w:t>capacity</w:t>
      </w:r>
      <w:r w:rsidR="00FA5691">
        <w:t xml:space="preserve"> in the following format (each row on a new line):</w:t>
      </w:r>
    </w:p>
    <w:p w14:paraId="0EAB0660" w14:textId="43262756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 w:rsidR="00F707F0">
        <w:rPr>
          <w:rFonts w:ascii="Consolas" w:hAnsi="Consolas"/>
          <w:b/>
          <w:bCs/>
        </w:rPr>
        <w:t>, available capacity: {capacity}</w:t>
      </w:r>
    </w:p>
    <w:p w14:paraId="00A35409" w14:textId="14DB7E64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AF296" w14:textId="1512081D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Furniture for sale:</w:t>
      </w:r>
    </w:p>
    <w:p w14:paraId="0F35D5E3" w14:textId="500CED5D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</w:t>
      </w:r>
      <w:r w:rsidR="00F707F0">
        <w:rPr>
          <w:rFonts w:ascii="Consolas" w:hAnsi="Consolas"/>
          <w:b/>
          <w:bCs/>
        </w:rPr>
        <w:t>pcs</w:t>
      </w:r>
      <w:r>
        <w:rPr>
          <w:rFonts w:ascii="Consolas" w:hAnsi="Consolas"/>
          <w:b/>
          <w:bCs/>
        </w:rPr>
        <w:t>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5B18CCE5" w14:textId="4D448DE9" w:rsidR="00115B59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lastRenderedPageBreak/>
        <w:t>...</w:t>
      </w:r>
    </w:p>
    <w:p w14:paraId="562C7223" w14:textId="61F5B734" w:rsidR="00FA5691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="00FA5691" w:rsidRPr="00FA5691">
        <w:rPr>
          <w:rFonts w:ascii="Consolas" w:hAnsi="Consolas"/>
          <w:b/>
          <w:bCs/>
        </w:rPr>
        <w:t>"</w:t>
      </w:r>
    </w:p>
    <w:p w14:paraId="13A7115F" w14:textId="6D4A697C" w:rsidR="00DD0E70" w:rsidRDefault="00DD0E70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>available furniture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4BC1C13C" w14:textId="77777777" w:rsidR="00BD10FA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E1875C6" w14:textId="0D0BC34F" w:rsidR="008F1DA8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</w:t>
      </w:r>
      <w:r w:rsidR="00BD10FA">
        <w:rPr>
          <w:rFonts w:cstheme="minorHAnsi"/>
        </w:rPr>
        <w:t xml:space="preserve">the </w:t>
      </w:r>
      <w:r w:rsidR="00BD10FA" w:rsidRPr="00BD10FA">
        <w:rPr>
          <w:rFonts w:cstheme="minorHAnsi"/>
          <w:b/>
          <w:bCs/>
        </w:rPr>
        <w:t>profit</w:t>
      </w:r>
      <w:r w:rsidR="00BD10FA">
        <w:rPr>
          <w:rFonts w:cstheme="minorHAnsi"/>
        </w:rPr>
        <w:t xml:space="preserve"> and </w:t>
      </w:r>
      <w:r w:rsidR="00BD10FA"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7FE6A173" w14:textId="586DD2A4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4F0F002F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456AE9">
        <w:t>ToyStore</w:t>
      </w:r>
      <w:proofErr w:type="spellEnd"/>
    </w:p>
    <w:p w14:paraId="6AC0215D" w14:textId="45DC452A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38179D">
        <w:rPr>
          <w:rFonts w:ascii="Consolas" w:hAnsi="Consolas"/>
          <w:b/>
          <w:bCs/>
        </w:rPr>
        <w:t>toy</w:t>
      </w:r>
      <w:r w:rsidRPr="00BC49A8">
        <w:rPr>
          <w:rFonts w:ascii="Consolas" w:hAnsi="Consolas"/>
          <w:b/>
          <w:bCs/>
        </w:rPr>
        <w:t>_</w:t>
      </w:r>
      <w:r w:rsidR="0038179D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38179D">
        <w:rPr>
          <w:rFonts w:ascii="Consolas" w:hAnsi="Consolas"/>
          <w:b/>
          <w:bCs/>
        </w:rPr>
        <w:t>Toy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Pr="00BC49A8">
        <w:t xml:space="preserve"> </w:t>
      </w:r>
      <w:r w:rsidR="0038179D" w:rsidRPr="00697551">
        <w:rPr>
          <w:b/>
          <w:bCs/>
        </w:rPr>
        <w:t>toy store</w:t>
      </w:r>
      <w:r w:rsidRPr="00BC49A8">
        <w:t xml:space="preserve"> </w:t>
      </w:r>
      <w:r w:rsidR="00697551" w:rsidRPr="00BC49A8">
        <w:t xml:space="preserve">is a </w:t>
      </w:r>
      <w:r w:rsidR="00697551" w:rsidRPr="00BC49A8">
        <w:rPr>
          <w:b/>
          <w:bCs/>
        </w:rPr>
        <w:t xml:space="preserve">type </w:t>
      </w:r>
      <w:r w:rsidR="00697551" w:rsidRPr="0090052C">
        <w:t>of</w:t>
      </w:r>
      <w:r w:rsidR="00697551">
        <w:rPr>
          <w:b/>
          <w:bCs/>
        </w:rPr>
        <w:t xml:space="preserve"> </w:t>
      </w:r>
      <w:hyperlink w:anchor="_Class_BaseFactory_1" w:history="1">
        <w:proofErr w:type="spellStart"/>
        <w:r w:rsidR="00697551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="00697551" w:rsidRPr="001D51EF">
        <w:t>.</w:t>
      </w:r>
      <w:r w:rsidR="00697551" w:rsidRPr="00BC49A8">
        <w:t xml:space="preserve"> </w:t>
      </w:r>
      <w:r w:rsidR="00697551">
        <w:t>The</w:t>
      </w:r>
      <w:r w:rsidR="00697551" w:rsidRPr="001D51EF">
        <w:t xml:space="preserve"> </w:t>
      </w:r>
      <w:r w:rsidR="0022125D">
        <w:rPr>
          <w:b/>
          <w:bCs/>
        </w:rPr>
        <w:t>toy</w:t>
      </w:r>
      <w:r w:rsidR="00697551" w:rsidRPr="00BA1F18">
        <w:rPr>
          <w:b/>
          <w:bCs/>
        </w:rPr>
        <w:t xml:space="preserve"> store</w:t>
      </w:r>
      <w:r w:rsidR="00697551" w:rsidRPr="001D51EF">
        <w:t xml:space="preserve"> </w:t>
      </w:r>
      <w:r w:rsidR="00697551">
        <w:t>sells</w:t>
      </w:r>
      <w:r w:rsidR="00697551" w:rsidRPr="001D51EF">
        <w:t xml:space="preserve"> </w:t>
      </w:r>
      <w:r w:rsidR="00697551" w:rsidRPr="009F7CDF">
        <w:rPr>
          <w:b/>
          <w:bCs/>
        </w:rPr>
        <w:t>only</w:t>
      </w:r>
      <w:r w:rsidR="00697551">
        <w:t xml:space="preserve"> </w:t>
      </w:r>
      <w:r w:rsidR="00971295">
        <w:rPr>
          <w:b/>
          <w:bCs/>
        </w:rPr>
        <w:t>toy</w:t>
      </w:r>
      <w:r w:rsidR="00697551" w:rsidRPr="0090052C">
        <w:rPr>
          <w:b/>
          <w:bCs/>
        </w:rPr>
        <w:t xml:space="preserve"> products</w:t>
      </w:r>
      <w:r w:rsidR="00697551">
        <w:t xml:space="preserve"> and has an </w:t>
      </w:r>
      <w:r w:rsidR="00697551" w:rsidRPr="009D7184">
        <w:rPr>
          <w:b/>
          <w:bCs/>
        </w:rPr>
        <w:t>initial capacity</w:t>
      </w:r>
      <w:r w:rsidR="00697551">
        <w:t xml:space="preserve"> of </w:t>
      </w:r>
      <w:r w:rsidR="00971295">
        <w:rPr>
          <w:rFonts w:ascii="Consolas" w:hAnsi="Consolas"/>
          <w:b/>
          <w:bCs/>
        </w:rPr>
        <w:t>10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0182A42D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8406EB" w:rsidRPr="00D87E8F">
        <w:t>name: str, location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1D97A77D" w14:textId="77777777" w:rsidR="003734EC" w:rsidRDefault="003734EC" w:rsidP="003734EC">
      <w:pPr>
        <w:pStyle w:val="Heading4"/>
        <w:jc w:val="both"/>
      </w:pPr>
      <w:bookmarkStart w:id="8" w:name="_Hlk23531814"/>
      <w:proofErr w:type="spellStart"/>
      <w:r>
        <w:t>store_type</w:t>
      </w:r>
      <w:proofErr w:type="spellEnd"/>
      <w:r>
        <w:t>()</w:t>
      </w:r>
    </w:p>
    <w:p w14:paraId="1FF40432" w14:textId="5F6D353B" w:rsidR="003734EC" w:rsidRPr="00C06655" w:rsidRDefault="003734EC" w:rsidP="003734EC">
      <w:pPr>
        <w:pStyle w:val="ListParagraph"/>
        <w:numPr>
          <w:ilvl w:val="0"/>
          <w:numId w:val="43"/>
        </w:numPr>
        <w:rPr>
          <w:rStyle w:val="ListParagraphChar"/>
        </w:rPr>
      </w:pPr>
      <w:r w:rsidRPr="00C06655">
        <w:rPr>
          <w:rStyle w:val="ListParagraphChar"/>
          <w:b/>
          <w:bCs/>
        </w:rPr>
        <w:t>Returns</w:t>
      </w:r>
      <w:r w:rsidRPr="003734EC">
        <w:rPr>
          <w:rStyle w:val="ListParagraphChar"/>
        </w:rPr>
        <w:t xml:space="preserve"> the </w:t>
      </w:r>
      <w:r w:rsidRPr="00200E88">
        <w:rPr>
          <w:rStyle w:val="ListParagraphChar"/>
          <w:b/>
          <w:bCs/>
        </w:rPr>
        <w:t xml:space="preserve">type </w:t>
      </w:r>
      <w:r w:rsidRPr="003734EC">
        <w:rPr>
          <w:rStyle w:val="ListParagraphChar"/>
        </w:rPr>
        <w:t xml:space="preserve">of the </w:t>
      </w:r>
      <w:r w:rsidRPr="00200E88">
        <w:rPr>
          <w:rStyle w:val="ListParagraphChar"/>
          <w:b/>
          <w:bCs/>
        </w:rPr>
        <w:t>store</w:t>
      </w:r>
      <w:r w:rsidRPr="003734EC">
        <w:rPr>
          <w:rStyle w:val="ListParagraphChar"/>
        </w:rPr>
        <w:t xml:space="preserve"> </w:t>
      </w:r>
      <w:r w:rsidRPr="00C06655">
        <w:rPr>
          <w:rStyle w:val="ListParagraphChar"/>
          <w:b/>
          <w:bCs/>
        </w:rPr>
        <w:t xml:space="preserve">as </w:t>
      </w:r>
      <w:r w:rsidR="00536B67">
        <w:rPr>
          <w:rStyle w:val="ListParagraphChar"/>
          <w:b/>
          <w:bCs/>
        </w:rPr>
        <w:t xml:space="preserve">a </w:t>
      </w:r>
      <w:r w:rsidR="00C06655" w:rsidRPr="00C06655">
        <w:rPr>
          <w:rStyle w:val="ListParagraphChar"/>
          <w:b/>
          <w:bCs/>
        </w:rPr>
        <w:t>property</w:t>
      </w:r>
      <w:r w:rsidR="00C06655">
        <w:rPr>
          <w:rStyle w:val="ListParagraphChar"/>
        </w:rPr>
        <w:t>, set to:</w:t>
      </w:r>
      <w:r w:rsidRPr="003734EC">
        <w:rPr>
          <w:rStyle w:val="ListParagraphChar"/>
        </w:rPr>
        <w:t xml:space="preserve"> </w:t>
      </w:r>
      <w:r w:rsidRPr="005633E5">
        <w:rPr>
          <w:rStyle w:val="ListParagraphChar"/>
          <w:rFonts w:ascii="Consolas" w:hAnsi="Consolas"/>
          <w:b/>
          <w:bCs/>
        </w:rPr>
        <w:t>"</w:t>
      </w:r>
      <w:proofErr w:type="spellStart"/>
      <w:r w:rsidR="005633E5" w:rsidRPr="005633E5">
        <w:rPr>
          <w:rStyle w:val="ListParagraphChar"/>
          <w:rFonts w:ascii="Consolas" w:hAnsi="Consolas"/>
          <w:b/>
          <w:bCs/>
        </w:rPr>
        <w:t>Toy</w:t>
      </w:r>
      <w:r w:rsidRPr="005633E5">
        <w:rPr>
          <w:rStyle w:val="ListParagraphChar"/>
          <w:rFonts w:ascii="Consolas" w:hAnsi="Consolas"/>
          <w:b/>
          <w:bCs/>
        </w:rPr>
        <w:t>Store</w:t>
      </w:r>
      <w:proofErr w:type="spellEnd"/>
      <w:r w:rsidRPr="005633E5">
        <w:rPr>
          <w:rStyle w:val="ListParagraphChar"/>
          <w:rFonts w:ascii="Consolas" w:hAnsi="Consolas"/>
          <w:b/>
          <w:bCs/>
        </w:rPr>
        <w:t>"</w:t>
      </w:r>
    </w:p>
    <w:p w14:paraId="32F7740F" w14:textId="5A2C29F5" w:rsidR="00C06655" w:rsidRPr="003734EC" w:rsidRDefault="00C06655" w:rsidP="00C06655">
      <w:pPr>
        <w:ind w:left="720"/>
        <w:rPr>
          <w:rStyle w:val="ListParagraphChar"/>
        </w:rPr>
      </w:pPr>
      <w:r w:rsidRPr="00C06655">
        <w:rPr>
          <w:b/>
          <w:highlight w:val="lightGray"/>
          <w:u w:val="single"/>
        </w:rPr>
        <w:t>Hint</w:t>
      </w:r>
      <w:r w:rsidRPr="00C06655">
        <w:rPr>
          <w:bCs/>
          <w:highlight w:val="lightGray"/>
        </w:rPr>
        <w:t xml:space="preserve">: Use a </w:t>
      </w:r>
      <w:r w:rsidRPr="00C06655">
        <w:rPr>
          <w:b/>
          <w:highlight w:val="lightGray"/>
        </w:rPr>
        <w:t>property decorator</w:t>
      </w:r>
      <w:r w:rsidRPr="00C06655">
        <w:rPr>
          <w:bCs/>
          <w:highlight w:val="lightGray"/>
        </w:rPr>
        <w:t xml:space="preserve"> to define this method as a property, making it </w:t>
      </w:r>
      <w:r w:rsidRPr="00C06655">
        <w:rPr>
          <w:b/>
          <w:highlight w:val="lightGray"/>
        </w:rPr>
        <w:t>accessible</w:t>
      </w:r>
      <w:r w:rsidRPr="00C06655">
        <w:rPr>
          <w:bCs/>
          <w:highlight w:val="lightGray"/>
        </w:rPr>
        <w:t xml:space="preserve"> like </w:t>
      </w:r>
      <w:r w:rsidRPr="00C06655">
        <w:rPr>
          <w:rFonts w:ascii="Consolas" w:hAnsi="Consolas"/>
          <w:b/>
          <w:highlight w:val="lightGray"/>
        </w:rPr>
        <w:t>&lt;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C06655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F3C7B54" w14:textId="6DF30AD8" w:rsidR="008406EB" w:rsidRPr="00BC49A8" w:rsidRDefault="008406EB" w:rsidP="008406EB">
      <w:pPr>
        <w:pStyle w:val="Heading4"/>
        <w:jc w:val="both"/>
      </w:pPr>
      <w:proofErr w:type="spellStart"/>
      <w:r>
        <w:t>store_stats</w:t>
      </w:r>
      <w:proofErr w:type="spellEnd"/>
      <w:r w:rsidRPr="00BC49A8">
        <w:t>()</w:t>
      </w:r>
    </w:p>
    <w:p w14:paraId="3E541504" w14:textId="77777777" w:rsidR="008406EB" w:rsidRDefault="008406EB" w:rsidP="008406EB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available products</w:t>
      </w:r>
      <w:r w:rsidRPr="00FA5691">
        <w:rPr>
          <w:bCs/>
        </w:rPr>
        <w:t>,</w:t>
      </w:r>
      <w:r>
        <w:rPr>
          <w:b/>
        </w:rPr>
        <w:t xml:space="preserve"> prices</w:t>
      </w:r>
      <w:r w:rsidRPr="00FA5691">
        <w:rPr>
          <w:bCs/>
        </w:rPr>
        <w:t>,</w:t>
      </w:r>
      <w:r>
        <w:rPr>
          <w:b/>
        </w:rPr>
        <w:t xml:space="preserve"> </w:t>
      </w:r>
      <w:r w:rsidRPr="00FA5691">
        <w:rPr>
          <w:bCs/>
        </w:rPr>
        <w:t xml:space="preserve">and </w:t>
      </w:r>
      <w:r>
        <w:rPr>
          <w:b/>
        </w:rPr>
        <w:t>capacity</w:t>
      </w:r>
      <w:r>
        <w:t xml:space="preserve"> in the following format (each row on a new line):</w:t>
      </w:r>
    </w:p>
    <w:p w14:paraId="3AB70994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>
        <w:rPr>
          <w:rFonts w:ascii="Consolas" w:hAnsi="Consolas"/>
          <w:b/>
          <w:bCs/>
        </w:rPr>
        <w:t>, available capacity: {capacity}</w:t>
      </w:r>
    </w:p>
    <w:p w14:paraId="5F3C211A" w14:textId="77777777" w:rsidR="00D73AA3" w:rsidRDefault="00D73AA3" w:rsidP="00D73AA3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7456A" w14:textId="79D80D77" w:rsidR="008406EB" w:rsidRDefault="00D73AA3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</w:t>
      </w:r>
      <w:r w:rsidR="008406EB">
        <w:rPr>
          <w:rFonts w:ascii="Consolas" w:hAnsi="Consolas"/>
          <w:b/>
          <w:bCs/>
        </w:rPr>
        <w:t>Toys for sale:</w:t>
      </w:r>
    </w:p>
    <w:p w14:paraId="1B2EB466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69CB6C11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3BFDBF2A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Pr="00FA5691">
        <w:rPr>
          <w:rFonts w:ascii="Consolas" w:hAnsi="Consolas"/>
          <w:b/>
          <w:bCs/>
        </w:rPr>
        <w:t>"</w:t>
      </w:r>
    </w:p>
    <w:p w14:paraId="109B72D2" w14:textId="66F232DA" w:rsidR="008406EB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 xml:space="preserve">available </w:t>
      </w:r>
      <w:r w:rsidR="002E148B">
        <w:rPr>
          <w:rFonts w:cstheme="minorHAnsi"/>
          <w:b/>
          <w:bCs/>
        </w:rPr>
        <w:t>toys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62A5E8D0" w14:textId="6B4D001A" w:rsidR="002635C0" w:rsidRPr="00BD10FA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</w:p>
    <w:p w14:paraId="436FD8C6" w14:textId="77777777" w:rsidR="00BD10FA" w:rsidRDefault="00BD10FA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the </w:t>
      </w:r>
      <w:r w:rsidRPr="00BD10FA">
        <w:rPr>
          <w:rFonts w:cstheme="minorHAnsi"/>
          <w:b/>
          <w:bCs/>
        </w:rPr>
        <w:t>profit</w:t>
      </w:r>
      <w:r>
        <w:rPr>
          <w:rFonts w:cstheme="minorHAnsi"/>
        </w:rPr>
        <w:t xml:space="preserve"> and </w:t>
      </w:r>
      <w:r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2B0D973D" w14:textId="31C365DC" w:rsidR="00BD10FA" w:rsidRPr="00BC49A8" w:rsidRDefault="00BD10FA" w:rsidP="0030157F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 xml:space="preserve">You can use </w:t>
      </w:r>
      <w:r w:rsidRPr="00C8783E">
        <w:rPr>
          <w:rFonts w:cstheme="minorHAnsi"/>
          <w:highlight w:val="lightGray"/>
        </w:rPr>
        <w:t>the</w:t>
      </w:r>
      <w:r w:rsidRPr="00C8783E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="00C8783E" w:rsidRPr="00C8783E">
        <w:rPr>
          <w:rFonts w:ascii="Calibri" w:hAnsi="Calibri" w:cs="Calibri"/>
          <w:highlight w:val="lightGray"/>
        </w:rPr>
        <w:t xml:space="preserve"> method.</w:t>
      </w:r>
    </w:p>
    <w:p w14:paraId="673A0398" w14:textId="779DAA74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lastRenderedPageBreak/>
        <w:t xml:space="preserve">Class </w:t>
      </w:r>
      <w:r w:rsidR="00790876">
        <w:rPr>
          <w:noProof/>
        </w:rPr>
        <w:t>Factory</w:t>
      </w:r>
      <w:r w:rsidR="004F6A92">
        <w:rPr>
          <w:noProof/>
        </w:rPr>
        <w:t>Manager</w:t>
      </w:r>
    </w:p>
    <w:p w14:paraId="67122817" w14:textId="31055AE7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790876">
        <w:rPr>
          <w:rStyle w:val="Strong"/>
          <w:rFonts w:ascii="Consolas" w:hAnsi="Consolas"/>
        </w:rPr>
        <w:t>factory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790876">
        <w:rPr>
          <w:rFonts w:ascii="Consolas" w:hAnsi="Consolas"/>
          <w:b/>
          <w:bCs/>
        </w:rPr>
        <w:t>Factory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the </w:t>
      </w:r>
      <w:r w:rsidR="00790876" w:rsidRPr="00672F7E">
        <w:rPr>
          <w:b/>
          <w:bCs/>
        </w:rPr>
        <w:t>production</w:t>
      </w:r>
      <w:r w:rsidR="00790876">
        <w:t xml:space="preserve"> and </w:t>
      </w:r>
      <w:r w:rsidR="00790876" w:rsidRPr="00672F7E">
        <w:rPr>
          <w:b/>
          <w:bCs/>
        </w:rPr>
        <w:t>sales</w:t>
      </w:r>
      <w:r w:rsidR="002037D3" w:rsidRPr="00672F7E">
        <w:rPr>
          <w:b/>
          <w:bCs/>
        </w:rPr>
        <w:t xml:space="preserve"> </w:t>
      </w:r>
      <w:r w:rsidR="00F95540">
        <w:rPr>
          <w:b/>
          <w:bCs/>
        </w:rPr>
        <w:t>to</w:t>
      </w:r>
      <w:r w:rsidR="002037D3" w:rsidRPr="00672F7E">
        <w:rPr>
          <w:b/>
          <w:bCs/>
        </w:rPr>
        <w:t xml:space="preserve"> stor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731B1ED9" w14:textId="48D291D9" w:rsidR="00F368BA" w:rsidRDefault="00F368BA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: str</w:t>
      </w:r>
    </w:p>
    <w:p w14:paraId="0A3E1CE8" w14:textId="548DAADC" w:rsidR="00F368BA" w:rsidRPr="00DB2849" w:rsidRDefault="00DB2849" w:rsidP="00F368BA">
      <w:pPr>
        <w:pStyle w:val="ListParagraph"/>
        <w:numPr>
          <w:ilvl w:val="1"/>
          <w:numId w:val="47"/>
        </w:numPr>
        <w:spacing w:before="0" w:after="0"/>
        <w:rPr>
          <w:rFonts w:cstheme="minorHAnsi"/>
          <w:noProof/>
        </w:rPr>
      </w:pPr>
      <w:r w:rsidRPr="00DB2849">
        <w:rPr>
          <w:rFonts w:cstheme="minorHAnsi"/>
          <w:noProof/>
        </w:rPr>
        <w:t xml:space="preserve">The value represents the </w:t>
      </w:r>
      <w:r>
        <w:rPr>
          <w:rFonts w:cstheme="minorHAnsi"/>
          <w:noProof/>
        </w:rPr>
        <w:t>name</w:t>
      </w:r>
      <w:r w:rsidRPr="00DB2849">
        <w:rPr>
          <w:rFonts w:cstheme="minorHAnsi"/>
          <w:noProof/>
        </w:rPr>
        <w:t xml:space="preserve"> of the </w:t>
      </w:r>
      <w:r>
        <w:rPr>
          <w:rFonts w:cstheme="minorHAnsi"/>
          <w:noProof/>
        </w:rPr>
        <w:t>factory.</w:t>
      </w:r>
    </w:p>
    <w:p w14:paraId="04F4D06C" w14:textId="79F2CFCF" w:rsidR="004F3E9D" w:rsidRDefault="00B33025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come</w:t>
      </w:r>
      <w:r w:rsidR="004F3E9D"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float</w:t>
      </w:r>
    </w:p>
    <w:p w14:paraId="3EEC65E6" w14:textId="287FC7C5" w:rsidR="004F3E9D" w:rsidRPr="00B33025" w:rsidRDefault="004F3E9D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>
        <w:rPr>
          <w:bCs/>
        </w:rPr>
        <w:t>The</w:t>
      </w:r>
      <w:r w:rsidR="008077D6">
        <w:rPr>
          <w:bCs/>
        </w:rPr>
        <w:t xml:space="preserve"> value represents the</w:t>
      </w:r>
      <w:r>
        <w:rPr>
          <w:bCs/>
        </w:rPr>
        <w:t xml:space="preserve"> </w:t>
      </w:r>
      <w:r w:rsidR="00B33025" w:rsidRPr="00B33025">
        <w:t>income the</w:t>
      </w:r>
      <w:r w:rsidR="00B33025">
        <w:rPr>
          <w:b/>
          <w:bCs/>
        </w:rPr>
        <w:t xml:space="preserve"> factory generates </w:t>
      </w:r>
      <w:r w:rsidR="00B33025" w:rsidRPr="00B33025">
        <w:t xml:space="preserve">by </w:t>
      </w:r>
      <w:r w:rsidR="00B33025">
        <w:rPr>
          <w:b/>
          <w:bCs/>
        </w:rPr>
        <w:t>selling products</w:t>
      </w:r>
      <w:r w:rsidRPr="00B33025">
        <w:t>.</w:t>
      </w:r>
    </w:p>
    <w:p w14:paraId="557ED054" w14:textId="2F41623C" w:rsidR="00B33025" w:rsidRDefault="00B33025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 w:rsidRPr="00B33025">
        <w:rPr>
          <w:b/>
          <w:bCs/>
        </w:rPr>
        <w:t>Initially</w:t>
      </w:r>
      <w:r>
        <w:t xml:space="preserve"> set to </w:t>
      </w:r>
      <w:r w:rsidRPr="00B33025">
        <w:rPr>
          <w:b/>
          <w:bCs/>
        </w:rPr>
        <w:t>zero</w:t>
      </w:r>
      <w:r w:rsidR="000F4622">
        <w:rPr>
          <w:b/>
          <w:bCs/>
        </w:rPr>
        <w:t xml:space="preserve"> </w:t>
      </w:r>
      <w:r w:rsidR="000F4622" w:rsidRPr="000F4622">
        <w:t>(</w:t>
      </w:r>
      <w:r w:rsidR="000F4622" w:rsidRPr="000F4622">
        <w:rPr>
          <w:rFonts w:ascii="Consolas" w:hAnsi="Consolas"/>
          <w:b/>
          <w:bCs/>
        </w:rPr>
        <w:t>0</w:t>
      </w:r>
      <w:r w:rsidR="00BD06DC">
        <w:rPr>
          <w:rFonts w:ascii="Consolas" w:hAnsi="Consolas"/>
          <w:b/>
          <w:bCs/>
        </w:rPr>
        <w:t>.0</w:t>
      </w:r>
      <w:r w:rsidR="000F4622" w:rsidRPr="000F4622">
        <w:t>)</w:t>
      </w:r>
      <w:r>
        <w:t>.</w:t>
      </w:r>
    </w:p>
    <w:p w14:paraId="4EA348D5" w14:textId="0FCB587C" w:rsidR="00E93349" w:rsidRPr="00BC49A8" w:rsidRDefault="00B3302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duct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7BAC5270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(objects) that </w:t>
      </w:r>
      <w:r>
        <w:rPr>
          <w:rFonts w:cstheme="minorHAnsi"/>
        </w:rPr>
        <w:t>the factory produc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6869944C" w:rsidR="00AF0606" w:rsidRPr="00BC49A8" w:rsidRDefault="00B3302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tore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0BD57334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 xml:space="preserve">stores </w:t>
      </w:r>
      <w:r w:rsidR="00AF0606" w:rsidRPr="00BC49A8">
        <w:rPr>
          <w:rFonts w:cstheme="minorHAnsi"/>
        </w:rPr>
        <w:t xml:space="preserve">(objects) </w:t>
      </w:r>
      <w:r>
        <w:rPr>
          <w:rFonts w:cstheme="minorHAnsi"/>
        </w:rPr>
        <w:t>the factory has</w:t>
      </w:r>
      <w:r w:rsidR="00B478A6">
        <w:rPr>
          <w:rFonts w:cstheme="minorHAnsi"/>
        </w:rPr>
        <w:t xml:space="preserve"> </w:t>
      </w:r>
      <w:r w:rsidR="00481329">
        <w:rPr>
          <w:rFonts w:cstheme="minorHAnsi"/>
        </w:rPr>
        <w:t>as partner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115C56AD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F368BA">
        <w:t>name: str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8"/>
    <w:p w14:paraId="075700B7" w14:textId="57288BA5" w:rsidR="00AA19A3" w:rsidRPr="00BC49A8" w:rsidRDefault="005C205E" w:rsidP="00AA19A3">
      <w:pPr>
        <w:pStyle w:val="Heading4"/>
        <w:jc w:val="both"/>
        <w:rPr>
          <w:noProof/>
        </w:rPr>
      </w:pPr>
      <w:r>
        <w:rPr>
          <w:noProof/>
        </w:rPr>
        <w:t>produce_</w:t>
      </w:r>
      <w:r w:rsidR="00833275">
        <w:rPr>
          <w:noProof/>
        </w:rPr>
        <w:t>item</w:t>
      </w:r>
      <w:r w:rsidR="000F3757">
        <w:rPr>
          <w:noProof/>
        </w:rPr>
        <w:t>(</w:t>
      </w:r>
      <w:r w:rsidR="00557FF2">
        <w:rPr>
          <w:noProof/>
        </w:rPr>
        <w:t>product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>
        <w:rPr>
          <w:noProof/>
        </w:rPr>
        <w:t>model</w:t>
      </w:r>
      <w:r w:rsidR="00A8150F" w:rsidRPr="00BC49A8">
        <w:rPr>
          <w:noProof/>
        </w:rPr>
        <w:t>: str</w:t>
      </w:r>
      <w:r>
        <w:rPr>
          <w:noProof/>
        </w:rPr>
        <w:t>, price: float</w:t>
      </w:r>
      <w:r w:rsidR="00A8150F" w:rsidRPr="00BC49A8">
        <w:rPr>
          <w:noProof/>
        </w:rPr>
        <w:t>)</w:t>
      </w:r>
    </w:p>
    <w:p w14:paraId="27DC2381" w14:textId="49821DDF" w:rsidR="00C9523C" w:rsidRPr="00BC49A8" w:rsidRDefault="00C9523C" w:rsidP="00C9523C">
      <w:r w:rsidRPr="00BC49A8">
        <w:t xml:space="preserve">The method </w:t>
      </w:r>
      <w:r w:rsidR="00B9626C">
        <w:t>produce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</w:t>
      </w:r>
      <w:r w:rsidR="004A2D5F">
        <w:t xml:space="preserve">a </w:t>
      </w:r>
      <w:r w:rsidR="000F3757" w:rsidRPr="00E32E11">
        <w:rPr>
          <w:b/>
          <w:bCs/>
        </w:rPr>
        <w:t>product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, </w:t>
      </w:r>
      <w:r w:rsidR="000F3757" w:rsidRPr="003C0C59">
        <w:rPr>
          <w:b/>
          <w:bCs/>
        </w:rPr>
        <w:t>model</w:t>
      </w:r>
      <w:r w:rsidR="00116E07">
        <w:t>,</w:t>
      </w:r>
      <w:r w:rsidR="000F3757">
        <w:t xml:space="preserve"> and </w:t>
      </w:r>
      <w:r w:rsidR="000F3757" w:rsidRPr="003C0C59">
        <w:rPr>
          <w:b/>
          <w:bCs/>
        </w:rPr>
        <w:t>pric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116E07" w:rsidRPr="00116E07">
        <w:rPr>
          <w:rFonts w:ascii="Consolas" w:hAnsi="Consolas"/>
          <w:b/>
          <w:bCs/>
        </w:rPr>
        <w:t>products</w:t>
      </w:r>
      <w:r w:rsidRPr="00BC49A8">
        <w:t xml:space="preserve"> collection.</w:t>
      </w:r>
    </w:p>
    <w:p w14:paraId="60B12C90" w14:textId="4B109E97" w:rsidR="009C0DB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Pr="00B9626C">
        <w:rPr>
          <w:b/>
          <w:bCs/>
        </w:rPr>
        <w:t>type</w:t>
      </w:r>
      <w:r w:rsidRPr="00BC49A8">
        <w:t xml:space="preserve"> is </w:t>
      </w:r>
      <w:r w:rsidRPr="00B9626C">
        <w:rPr>
          <w:b/>
          <w:bCs/>
        </w:rPr>
        <w:t>not valid</w:t>
      </w:r>
      <w:r w:rsidRPr="00BC49A8">
        <w:t xml:space="preserve">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705C90A0" w:rsidR="00C9523C" w:rsidRPr="00BC49A8" w:rsidRDefault="009C0DBF" w:rsidP="00D4273C">
      <w:pPr>
        <w:pStyle w:val="ListParagraph"/>
        <w:spacing w:line="360" w:lineRule="auto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187CDE">
        <w:rPr>
          <w:rFonts w:ascii="Consolas" w:hAnsi="Consolas"/>
          <w:b/>
        </w:rPr>
        <w:t>produc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4C4610DE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9849B6">
        <w:t>produ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9849B6" w:rsidRPr="000A6072">
        <w:rPr>
          <w:b/>
          <w:bCs/>
        </w:rPr>
        <w:t>product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0B78E227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product of </w:t>
      </w:r>
      <w:r w:rsidR="00557FF2">
        <w:rPr>
          <w:rFonts w:ascii="Consolas" w:hAnsi="Consolas"/>
          <w:b/>
        </w:rPr>
        <w:t>sub-</w:t>
      </w:r>
      <w:r w:rsidR="009849B6">
        <w:rPr>
          <w:rFonts w:ascii="Consolas" w:hAnsi="Consolas"/>
          <w:b/>
        </w:rPr>
        <w:t xml:space="preserve">type </w:t>
      </w:r>
      <w:r w:rsidRPr="00BC49A8">
        <w:rPr>
          <w:rFonts w:ascii="Consolas" w:hAnsi="Consolas"/>
          <w:b/>
        </w:rPr>
        <w:t>{</w:t>
      </w:r>
      <w:proofErr w:type="spellStart"/>
      <w:r w:rsidR="00C627D1">
        <w:rPr>
          <w:rFonts w:ascii="Consolas" w:hAnsi="Consolas"/>
          <w:b/>
        </w:rPr>
        <w:t>product_</w:t>
      </w:r>
      <w:r w:rsidR="00557FF2">
        <w:rPr>
          <w:rFonts w:ascii="Consolas" w:hAnsi="Consolas"/>
          <w:b/>
        </w:rPr>
        <w:t>sub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9849B6">
        <w:rPr>
          <w:rFonts w:ascii="Consolas" w:hAnsi="Consolas"/>
          <w:b/>
        </w:rPr>
        <w:t>produc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26502FA9" w:rsidR="000C7777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187CDE" w:rsidRPr="00937C93"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557FF2">
        <w:rPr>
          <w:b/>
          <w:bCs/>
        </w:rPr>
        <w:t>Chair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557FF2">
        <w:rPr>
          <w:b/>
          <w:bCs/>
        </w:rPr>
        <w:t>HobbyHorse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13756A53" w:rsidR="005D7B4C" w:rsidRPr="00BC49A8" w:rsidRDefault="00B9626C" w:rsidP="005D7B4C">
      <w:pPr>
        <w:pStyle w:val="Heading4"/>
        <w:jc w:val="both"/>
        <w:rPr>
          <w:noProof/>
        </w:rPr>
      </w:pPr>
      <w:r>
        <w:rPr>
          <w:noProof/>
        </w:rPr>
        <w:t>register</w:t>
      </w:r>
      <w:r w:rsidR="00833275">
        <w:rPr>
          <w:noProof/>
        </w:rPr>
        <w:t>_new</w:t>
      </w:r>
      <w:r w:rsidR="00854265">
        <w:rPr>
          <w:noProof/>
        </w:rPr>
        <w:t>_store</w:t>
      </w:r>
      <w:r w:rsidR="005D7B4C" w:rsidRPr="00BC49A8">
        <w:rPr>
          <w:noProof/>
        </w:rPr>
        <w:t>(</w:t>
      </w:r>
      <w:r w:rsidR="00101417">
        <w:rPr>
          <w:noProof/>
        </w:rPr>
        <w:t xml:space="preserve">store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 w:rsidR="0032402B">
        <w:rPr>
          <w:noProof/>
        </w:rPr>
        <w:t>location</w:t>
      </w:r>
      <w:r w:rsidR="005D7B4C" w:rsidRPr="00BC49A8">
        <w:rPr>
          <w:noProof/>
        </w:rPr>
        <w:t>: str)</w:t>
      </w:r>
    </w:p>
    <w:p w14:paraId="236F3E85" w14:textId="32988FF4" w:rsidR="005D7B4C" w:rsidRPr="00BC49A8" w:rsidRDefault="005D7B4C" w:rsidP="005D7B4C">
      <w:r w:rsidRPr="00BC49A8">
        <w:t xml:space="preserve">The method </w:t>
      </w:r>
      <w:r w:rsidR="00B9626C">
        <w:t>register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a </w:t>
      </w:r>
      <w:r w:rsidR="0050520F" w:rsidRPr="00854268">
        <w:rPr>
          <w:b/>
          <w:bCs/>
        </w:rPr>
        <w:t>store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>with the given name and location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50520F" w:rsidRPr="00405176">
        <w:rPr>
          <w:rFonts w:ascii="Consolas" w:hAnsi="Consolas"/>
          <w:b/>
          <w:bCs/>
        </w:rPr>
        <w:t>stores</w:t>
      </w:r>
      <w:r w:rsidRPr="00BC49A8">
        <w:t xml:space="preserve"> collection.</w:t>
      </w:r>
      <w:r w:rsidRPr="00BC49A8">
        <w:br/>
        <w:t xml:space="preserve">All </w:t>
      </w:r>
      <w:r w:rsidR="002373D9" w:rsidRPr="00EF4642">
        <w:rPr>
          <w:b/>
          <w:bCs/>
        </w:rPr>
        <w:t>store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41687AEB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Pr="00B9626C">
        <w:rPr>
          <w:b/>
          <w:bCs/>
        </w:rPr>
        <w:t>store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FurnitureStore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ToyStore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26CE1A5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Pr="000975CD">
        <w:rPr>
          <w:rFonts w:ascii="Consolas" w:hAnsi="Consolas"/>
          <w:b/>
        </w:rPr>
        <w:t>store_type</w:t>
      </w:r>
      <w:proofErr w:type="spellEnd"/>
      <w:r w:rsidRPr="000975CD">
        <w:rPr>
          <w:rFonts w:ascii="Consolas" w:hAnsi="Consolas"/>
          <w:b/>
        </w:rPr>
        <w:t>} is an invalid type of store!</w:t>
      </w:r>
      <w:r w:rsidRPr="000975CD">
        <w:rPr>
          <w:rFonts w:ascii="Consolas" w:hAnsi="Consolas"/>
          <w:b/>
          <w:bCs/>
        </w:rPr>
        <w:t>"</w:t>
      </w:r>
    </w:p>
    <w:p w14:paraId="040E0788" w14:textId="770C0AB2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71381">
        <w:t>store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771381" w:rsidRPr="00771381">
        <w:rPr>
          <w:rFonts w:ascii="Consolas" w:hAnsi="Consolas"/>
          <w:b/>
          <w:bCs/>
        </w:rPr>
        <w:t>stor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52831D20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lastRenderedPageBreak/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771381">
        <w:rPr>
          <w:rFonts w:ascii="Consolas" w:hAnsi="Consolas"/>
          <w:b/>
        </w:rPr>
        <w:t>store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367206">
        <w:rPr>
          <w:rFonts w:ascii="Consolas" w:hAnsi="Consolas"/>
          <w:b/>
        </w:rPr>
        <w:t>register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443622AA" w:rsidR="00100F7B" w:rsidRPr="00BC49A8" w:rsidRDefault="00833275" w:rsidP="00100F7B">
      <w:pPr>
        <w:pStyle w:val="Heading4"/>
        <w:jc w:val="both"/>
        <w:rPr>
          <w:noProof/>
        </w:rPr>
      </w:pPr>
      <w:r>
        <w:rPr>
          <w:noProof/>
        </w:rPr>
        <w:t>se</w:t>
      </w:r>
      <w:r w:rsidR="004B170F">
        <w:rPr>
          <w:noProof/>
        </w:rPr>
        <w:t>ll</w:t>
      </w:r>
      <w:r w:rsidR="00584E31">
        <w:rPr>
          <w:noProof/>
        </w:rPr>
        <w:t>_products</w:t>
      </w:r>
      <w:r w:rsidR="00F80505">
        <w:rPr>
          <w:noProof/>
        </w:rPr>
        <w:t>_to_store</w:t>
      </w:r>
      <w:r w:rsidR="00100F7B" w:rsidRPr="00BC49A8">
        <w:rPr>
          <w:noProof/>
        </w:rPr>
        <w:t>(</w:t>
      </w:r>
      <w:r w:rsidR="00767940">
        <w:rPr>
          <w:noProof/>
        </w:rPr>
        <w:t>store</w:t>
      </w:r>
      <w:r w:rsidR="00FE4A43">
        <w:rPr>
          <w:noProof/>
        </w:rPr>
        <w:t>: BaseStore</w:t>
      </w:r>
      <w:r w:rsidR="00767940">
        <w:rPr>
          <w:noProof/>
        </w:rPr>
        <w:t xml:space="preserve">, </w:t>
      </w:r>
      <w:r w:rsidR="00584E31">
        <w:rPr>
          <w:noProof/>
        </w:rPr>
        <w:t>*products</w:t>
      </w:r>
      <w:r w:rsidR="00E4350B">
        <w:rPr>
          <w:noProof/>
        </w:rPr>
        <w:t xml:space="preserve">: </w:t>
      </w:r>
      <w:r w:rsidR="007C4CDC">
        <w:rPr>
          <w:noProof/>
        </w:rPr>
        <w:t>BaseProduct</w:t>
      </w:r>
      <w:r w:rsidR="00100F7B" w:rsidRPr="00BC49A8">
        <w:rPr>
          <w:noProof/>
        </w:rPr>
        <w:t>)</w:t>
      </w:r>
    </w:p>
    <w:p w14:paraId="6EBB5E2A" w14:textId="70EB275C" w:rsidR="00100F7B" w:rsidRPr="00BC49A8" w:rsidRDefault="00100F7B" w:rsidP="00100F7B">
      <w:r w:rsidRPr="00BC49A8">
        <w:t xml:space="preserve">The method </w:t>
      </w:r>
      <w:r w:rsidR="004B170F">
        <w:t xml:space="preserve">initiates a </w:t>
      </w:r>
      <w:r w:rsidR="004B170F" w:rsidRPr="004B170F">
        <w:rPr>
          <w:b/>
          <w:bCs/>
        </w:rPr>
        <w:t>sale</w:t>
      </w:r>
      <w:r w:rsidRPr="00BC49A8">
        <w:rPr>
          <w:b/>
          <w:bCs/>
        </w:rPr>
        <w:t xml:space="preserve"> </w:t>
      </w:r>
      <w:r w:rsidR="004B170F" w:rsidRPr="004B170F">
        <w:t>of</w:t>
      </w:r>
      <w:r w:rsidR="004B170F">
        <w:rPr>
          <w:b/>
          <w:bCs/>
        </w:rPr>
        <w:t xml:space="preserve"> </w:t>
      </w:r>
      <w:r w:rsidR="00C64A1E" w:rsidRPr="004B170F">
        <w:t>the</w:t>
      </w:r>
      <w:r w:rsidRPr="004B170F">
        <w:t xml:space="preserve"> </w:t>
      </w:r>
      <w:r w:rsidR="00DD4FFE">
        <w:rPr>
          <w:b/>
          <w:bCs/>
        </w:rPr>
        <w:t xml:space="preserve">provided </w:t>
      </w:r>
      <w:r w:rsidR="007C4CDC">
        <w:rPr>
          <w:b/>
          <w:bCs/>
        </w:rPr>
        <w:t>collection</w:t>
      </w:r>
      <w:r w:rsidR="00DD4FFE">
        <w:rPr>
          <w:b/>
          <w:bCs/>
        </w:rPr>
        <w:t xml:space="preserve"> </w:t>
      </w:r>
      <w:r w:rsidR="00DD4FFE" w:rsidRPr="00F17640">
        <w:t>of</w:t>
      </w:r>
      <w:r w:rsidR="00DD4FFE">
        <w:rPr>
          <w:b/>
          <w:bCs/>
        </w:rPr>
        <w:t xml:space="preserve"> </w:t>
      </w:r>
      <w:r w:rsidR="004B170F">
        <w:rPr>
          <w:b/>
          <w:bCs/>
        </w:rPr>
        <w:t>product</w:t>
      </w:r>
      <w:r w:rsidR="00110FC2">
        <w:rPr>
          <w:b/>
          <w:bCs/>
        </w:rPr>
        <w:t xml:space="preserve"> </w:t>
      </w:r>
      <w:r w:rsidR="00110FC2" w:rsidRPr="004B170F">
        <w:t>objects</w:t>
      </w:r>
      <w:r w:rsidR="00DD4FFE" w:rsidRPr="004B170F">
        <w:t xml:space="preserve"> (</w:t>
      </w:r>
      <w:r w:rsidR="004B170F">
        <w:rPr>
          <w:b/>
          <w:bCs/>
        </w:rPr>
        <w:t xml:space="preserve">one or </w:t>
      </w:r>
      <w:r w:rsidR="007C4CDC">
        <w:rPr>
          <w:b/>
          <w:bCs/>
        </w:rPr>
        <w:t>many</w:t>
      </w:r>
      <w:r w:rsidR="00DD4FFE" w:rsidRPr="004B170F">
        <w:t>)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DD4FFE">
        <w:rPr>
          <w:b/>
          <w:bCs/>
        </w:rPr>
        <w:t>store</w:t>
      </w:r>
      <w:r w:rsidR="004B170F">
        <w:rPr>
          <w:b/>
          <w:bCs/>
        </w:rPr>
        <w:t xml:space="preserve"> </w:t>
      </w:r>
      <w:r w:rsidR="004B170F" w:rsidRPr="004B170F">
        <w:t>object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DD4FFE">
        <w:rPr>
          <w:b/>
          <w:bCs/>
        </w:rPr>
        <w:t>stor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products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286BBA" w:rsidRPr="00286BBA">
        <w:t>,</w:t>
      </w:r>
      <w:r w:rsidR="00286BBA">
        <w:rPr>
          <w:b/>
          <w:bCs/>
        </w:rPr>
        <w:t xml:space="preserve"> </w:t>
      </w:r>
      <w:r w:rsidR="00286BBA" w:rsidRPr="00286BBA">
        <w:t xml:space="preserve">and </w:t>
      </w:r>
      <w:r w:rsidR="00286BBA">
        <w:rPr>
          <w:b/>
          <w:bCs/>
        </w:rPr>
        <w:t xml:space="preserve">product objects </w:t>
      </w:r>
      <w:r w:rsidR="00286BBA" w:rsidRPr="00286BBA">
        <w:t>will be</w:t>
      </w:r>
      <w:r w:rsidR="00286BBA">
        <w:rPr>
          <w:b/>
          <w:bCs/>
        </w:rPr>
        <w:t xml:space="preserve"> unique</w:t>
      </w:r>
      <w:r w:rsidR="00F300F9" w:rsidRPr="00BC49A8">
        <w:t>.</w:t>
      </w:r>
    </w:p>
    <w:p w14:paraId="49187900" w14:textId="77777777" w:rsidR="00D62811" w:rsidRPr="00D62811" w:rsidRDefault="00DD4FFE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 xml:space="preserve">store has </w:t>
      </w:r>
      <w:r w:rsidRPr="009425F4">
        <w:rPr>
          <w:b/>
          <w:bCs/>
        </w:rPr>
        <w:t>enough capacity</w:t>
      </w:r>
      <w:r w:rsidRPr="00BC49A8">
        <w:t xml:space="preserve"> </w:t>
      </w:r>
      <w:r w:rsidRPr="009425F4">
        <w:rPr>
          <w:bCs/>
        </w:rPr>
        <w:t xml:space="preserve">to </w:t>
      </w:r>
      <w:r w:rsidR="009425F4">
        <w:rPr>
          <w:b/>
        </w:rPr>
        <w:t>buy</w:t>
      </w:r>
      <w:r>
        <w:rPr>
          <w:b/>
        </w:rPr>
        <w:t xml:space="preserve"> all items</w:t>
      </w:r>
      <w:r w:rsidRPr="009425F4">
        <w:rPr>
          <w:bCs/>
        </w:rPr>
        <w:t>.</w:t>
      </w:r>
    </w:p>
    <w:p w14:paraId="5DF3BAED" w14:textId="27322093" w:rsidR="00DD4FFE" w:rsidRPr="00DD4FFE" w:rsidRDefault="00DD4FFE" w:rsidP="00D62811">
      <w:pPr>
        <w:ind w:left="360" w:firstLine="360"/>
        <w:jc w:val="both"/>
      </w:pPr>
      <w:r w:rsidRPr="00D62811">
        <w:rPr>
          <w:bCs/>
        </w:rPr>
        <w:t>If not,</w:t>
      </w:r>
      <w:r w:rsidRPr="00D62811">
        <w:rPr>
          <w:b/>
        </w:rPr>
        <w:t xml:space="preserve"> return </w:t>
      </w:r>
      <w:r w:rsidRPr="00D62811">
        <w:rPr>
          <w:bCs/>
        </w:rPr>
        <w:t>the following message:</w:t>
      </w:r>
    </w:p>
    <w:p w14:paraId="0DD38858" w14:textId="57817866" w:rsidR="00DD4FFE" w:rsidRPr="00DD4FFE" w:rsidRDefault="00DD4FFE" w:rsidP="00DD4FFE">
      <w:pPr>
        <w:ind w:left="720"/>
        <w:jc w:val="both"/>
      </w:pPr>
      <w:r w:rsidRPr="00BC49A8">
        <w:rPr>
          <w:rFonts w:ascii="Consolas" w:hAnsi="Consolas"/>
          <w:b/>
          <w:noProof/>
        </w:rPr>
        <w:t>"</w:t>
      </w:r>
      <w:r w:rsidR="009425F4">
        <w:rPr>
          <w:rFonts w:ascii="Consolas" w:hAnsi="Consolas"/>
          <w:b/>
          <w:noProof/>
        </w:rPr>
        <w:t>Store {name} has no</w:t>
      </w:r>
      <w:r>
        <w:rPr>
          <w:rFonts w:ascii="Consolas" w:hAnsi="Consolas"/>
          <w:b/>
          <w:noProof/>
        </w:rPr>
        <w:t xml:space="preserve"> capacity</w:t>
      </w:r>
      <w:r w:rsidR="009425F4">
        <w:rPr>
          <w:rFonts w:ascii="Consolas" w:hAnsi="Consolas"/>
          <w:b/>
          <w:noProof/>
        </w:rPr>
        <w:t xml:space="preserve"> for this purchase</w:t>
      </w:r>
      <w:r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70CCE4B8" w14:textId="690A9885" w:rsidR="004D13A2" w:rsidRDefault="00DD4FFE" w:rsidP="00DD4FFE">
      <w:pPr>
        <w:pStyle w:val="ListParagraph"/>
        <w:numPr>
          <w:ilvl w:val="0"/>
          <w:numId w:val="43"/>
        </w:numPr>
        <w:jc w:val="both"/>
      </w:pPr>
      <w:r>
        <w:rPr>
          <w:b/>
          <w:bCs/>
        </w:rPr>
        <w:t>Then</w:t>
      </w:r>
      <w:r w:rsidR="004D13A2" w:rsidRPr="00BC49A8">
        <w:t xml:space="preserve">, </w:t>
      </w:r>
      <w:r>
        <w:t xml:space="preserve">start </w:t>
      </w:r>
      <w:r w:rsidRPr="006E2A38">
        <w:rPr>
          <w:b/>
          <w:bCs/>
        </w:rPr>
        <w:t>checking</w:t>
      </w:r>
      <w:r>
        <w:t xml:space="preserve"> the product </w:t>
      </w:r>
      <w:r w:rsidRPr="006E2A38">
        <w:rPr>
          <w:b/>
          <w:bCs/>
        </w:rPr>
        <w:t>sub-types</w:t>
      </w:r>
      <w:r>
        <w:t xml:space="preserve"> to see if they </w:t>
      </w:r>
      <w:r w:rsidRPr="006E2A38">
        <w:rPr>
          <w:b/>
          <w:bCs/>
        </w:rPr>
        <w:t xml:space="preserve">match </w:t>
      </w:r>
      <w:r>
        <w:t xml:space="preserve">the </w:t>
      </w:r>
      <w:r w:rsidRPr="006E2A38">
        <w:rPr>
          <w:b/>
          <w:bCs/>
        </w:rPr>
        <w:t>store type</w:t>
      </w:r>
      <w:r>
        <w:t>:</w:t>
      </w:r>
    </w:p>
    <w:p w14:paraId="07A4EB2A" w14:textId="1C8D135B" w:rsidR="00DD4FFE" w:rsidRPr="006E2A38" w:rsidRDefault="00DD4FFE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proofErr w:type="spellStart"/>
      <w:r w:rsidRPr="00DD4FFE">
        <w:rPr>
          <w:rFonts w:ascii="Consolas" w:hAnsi="Consolas"/>
          <w:b/>
          <w:bCs/>
        </w:rPr>
        <w:t>FurnitureStore</w:t>
      </w:r>
      <w:proofErr w:type="spellEnd"/>
      <w:r w:rsidRPr="00DD4FFE">
        <w:t xml:space="preserve"> sells products of </w:t>
      </w:r>
      <w:r w:rsidR="006E2A38">
        <w:t xml:space="preserve">the </w:t>
      </w:r>
      <w:r w:rsidRPr="00DD4FFE">
        <w:rPr>
          <w:b/>
          <w:bCs/>
        </w:rPr>
        <w:t xml:space="preserve">sub-type </w:t>
      </w:r>
      <w:r w:rsidRPr="00DD4FFE">
        <w:rPr>
          <w:rFonts w:ascii="Consolas" w:hAnsi="Consolas"/>
          <w:b/>
          <w:bCs/>
        </w:rPr>
        <w:t>'Furniture'</w:t>
      </w:r>
      <w:r w:rsidRPr="00DD4FFE">
        <w:t xml:space="preserve">, while </w:t>
      </w:r>
      <w:proofErr w:type="spellStart"/>
      <w:r w:rsidRPr="00DD4FFE">
        <w:rPr>
          <w:rFonts w:ascii="Consolas" w:hAnsi="Consolas"/>
          <w:b/>
          <w:bCs/>
        </w:rPr>
        <w:t>ToyStore</w:t>
      </w:r>
      <w:proofErr w:type="spellEnd"/>
      <w:r w:rsidRPr="00DD4FFE">
        <w:t xml:space="preserve"> sells only items with </w:t>
      </w:r>
      <w:r w:rsidR="006E2A38">
        <w:t xml:space="preserve">the </w:t>
      </w:r>
      <w:r w:rsidRPr="00EF79E8">
        <w:rPr>
          <w:b/>
          <w:bCs/>
        </w:rPr>
        <w:t xml:space="preserve">sub-type </w:t>
      </w:r>
      <w:r w:rsidRPr="00EF79E8">
        <w:rPr>
          <w:rFonts w:ascii="Consolas" w:hAnsi="Consolas"/>
          <w:b/>
          <w:bCs/>
        </w:rPr>
        <w:t>'Toys'</w:t>
      </w:r>
      <w:r w:rsidR="00EF79E8" w:rsidRPr="00EF79E8">
        <w:rPr>
          <w:rFonts w:cstheme="minorHAnsi"/>
        </w:rPr>
        <w:t>.</w:t>
      </w:r>
    </w:p>
    <w:p w14:paraId="5C189E65" w14:textId="77777777" w:rsidR="001664F3" w:rsidRDefault="006E2A38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6E2A38">
        <w:rPr>
          <w:rFonts w:cstheme="minorHAnsi"/>
          <w:b/>
          <w:bCs/>
        </w:rPr>
        <w:t>Filter</w:t>
      </w:r>
      <w:r w:rsidRPr="006E2A38">
        <w:rPr>
          <w:rFonts w:cstheme="minorHAnsi"/>
        </w:rPr>
        <w:t xml:space="preserve"> </w:t>
      </w:r>
      <w:r w:rsidRPr="006E2A38">
        <w:rPr>
          <w:rFonts w:cstheme="minorHAnsi"/>
          <w:b/>
          <w:bCs/>
        </w:rPr>
        <w:t>only those</w:t>
      </w:r>
      <w:r w:rsidRPr="006E2A38">
        <w:rPr>
          <w:rFonts w:cstheme="minorHAnsi"/>
        </w:rPr>
        <w:t xml:space="preserve"> that </w:t>
      </w:r>
      <w:r w:rsidRPr="006E2A38">
        <w:rPr>
          <w:rFonts w:cstheme="minorHAnsi"/>
          <w:b/>
          <w:bCs/>
        </w:rPr>
        <w:t>match</w:t>
      </w:r>
      <w:r w:rsidRPr="006E2A38">
        <w:rPr>
          <w:rFonts w:cstheme="minorHAnsi"/>
        </w:rPr>
        <w:t xml:space="preserve"> and </w:t>
      </w:r>
      <w:r w:rsidRPr="006E2A38">
        <w:rPr>
          <w:rFonts w:cstheme="minorHAnsi"/>
          <w:b/>
          <w:bCs/>
        </w:rPr>
        <w:t xml:space="preserve">add </w:t>
      </w:r>
      <w:r w:rsidRPr="006E2A38">
        <w:rPr>
          <w:rFonts w:cstheme="minorHAnsi"/>
        </w:rPr>
        <w:t xml:space="preserve">them to the </w:t>
      </w:r>
      <w:r w:rsidRPr="006E2A38">
        <w:rPr>
          <w:rFonts w:cstheme="minorHAnsi"/>
          <w:b/>
          <w:bCs/>
        </w:rPr>
        <w:t xml:space="preserve">store </w:t>
      </w:r>
      <w:r w:rsidRPr="001664F3">
        <w:rPr>
          <w:rFonts w:ascii="Consolas" w:hAnsi="Consolas" w:cstheme="minorHAnsi"/>
          <w:b/>
          <w:bCs/>
        </w:rPr>
        <w:t>products</w:t>
      </w:r>
      <w:r w:rsidRPr="006E2A38">
        <w:rPr>
          <w:rFonts w:cstheme="minorHAnsi"/>
          <w:b/>
          <w:bCs/>
        </w:rPr>
        <w:t xml:space="preserve"> collection</w:t>
      </w:r>
      <w:r w:rsidRPr="006E2A38">
        <w:rPr>
          <w:rFonts w:cstheme="minorHAnsi"/>
        </w:rPr>
        <w:t>.</w:t>
      </w:r>
      <w:r>
        <w:t xml:space="preserve"> </w:t>
      </w:r>
    </w:p>
    <w:p w14:paraId="650D8F9E" w14:textId="79B6278F" w:rsidR="006E2A38" w:rsidRDefault="006E2A38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t xml:space="preserve">You should also </w:t>
      </w:r>
      <w:r w:rsidRPr="006E2A38">
        <w:rPr>
          <w:b/>
          <w:bCs/>
        </w:rPr>
        <w:t>remove</w:t>
      </w:r>
      <w:r>
        <w:t xml:space="preserve"> </w:t>
      </w:r>
      <w:r w:rsidRPr="006E2A38">
        <w:rPr>
          <w:b/>
          <w:bCs/>
        </w:rPr>
        <w:t>them</w:t>
      </w:r>
      <w:r>
        <w:t xml:space="preserve"> from the </w:t>
      </w:r>
      <w:r w:rsidRPr="006E2A38">
        <w:rPr>
          <w:b/>
          <w:bCs/>
        </w:rPr>
        <w:t>factory collection of products</w:t>
      </w:r>
      <w:r>
        <w:t>.</w:t>
      </w:r>
    </w:p>
    <w:p w14:paraId="7C936BB5" w14:textId="07F39B73" w:rsidR="001664F3" w:rsidRDefault="001664F3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Pr="001664F3">
        <w:rPr>
          <w:b/>
          <w:bCs/>
        </w:rPr>
        <w:t>store's available capacity</w:t>
      </w:r>
      <w:r>
        <w:rPr>
          <w:b/>
          <w:bCs/>
        </w:rPr>
        <w:t xml:space="preserve"> </w:t>
      </w:r>
      <w:r w:rsidRPr="001664F3">
        <w:t>with the</w:t>
      </w:r>
      <w:r>
        <w:rPr>
          <w:b/>
          <w:bCs/>
        </w:rPr>
        <w:t xml:space="preserve"> number </w:t>
      </w:r>
      <w:r w:rsidRPr="001664F3">
        <w:t xml:space="preserve">of </w:t>
      </w:r>
      <w:r>
        <w:rPr>
          <w:b/>
          <w:bCs/>
        </w:rPr>
        <w:t>purchased products</w:t>
      </w:r>
      <w:r w:rsidRPr="001664F3">
        <w:t>.</w:t>
      </w:r>
    </w:p>
    <w:p w14:paraId="443B5C50" w14:textId="66243AEB" w:rsidR="00286BBA" w:rsidRPr="00DD4FFE" w:rsidRDefault="00286BBA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 xml:space="preserve">Sum up </w:t>
      </w:r>
      <w:r w:rsidRPr="00286BBA">
        <w:t>the</w:t>
      </w:r>
      <w:r>
        <w:rPr>
          <w:b/>
          <w:bCs/>
        </w:rPr>
        <w:t xml:space="preserve"> prices </w:t>
      </w:r>
      <w:r w:rsidRPr="00286BBA">
        <w:t>of the</w:t>
      </w:r>
      <w:r>
        <w:rPr>
          <w:b/>
          <w:bCs/>
        </w:rPr>
        <w:t xml:space="preserve"> purchased products </w:t>
      </w:r>
      <w:r w:rsidRPr="00CC3ACA">
        <w:t>and</w:t>
      </w:r>
      <w:r>
        <w:rPr>
          <w:b/>
          <w:bCs/>
        </w:rPr>
        <w:t xml:space="preserve"> add </w:t>
      </w:r>
      <w:r w:rsidRPr="00CC3ACA">
        <w:t>the</w:t>
      </w:r>
      <w:r>
        <w:rPr>
          <w:b/>
          <w:bCs/>
        </w:rPr>
        <w:t xml:space="preserve"> amount </w:t>
      </w:r>
      <w:r w:rsidRPr="00CC3ACA">
        <w:t>to the</w:t>
      </w:r>
      <w:r>
        <w:rPr>
          <w:b/>
          <w:bCs/>
        </w:rPr>
        <w:t xml:space="preserve"> factory income</w:t>
      </w:r>
      <w:r w:rsidRPr="00CC3ACA">
        <w:t>.</w:t>
      </w:r>
    </w:p>
    <w:p w14:paraId="44B95144" w14:textId="2527C294" w:rsidR="00E836FE" w:rsidRDefault="00DD08C2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BC49A8">
        <w:t>I</w:t>
      </w:r>
      <w:r w:rsidR="004C79DA" w:rsidRPr="00BC49A8">
        <w:t xml:space="preserve">f </w:t>
      </w:r>
      <w:r w:rsidR="00902222">
        <w:t xml:space="preserve">there are </w:t>
      </w:r>
      <w:r w:rsidR="00902222" w:rsidRPr="00A117EF">
        <w:rPr>
          <w:b/>
          <w:bCs/>
        </w:rPr>
        <w:t>suitable items</w:t>
      </w:r>
      <w:r w:rsidR="00902222">
        <w:t xml:space="preserve"> that the </w:t>
      </w:r>
      <w:r w:rsidR="00902222" w:rsidRPr="00A117EF">
        <w:rPr>
          <w:b/>
          <w:bCs/>
        </w:rPr>
        <w:t xml:space="preserve">store can </w:t>
      </w:r>
      <w:r w:rsidR="002B1B0C">
        <w:rPr>
          <w:b/>
          <w:bCs/>
        </w:rPr>
        <w:t xml:space="preserve">accept </w:t>
      </w:r>
      <w:r w:rsidR="002B1B0C" w:rsidRPr="002B1B0C">
        <w:t>and</w:t>
      </w:r>
      <w:r w:rsidR="002B1B0C">
        <w:rPr>
          <w:b/>
          <w:bCs/>
        </w:rPr>
        <w:t xml:space="preserve"> </w:t>
      </w:r>
      <w:r w:rsidR="00902222" w:rsidRPr="00A117EF">
        <w:rPr>
          <w:b/>
          <w:bCs/>
        </w:rPr>
        <w:t>sell</w:t>
      </w:r>
      <w:r w:rsidR="00902222">
        <w:t xml:space="preserve">, </w:t>
      </w:r>
      <w:r w:rsidR="00902222" w:rsidRPr="00902222">
        <w:rPr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66D28949" w:rsidR="00100F7B" w:rsidRDefault="004D13A2" w:rsidP="00826EF6">
      <w:pPr>
        <w:pStyle w:val="ListParagraph"/>
        <w:spacing w:line="360" w:lineRule="auto"/>
        <w:ind w:firstLine="720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902222">
        <w:rPr>
          <w:rFonts w:ascii="Consolas" w:hAnsi="Consolas"/>
          <w:b/>
          <w:noProof/>
        </w:rPr>
        <w:t>Store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 xml:space="preserve"> {num_of_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>_products}</w:t>
      </w:r>
      <w:r w:rsidR="006863BD">
        <w:rPr>
          <w:rFonts w:ascii="Consolas" w:hAnsi="Consolas"/>
          <w:b/>
          <w:noProof/>
        </w:rPr>
        <w:t xml:space="preserve"> items</w:t>
      </w:r>
      <w:r w:rsidRPr="00BC49A8">
        <w:rPr>
          <w:rFonts w:ascii="Consolas" w:hAnsi="Consolas"/>
          <w:b/>
          <w:noProof/>
        </w:rPr>
        <w:t>."</w:t>
      </w:r>
    </w:p>
    <w:p w14:paraId="30C367A6" w14:textId="298D93C5" w:rsidR="00826EF6" w:rsidRPr="00826EF6" w:rsidRDefault="008A4573" w:rsidP="00826EF6">
      <w:pPr>
        <w:pStyle w:val="ListParagraph"/>
        <w:numPr>
          <w:ilvl w:val="0"/>
          <w:numId w:val="48"/>
        </w:numPr>
        <w:spacing w:after="80" w:line="360" w:lineRule="auto"/>
        <w:ind w:left="1434" w:hanging="357"/>
        <w:rPr>
          <w:rFonts w:cstheme="minorHAnsi"/>
        </w:rPr>
      </w:pPr>
      <w:r w:rsidRPr="008A4573">
        <w:rPr>
          <w:rFonts w:cstheme="minorHAnsi"/>
          <w:bCs/>
          <w:noProof/>
        </w:rPr>
        <w:t xml:space="preserve">If </w:t>
      </w:r>
      <w:r w:rsidRPr="008A4573">
        <w:rPr>
          <w:rFonts w:cstheme="minorHAnsi"/>
          <w:b/>
          <w:noProof/>
        </w:rPr>
        <w:t>no products</w:t>
      </w:r>
      <w:r w:rsidRPr="008A4573">
        <w:rPr>
          <w:rFonts w:cstheme="minorHAnsi"/>
          <w:bCs/>
          <w:noProof/>
        </w:rPr>
        <w:t xml:space="preserve"> were sold due to </w:t>
      </w:r>
      <w:r w:rsidRPr="008A4573">
        <w:rPr>
          <w:rFonts w:cstheme="minorHAnsi"/>
          <w:b/>
          <w:noProof/>
        </w:rPr>
        <w:t>type mismatch</w:t>
      </w:r>
      <w:r w:rsidR="00902222">
        <w:rPr>
          <w:rFonts w:cstheme="minorHAnsi"/>
          <w:bCs/>
          <w:noProof/>
        </w:rPr>
        <w:t xml:space="preserve">, </w:t>
      </w:r>
      <w:r w:rsidR="00902222" w:rsidRPr="00902222">
        <w:rPr>
          <w:rFonts w:cstheme="minorHAnsi"/>
          <w:b/>
          <w:noProof/>
        </w:rPr>
        <w:t>return</w:t>
      </w:r>
      <w:r w:rsidR="00902222">
        <w:rPr>
          <w:rFonts w:cstheme="minorHAnsi"/>
          <w:bCs/>
          <w:noProof/>
        </w:rPr>
        <w:t>:</w:t>
      </w:r>
    </w:p>
    <w:p w14:paraId="0A7E4C7E" w14:textId="6CB0CAF6" w:rsidR="00443798" w:rsidRPr="00826EF6" w:rsidRDefault="00902222" w:rsidP="00826EF6">
      <w:pPr>
        <w:spacing w:line="360" w:lineRule="auto"/>
        <w:ind w:left="1440"/>
        <w:jc w:val="both"/>
        <w:rPr>
          <w:rFonts w:cstheme="minorHAnsi"/>
        </w:rPr>
      </w:pPr>
      <w:r w:rsidRPr="00826EF6">
        <w:rPr>
          <w:rFonts w:ascii="Consolas" w:hAnsi="Consolas"/>
          <w:b/>
          <w:noProof/>
        </w:rPr>
        <w:t>"Products do not match in type</w:t>
      </w:r>
      <w:r w:rsidR="008F421C" w:rsidRPr="00826EF6">
        <w:rPr>
          <w:rFonts w:ascii="Consolas" w:hAnsi="Consolas"/>
          <w:b/>
          <w:noProof/>
        </w:rPr>
        <w:t>. Nothing sold</w:t>
      </w:r>
      <w:r w:rsidR="008A4573">
        <w:rPr>
          <w:rFonts w:ascii="Consolas" w:hAnsi="Consolas"/>
          <w:b/>
          <w:noProof/>
        </w:rPr>
        <w:t>.</w:t>
      </w:r>
      <w:r w:rsidRPr="00826EF6">
        <w:rPr>
          <w:rFonts w:ascii="Consolas" w:hAnsi="Consolas"/>
          <w:b/>
          <w:noProof/>
        </w:rPr>
        <w:t>"</w:t>
      </w:r>
    </w:p>
    <w:p w14:paraId="504C3B55" w14:textId="78FCA320" w:rsidR="00AA2C9B" w:rsidRPr="00BC49A8" w:rsidRDefault="000A689D" w:rsidP="00AA2C9B">
      <w:pPr>
        <w:pStyle w:val="Heading4"/>
        <w:jc w:val="both"/>
        <w:rPr>
          <w:noProof/>
        </w:rPr>
      </w:pPr>
      <w:r>
        <w:rPr>
          <w:noProof/>
        </w:rPr>
        <w:t>unregister</w:t>
      </w:r>
      <w:r w:rsidR="00AA2C9B" w:rsidRPr="00BC49A8">
        <w:rPr>
          <w:noProof/>
        </w:rPr>
        <w:t>_</w:t>
      </w:r>
      <w:r w:rsidR="00767940">
        <w:rPr>
          <w:noProof/>
        </w:rPr>
        <w:t>store</w:t>
      </w:r>
      <w:r w:rsidR="00AA2C9B" w:rsidRPr="00BC49A8">
        <w:rPr>
          <w:noProof/>
        </w:rPr>
        <w:t>(</w:t>
      </w:r>
      <w:r w:rsidR="00767940">
        <w:rPr>
          <w:noProof/>
        </w:rPr>
        <w:t>store_name</w:t>
      </w:r>
      <w:r w:rsidR="00D67D74">
        <w:rPr>
          <w:noProof/>
        </w:rPr>
        <w:t>: str</w:t>
      </w:r>
      <w:r w:rsidR="00AA2C9B" w:rsidRPr="00BC49A8">
        <w:rPr>
          <w:noProof/>
        </w:rPr>
        <w:t>)</w:t>
      </w:r>
    </w:p>
    <w:p w14:paraId="178D03EC" w14:textId="0289FA5B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F255D5">
        <w:rPr>
          <w:b/>
          <w:bCs/>
        </w:rPr>
        <w:t>store</w:t>
      </w:r>
      <w:r w:rsidRPr="00BC49A8">
        <w:t xml:space="preserve"> with the given </w:t>
      </w:r>
      <w:r w:rsidR="00F255D5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F255D5">
        <w:rPr>
          <w:b/>
          <w:bCs/>
        </w:rPr>
        <w:t>factory stores collection</w:t>
      </w:r>
      <w:r w:rsidRPr="00BC49A8">
        <w:t>.</w:t>
      </w:r>
    </w:p>
    <w:p w14:paraId="7A47541F" w14:textId="77777777" w:rsidR="00213D16" w:rsidRPr="00213D16" w:rsidRDefault="00A621E5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F255D5">
        <w:t>store</w:t>
      </w:r>
      <w:r w:rsidR="00BC7196" w:rsidRPr="00BC49A8">
        <w:t xml:space="preserve"> with the given </w:t>
      </w:r>
      <w:r w:rsidR="00F255D5">
        <w:rPr>
          <w:b/>
          <w:bCs/>
        </w:rPr>
        <w:t>name</w:t>
      </w:r>
      <w:r w:rsidR="00BC7196" w:rsidRPr="00BC49A8">
        <w:t xml:space="preserve"> in the </w:t>
      </w:r>
      <w:proofErr w:type="gramStart"/>
      <w:r w:rsidR="00F255D5">
        <w:rPr>
          <w:b/>
          <w:bCs/>
        </w:rPr>
        <w:t>stores</w:t>
      </w:r>
      <w:proofErr w:type="gramEnd"/>
      <w:r w:rsidRPr="00B74238">
        <w:rPr>
          <w:b/>
          <w:bCs/>
        </w:rPr>
        <w:t xml:space="preserve"> collection</w:t>
      </w:r>
      <w:r w:rsidR="00BC7196" w:rsidRPr="00BC49A8">
        <w:t>.</w:t>
      </w:r>
    </w:p>
    <w:p w14:paraId="42F31C8B" w14:textId="7A8FD0B9" w:rsidR="00A621E5" w:rsidRPr="00213D16" w:rsidRDefault="00BC7196" w:rsidP="002E4BF8">
      <w:pPr>
        <w:spacing w:line="360" w:lineRule="auto"/>
        <w:ind w:left="720"/>
        <w:jc w:val="both"/>
        <w:rPr>
          <w:bCs/>
        </w:rPr>
      </w:pPr>
      <w:r w:rsidRPr="00BC49A8">
        <w:t>If not</w:t>
      </w:r>
      <w:r w:rsidR="00AA2C9B" w:rsidRPr="00213D16">
        <w:rPr>
          <w:bCs/>
        </w:rPr>
        <w:t>,</w:t>
      </w:r>
      <w:r w:rsidR="00AA2C9B" w:rsidRPr="00213D16">
        <w:rPr>
          <w:b/>
        </w:rPr>
        <w:t xml:space="preserve"> raise an </w:t>
      </w:r>
      <w:r w:rsidR="00AA2C9B" w:rsidRPr="00213D16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213D16">
        <w:rPr>
          <w:bCs/>
        </w:rPr>
        <w:t>the</w:t>
      </w:r>
      <w:r w:rsidR="00AA2C9B" w:rsidRPr="00213D16">
        <w:rPr>
          <w:b/>
        </w:rPr>
        <w:t xml:space="preserve"> </w:t>
      </w:r>
      <w:r w:rsidR="00AA2C9B" w:rsidRPr="00213D16">
        <w:rPr>
          <w:bCs/>
        </w:rPr>
        <w:t xml:space="preserve">following message: </w:t>
      </w:r>
    </w:p>
    <w:p w14:paraId="7674F4F7" w14:textId="63819042" w:rsidR="00AA2C9B" w:rsidRDefault="00AA2C9B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F255D5">
        <w:rPr>
          <w:rFonts w:ascii="Consolas" w:hAnsi="Consolas"/>
          <w:b/>
          <w:noProof/>
        </w:rPr>
        <w:t>store</w:t>
      </w:r>
      <w:r w:rsidRPr="00BC49A8">
        <w:rPr>
          <w:rFonts w:ascii="Consolas" w:hAnsi="Consolas"/>
          <w:b/>
          <w:noProof/>
        </w:rPr>
        <w:t>!"</w:t>
      </w:r>
    </w:p>
    <w:p w14:paraId="10242A1F" w14:textId="57A98A1B" w:rsidR="00B74238" w:rsidRDefault="00B74238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F255D5">
        <w:rPr>
          <w:bCs/>
        </w:rPr>
        <w:t>store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F255D5">
        <w:rPr>
          <w:b/>
        </w:rPr>
        <w:t>unsold products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EA85F34" w:rsidR="00B74238" w:rsidRDefault="00B74238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F255D5">
        <w:rPr>
          <w:rFonts w:ascii="Consolas" w:hAnsi="Consolas"/>
          <w:b/>
          <w:noProof/>
        </w:rPr>
        <w:t>store</w:t>
      </w:r>
      <w:r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is still having</w:t>
      </w:r>
      <w:r w:rsidR="00E11F32"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products in stock</w:t>
      </w:r>
      <w:r w:rsidRPr="00BC49A8">
        <w:rPr>
          <w:rFonts w:ascii="Consolas" w:hAnsi="Consolas"/>
          <w:b/>
          <w:noProof/>
        </w:rPr>
        <w:t>!</w:t>
      </w:r>
      <w:r w:rsidR="00F255D5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>Unregistering</w:t>
      </w:r>
      <w:r w:rsidR="00064A6B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 xml:space="preserve">is </w:t>
      </w:r>
      <w:r w:rsidR="00F73EB8" w:rsidRPr="00F73EB8">
        <w:rPr>
          <w:rFonts w:ascii="Consolas" w:hAnsi="Consolas"/>
          <w:b/>
          <w:noProof/>
        </w:rPr>
        <w:t>inadvisable</w:t>
      </w:r>
      <w:r w:rsidR="00360FA8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044D8A54" w14:textId="77777777" w:rsidR="00C966CA" w:rsidRDefault="00AA2C9B" w:rsidP="002E4BF8">
      <w:pPr>
        <w:pStyle w:val="ListParagraph"/>
        <w:numPr>
          <w:ilvl w:val="0"/>
          <w:numId w:val="43"/>
        </w:numPr>
        <w:spacing w:line="360" w:lineRule="auto"/>
        <w:jc w:val="both"/>
      </w:pPr>
      <w:r w:rsidRPr="00BC49A8">
        <w:t xml:space="preserve">If the </w:t>
      </w:r>
      <w:r w:rsidR="00BB319B">
        <w:rPr>
          <w:rFonts w:cstheme="minorHAnsi"/>
          <w:bCs/>
        </w:rPr>
        <w:t>store</w:t>
      </w:r>
      <w:r w:rsidRPr="00BC49A8">
        <w:rPr>
          <w:rFonts w:cstheme="minorHAnsi"/>
        </w:rPr>
        <w:t xml:space="preserve"> can be </w:t>
      </w:r>
      <w:r w:rsidR="00360FA8">
        <w:rPr>
          <w:rFonts w:cstheme="minorHAnsi"/>
          <w:b/>
        </w:rPr>
        <w:t>unregister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BB319B">
        <w:rPr>
          <w:rFonts w:cstheme="minorHAnsi"/>
        </w:rPr>
        <w:t xml:space="preserve">factory </w:t>
      </w:r>
      <w:r w:rsidR="00BB319B" w:rsidRPr="00C966CA">
        <w:rPr>
          <w:rFonts w:cstheme="minorHAnsi"/>
          <w:b/>
          <w:bCs/>
        </w:rPr>
        <w:t>stores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49F5388A" w14:textId="1C5E573A" w:rsidR="00AA2C9B" w:rsidRPr="00BC49A8" w:rsidRDefault="00AA2C9B" w:rsidP="002E4BF8">
      <w:pPr>
        <w:spacing w:line="360" w:lineRule="auto"/>
        <w:ind w:left="720"/>
        <w:jc w:val="both"/>
      </w:pPr>
      <w:r w:rsidRPr="00C966CA">
        <w:rPr>
          <w:rFonts w:ascii="Consolas" w:hAnsi="Consolas"/>
          <w:b/>
          <w:noProof/>
        </w:rPr>
        <w:t xml:space="preserve">"Successfully </w:t>
      </w:r>
      <w:r w:rsidR="005A642C" w:rsidRPr="00C966CA">
        <w:rPr>
          <w:rFonts w:ascii="Consolas" w:hAnsi="Consolas"/>
          <w:b/>
          <w:noProof/>
        </w:rPr>
        <w:t>unregistered</w:t>
      </w:r>
      <w:r w:rsidR="00BB319B" w:rsidRPr="00C966CA">
        <w:rPr>
          <w:rFonts w:ascii="Consolas" w:hAnsi="Consolas"/>
          <w:b/>
          <w:noProof/>
        </w:rPr>
        <w:t xml:space="preserve"> store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BB319B" w:rsidRPr="00C966CA">
        <w:rPr>
          <w:rFonts w:ascii="Consolas" w:hAnsi="Consolas"/>
          <w:b/>
          <w:noProof/>
        </w:rPr>
        <w:t>store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BB319B" w:rsidRPr="00C966CA">
        <w:rPr>
          <w:rFonts w:ascii="Consolas" w:hAnsi="Consolas"/>
          <w:b/>
          <w:noProof/>
        </w:rPr>
        <w:t>, location: {</w:t>
      </w:r>
      <w:r w:rsidR="00644062">
        <w:rPr>
          <w:rFonts w:ascii="Consolas" w:hAnsi="Consolas"/>
          <w:b/>
          <w:noProof/>
        </w:rPr>
        <w:t>store_</w:t>
      </w:r>
      <w:r w:rsidR="00BB319B" w:rsidRPr="00C966CA">
        <w:rPr>
          <w:rFonts w:ascii="Consolas" w:hAnsi="Consolas"/>
          <w:b/>
          <w:noProof/>
        </w:rPr>
        <w:t>location}.</w:t>
      </w:r>
      <w:r w:rsidRPr="00C966CA">
        <w:rPr>
          <w:rFonts w:ascii="Consolas" w:hAnsi="Consolas"/>
          <w:b/>
          <w:noProof/>
        </w:rPr>
        <w:t>"</w:t>
      </w:r>
    </w:p>
    <w:p w14:paraId="36E6E767" w14:textId="619B64D2" w:rsidR="00AA0172" w:rsidRPr="00BC49A8" w:rsidRDefault="00EF4642" w:rsidP="00AA0172">
      <w:pPr>
        <w:pStyle w:val="Heading4"/>
        <w:jc w:val="both"/>
        <w:rPr>
          <w:noProof/>
        </w:rPr>
      </w:pPr>
      <w:r>
        <w:rPr>
          <w:noProof/>
        </w:rPr>
        <w:t>discount_products</w:t>
      </w:r>
      <w:r w:rsidR="00AA0172" w:rsidRPr="00BC49A8">
        <w:rPr>
          <w:noProof/>
        </w:rPr>
        <w:t>(</w:t>
      </w:r>
      <w:r w:rsidR="0081174E">
        <w:rPr>
          <w:noProof/>
        </w:rPr>
        <w:t>product_model: str</w:t>
      </w:r>
      <w:r w:rsidR="00AA0172" w:rsidRPr="00BC49A8">
        <w:rPr>
          <w:noProof/>
        </w:rPr>
        <w:t>)</w:t>
      </w:r>
    </w:p>
    <w:p w14:paraId="03134F8A" w14:textId="078DBB83" w:rsidR="00726AAC" w:rsidRPr="00B368B5" w:rsidRDefault="00AA0172" w:rsidP="00726AAC">
      <w:r w:rsidRPr="00BC49A8">
        <w:t>The method</w:t>
      </w:r>
      <w:r w:rsidR="00FA77BE">
        <w:t xml:space="preserve"> </w:t>
      </w:r>
      <w:r w:rsidR="00FA77BE" w:rsidRPr="00015733">
        <w:rPr>
          <w:b/>
          <w:bCs/>
        </w:rPr>
        <w:t>decreases</w:t>
      </w:r>
      <w:r w:rsidR="00FA77BE">
        <w:t xml:space="preserve"> the </w:t>
      </w:r>
      <w:r w:rsidR="00FA77BE" w:rsidRPr="00015733">
        <w:rPr>
          <w:b/>
          <w:bCs/>
        </w:rPr>
        <w:t>prices</w:t>
      </w:r>
      <w:r w:rsidR="00FA77BE">
        <w:t xml:space="preserve"> </w:t>
      </w:r>
      <w:r w:rsidR="00567677">
        <w:t xml:space="preserve">for the </w:t>
      </w:r>
      <w:r w:rsidR="00B408F0" w:rsidRPr="00015733">
        <w:rPr>
          <w:b/>
          <w:bCs/>
        </w:rPr>
        <w:t xml:space="preserve">unsold </w:t>
      </w:r>
      <w:r w:rsidR="00FA77BE" w:rsidRPr="00015733">
        <w:rPr>
          <w:b/>
          <w:bCs/>
        </w:rPr>
        <w:t>products</w:t>
      </w:r>
      <w:r w:rsidR="00B408F0">
        <w:t xml:space="preserve"> </w:t>
      </w:r>
      <w:r w:rsidR="007C4CDC">
        <w:t>from</w:t>
      </w:r>
      <w:r w:rsidR="00B408F0">
        <w:t xml:space="preserve"> the </w:t>
      </w:r>
      <w:r w:rsidR="00B408F0" w:rsidRPr="00015733">
        <w:rPr>
          <w:b/>
          <w:bCs/>
        </w:rPr>
        <w:t>factory products collection</w:t>
      </w:r>
      <w:r w:rsidR="007C4CDC" w:rsidRPr="007C4CDC">
        <w:t>,</w:t>
      </w:r>
      <w:r w:rsidR="00FA77BE" w:rsidRPr="007C4CDC">
        <w:t xml:space="preserve"> </w:t>
      </w:r>
      <w:r w:rsidR="00567677" w:rsidRPr="00567677">
        <w:rPr>
          <w:b/>
          <w:bCs/>
        </w:rPr>
        <w:t>filtered</w:t>
      </w:r>
      <w:r w:rsidR="00567677">
        <w:t xml:space="preserve"> by</w:t>
      </w:r>
      <w:r w:rsidR="00FA77BE">
        <w:t xml:space="preserve"> the </w:t>
      </w:r>
      <w:r w:rsidR="00FA77BE" w:rsidRPr="00567677">
        <w:rPr>
          <w:b/>
          <w:bCs/>
        </w:rPr>
        <w:t>provided</w:t>
      </w:r>
      <w:r w:rsidR="00FA77BE">
        <w:t xml:space="preserve"> </w:t>
      </w:r>
      <w:r w:rsidR="00FA77BE" w:rsidRPr="00015733">
        <w:rPr>
          <w:b/>
          <w:bCs/>
        </w:rPr>
        <w:t>model</w:t>
      </w:r>
      <w:r w:rsidR="00C91B31">
        <w:t xml:space="preserve"> (</w:t>
      </w:r>
      <w:r w:rsidR="007C4CDC">
        <w:t xml:space="preserve">which </w:t>
      </w:r>
      <w:r w:rsidR="00C91B31">
        <w:t xml:space="preserve">will always be </w:t>
      </w:r>
      <w:r w:rsidR="00567677">
        <w:t>an existing model</w:t>
      </w:r>
      <w:r w:rsidR="00C268A3">
        <w:t>, but can be of a sold item</w:t>
      </w:r>
      <w:r w:rsidR="00C91B31">
        <w:t>)</w:t>
      </w:r>
      <w:r w:rsidR="007C4CDC">
        <w:t>,</w:t>
      </w:r>
      <w:r w:rsidR="001B1311">
        <w:t xml:space="preserve"> and</w:t>
      </w:r>
      <w:r w:rsidR="007F5F51" w:rsidRPr="00BC49A8">
        <w:t xml:space="preserve">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="001B1311">
        <w:rPr>
          <w:rFonts w:cstheme="minorHAnsi"/>
          <w:b/>
        </w:rPr>
        <w:t>s</w:t>
      </w:r>
      <w:r w:rsidRPr="00BC49A8">
        <w:t xml:space="preserve"> the following message</w:t>
      </w:r>
      <w:r w:rsidR="00726AAC" w:rsidRPr="00B368B5">
        <w:t>:</w:t>
      </w:r>
    </w:p>
    <w:p w14:paraId="05AA2FEC" w14:textId="3535C192" w:rsidR="004A6DB0" w:rsidRDefault="0081174E" w:rsidP="0016252F">
      <w:pPr>
        <w:ind w:left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Discount applied to {</w:t>
      </w:r>
      <w:proofErr w:type="spellStart"/>
      <w:r w:rsidRPr="000F2BF4">
        <w:rPr>
          <w:rFonts w:ascii="Consolas" w:hAnsi="Consolas"/>
          <w:b/>
        </w:rPr>
        <w:t>products</w:t>
      </w:r>
      <w:r w:rsidR="00C853C6"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with model: {model}</w:t>
      </w:r>
      <w:r w:rsidRPr="000F2BF4">
        <w:rPr>
          <w:rFonts w:ascii="Consolas" w:hAnsi="Consolas"/>
          <w:b/>
        </w:rPr>
        <w:t>"</w:t>
      </w:r>
    </w:p>
    <w:p w14:paraId="513EBB8C" w14:textId="77777777" w:rsidR="00A451AB" w:rsidRDefault="00A451AB" w:rsidP="00A451AB">
      <w:pPr>
        <w:pStyle w:val="ListParagraph"/>
        <w:numPr>
          <w:ilvl w:val="0"/>
          <w:numId w:val="43"/>
        </w:numPr>
        <w:rPr>
          <w:rFonts w:cstheme="minorHAnsi"/>
          <w:b/>
          <w:noProof/>
        </w:rPr>
      </w:pPr>
      <w:r w:rsidRPr="00A451AB">
        <w:rPr>
          <w:rFonts w:cstheme="minorHAnsi"/>
          <w:bCs/>
          <w:noProof/>
        </w:rPr>
        <w:t>The discount</w:t>
      </w:r>
      <w:r>
        <w:rPr>
          <w:rFonts w:cstheme="minorHAnsi"/>
          <w:b/>
          <w:noProof/>
        </w:rPr>
        <w:t xml:space="preserve"> depends on </w:t>
      </w:r>
      <w:r w:rsidRPr="00A451AB">
        <w:rPr>
          <w:rFonts w:cstheme="minorHAnsi"/>
          <w:bCs/>
          <w:noProof/>
        </w:rPr>
        <w:t>the</w:t>
      </w:r>
      <w:r>
        <w:rPr>
          <w:rFonts w:cstheme="minorHAnsi"/>
          <w:b/>
          <w:noProof/>
        </w:rPr>
        <w:t xml:space="preserve"> product sub-type</w:t>
      </w:r>
      <w:r w:rsidRPr="00A451AB">
        <w:rPr>
          <w:rFonts w:cstheme="minorHAnsi"/>
          <w:bCs/>
          <w:noProof/>
        </w:rPr>
        <w:t>:</w:t>
      </w:r>
    </w:p>
    <w:p w14:paraId="52E0A495" w14:textId="0A166132" w:rsidR="00A451AB" w:rsidRPr="00A451AB" w:rsidRDefault="00A451AB" w:rsidP="00A451AB">
      <w:pPr>
        <w:pStyle w:val="ListParagraph"/>
        <w:numPr>
          <w:ilvl w:val="1"/>
          <w:numId w:val="43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lastRenderedPageBreak/>
        <w:t xml:space="preserve">Furniture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10% discount </w:t>
      </w:r>
      <w:r w:rsidRPr="00391DB9">
        <w:rPr>
          <w:rFonts w:cstheme="minorHAnsi"/>
          <w:bCs/>
          <w:noProof/>
        </w:rPr>
        <w:t xml:space="preserve">while </w:t>
      </w:r>
      <w:r>
        <w:rPr>
          <w:rFonts w:cstheme="minorHAnsi"/>
          <w:b/>
          <w:noProof/>
        </w:rPr>
        <w:t xml:space="preserve">toy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20% discount</w:t>
      </w:r>
      <w:r w:rsidR="00391DB9" w:rsidRPr="00391DB9">
        <w:rPr>
          <w:rFonts w:cstheme="minorHAnsi"/>
          <w:bCs/>
          <w:noProof/>
        </w:rPr>
        <w:t>.</w:t>
      </w:r>
    </w:p>
    <w:p w14:paraId="2674DE77" w14:textId="5B908380" w:rsidR="00E77255" w:rsidRPr="003A074F" w:rsidRDefault="00293929" w:rsidP="00A451AB">
      <w:pPr>
        <w:ind w:left="144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Hint</w:t>
      </w:r>
      <w:r w:rsidR="0081174E" w:rsidRPr="003A074F">
        <w:rPr>
          <w:highlight w:val="lightGray"/>
        </w:rPr>
        <w:t xml:space="preserve">: </w:t>
      </w:r>
      <w:r w:rsidR="00015733" w:rsidRPr="003A074F">
        <w:rPr>
          <w:highlight w:val="lightGray"/>
        </w:rPr>
        <w:t>U</w:t>
      </w:r>
      <w:r w:rsidR="0081174E" w:rsidRPr="003A074F">
        <w:rPr>
          <w:highlight w:val="lightGray"/>
        </w:rPr>
        <w:t xml:space="preserve">se the </w:t>
      </w:r>
      <w:r w:rsidR="00B408F0" w:rsidRPr="003A074F">
        <w:rPr>
          <w:highlight w:val="lightGray"/>
        </w:rPr>
        <w:t>product</w:t>
      </w:r>
      <w:r w:rsidR="0081174E" w:rsidRPr="003A074F">
        <w:rPr>
          <w:highlight w:val="lightGray"/>
        </w:rPr>
        <w:t xml:space="preserve">'s </w:t>
      </w:r>
      <w:hyperlink w:anchor="_discount()" w:history="1">
        <w:r w:rsidR="0081174E" w:rsidRPr="003A074F">
          <w:rPr>
            <w:rStyle w:val="Hyperlink"/>
            <w:rFonts w:ascii="Consolas" w:hAnsi="Consolas"/>
            <w:b/>
            <w:bCs/>
            <w:highlight w:val="lightGray"/>
          </w:rPr>
          <w:t>discount()</w:t>
        </w:r>
      </w:hyperlink>
      <w:r w:rsidR="0081174E" w:rsidRPr="003A074F">
        <w:rPr>
          <w:highlight w:val="lightGray"/>
        </w:rPr>
        <w:t xml:space="preserve"> method</w:t>
      </w:r>
      <w:r w:rsidR="00015733" w:rsidRPr="003A074F">
        <w:rPr>
          <w:highlight w:val="lightGray"/>
        </w:rPr>
        <w:t xml:space="preserve"> </w:t>
      </w:r>
      <w:r w:rsidR="008059DF" w:rsidRPr="003A074F">
        <w:rPr>
          <w:highlight w:val="lightGray"/>
        </w:rPr>
        <w:t xml:space="preserve">to </w:t>
      </w:r>
      <w:r w:rsidR="003A074F">
        <w:rPr>
          <w:highlight w:val="lightGray"/>
        </w:rPr>
        <w:t xml:space="preserve">decrease the prices for the different </w:t>
      </w:r>
      <w:r w:rsidR="00972668">
        <w:rPr>
          <w:highlight w:val="lightGray"/>
        </w:rPr>
        <w:t xml:space="preserve">types of </w:t>
      </w:r>
      <w:r w:rsidR="003A074F">
        <w:rPr>
          <w:highlight w:val="lightGray"/>
        </w:rPr>
        <w:t>products</w:t>
      </w:r>
      <w:r w:rsidR="00972668">
        <w:rPr>
          <w:highlight w:val="lightGray"/>
        </w:rPr>
        <w:t xml:space="preserve"> 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4E8BE33F" w:rsidR="00A6516E" w:rsidRPr="00BC49A8" w:rsidRDefault="00141D63" w:rsidP="00A6516E">
      <w:pPr>
        <w:pStyle w:val="Heading4"/>
        <w:jc w:val="both"/>
        <w:rPr>
          <w:noProof/>
        </w:rPr>
      </w:pPr>
      <w:r>
        <w:rPr>
          <w:noProof/>
        </w:rPr>
        <w:t>request</w:t>
      </w:r>
      <w:r w:rsidR="00A2078A">
        <w:rPr>
          <w:noProof/>
        </w:rPr>
        <w:t>_store</w:t>
      </w:r>
      <w:r>
        <w:rPr>
          <w:noProof/>
        </w:rPr>
        <w:t>_stats</w:t>
      </w:r>
      <w:r w:rsidR="00A6516E" w:rsidRPr="00BC49A8">
        <w:rPr>
          <w:noProof/>
        </w:rPr>
        <w:t>(</w:t>
      </w:r>
      <w:r w:rsidR="00A2078A">
        <w:rPr>
          <w:noProof/>
        </w:rPr>
        <w:t>store</w:t>
      </w:r>
      <w:r w:rsidR="00EC2785">
        <w:rPr>
          <w:noProof/>
        </w:rPr>
        <w:t>_name</w:t>
      </w:r>
      <w:r w:rsidR="00047EC1">
        <w:rPr>
          <w:noProof/>
        </w:rPr>
        <w:t xml:space="preserve">: </w:t>
      </w:r>
      <w:r w:rsidR="00EC2785">
        <w:rPr>
          <w:noProof/>
        </w:rPr>
        <w:t>str</w:t>
      </w:r>
      <w:r w:rsidR="00A6516E" w:rsidRPr="00BC49A8">
        <w:rPr>
          <w:noProof/>
        </w:rPr>
        <w:t>)</w:t>
      </w:r>
    </w:p>
    <w:p w14:paraId="0DA15300" w14:textId="7777777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ore statistics</w:t>
      </w:r>
      <w:r>
        <w:t xml:space="preserve"> for the </w:t>
      </w:r>
      <w:r w:rsidRPr="00EC2785">
        <w:rPr>
          <w:b/>
          <w:bCs/>
        </w:rPr>
        <w:t>store</w:t>
      </w:r>
      <w:r>
        <w:t xml:space="preserve"> with the </w:t>
      </w:r>
      <w:r w:rsidRPr="00EC2785">
        <w:rPr>
          <w:b/>
          <w:bCs/>
        </w:rPr>
        <w:t>given name</w:t>
      </w:r>
      <w:r>
        <w:t>.</w:t>
      </w:r>
    </w:p>
    <w:p w14:paraId="2376634C" w14:textId="77777777" w:rsidR="0016252F" w:rsidRPr="0016252F" w:rsidRDefault="00EC2785" w:rsidP="0058603D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t xml:space="preserve">If there is </w:t>
      </w:r>
      <w:r w:rsidRPr="0058603D">
        <w:rPr>
          <w:b/>
          <w:bCs/>
        </w:rPr>
        <w:t xml:space="preserve">no </w:t>
      </w:r>
      <w:r w:rsidR="00F3583B" w:rsidRPr="0058603D">
        <w:rPr>
          <w:b/>
          <w:bCs/>
        </w:rPr>
        <w:t xml:space="preserve">such </w:t>
      </w:r>
      <w:r w:rsidRPr="0058603D">
        <w:rPr>
          <w:b/>
          <w:bCs/>
        </w:rPr>
        <w:t>store</w:t>
      </w:r>
      <w:r>
        <w:t xml:space="preserve">, </w:t>
      </w:r>
      <w:r w:rsidRPr="0058603D">
        <w:rPr>
          <w:b/>
          <w:bCs/>
        </w:rPr>
        <w:t>return</w:t>
      </w:r>
      <w:r>
        <w:t xml:space="preserve"> a message: </w:t>
      </w:r>
    </w:p>
    <w:p w14:paraId="6C37A929" w14:textId="34C923FD" w:rsidR="00FD769F" w:rsidRPr="0016252F" w:rsidRDefault="00EC2785" w:rsidP="0016252F">
      <w:pPr>
        <w:ind w:left="720"/>
        <w:rPr>
          <w:rFonts w:ascii="Consolas" w:hAnsi="Consolas"/>
          <w:b/>
          <w:bCs/>
        </w:rPr>
      </w:pPr>
      <w:r w:rsidRPr="0016252F">
        <w:rPr>
          <w:rFonts w:ascii="Consolas" w:hAnsi="Consolas"/>
          <w:b/>
          <w:bCs/>
        </w:rPr>
        <w:t>"There is no store registered under this name!"</w:t>
      </w:r>
    </w:p>
    <w:p w14:paraId="0E479496" w14:textId="4479AAE5" w:rsidR="00F3583B" w:rsidRPr="0058603D" w:rsidRDefault="00F3583B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58603D">
        <w:rPr>
          <w:rFonts w:cstheme="minorHAnsi"/>
        </w:rPr>
        <w:t xml:space="preserve">Otherwise, </w:t>
      </w:r>
      <w:r w:rsidRPr="0058603D">
        <w:rPr>
          <w:rFonts w:cstheme="minorHAnsi"/>
          <w:b/>
          <w:bCs/>
        </w:rPr>
        <w:t>return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</w:rPr>
        <w:t>the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  <w:b/>
          <w:bCs/>
        </w:rPr>
        <w:t>string</w:t>
      </w:r>
      <w:r w:rsidR="002F2D08" w:rsidRPr="0058603D">
        <w:rPr>
          <w:rFonts w:cstheme="minorHAnsi"/>
        </w:rPr>
        <w:t xml:space="preserve"> that the </w:t>
      </w:r>
      <w:r w:rsidR="002F2D08" w:rsidRPr="0058603D">
        <w:rPr>
          <w:rFonts w:cstheme="minorHAnsi"/>
          <w:b/>
          <w:bCs/>
        </w:rPr>
        <w:t>store statistics method</w:t>
      </w:r>
      <w:r w:rsidR="002F2D08" w:rsidRPr="0058603D">
        <w:rPr>
          <w:rFonts w:cstheme="minorHAnsi"/>
        </w:rPr>
        <w:t xml:space="preserve"> generates.</w:t>
      </w:r>
    </w:p>
    <w:p w14:paraId="7FF71544" w14:textId="16F8913F" w:rsidR="001B1311" w:rsidRPr="00B368B5" w:rsidRDefault="002F2D08" w:rsidP="004F6718">
      <w:pPr>
        <w:ind w:left="720"/>
      </w:pPr>
      <w:r w:rsidRPr="004F6718">
        <w:rPr>
          <w:b/>
          <w:bCs/>
          <w:highlight w:val="lightGray"/>
          <w:u w:val="single"/>
        </w:rPr>
        <w:t>Note</w:t>
      </w:r>
      <w:r w:rsidR="00901F73" w:rsidRPr="004F6718">
        <w:rPr>
          <w:highlight w:val="lightGray"/>
        </w:rPr>
        <w:t xml:space="preserve">: Use the store's </w:t>
      </w:r>
      <w:hyperlink w:anchor="_store_stats()" w:history="1">
        <w:proofErr w:type="spellStart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store_stats</w:t>
        </w:r>
        <w:proofErr w:type="spellEnd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4F6718">
        <w:rPr>
          <w:highlight w:val="lightGray"/>
        </w:rPr>
        <w:t xml:space="preserve"> method</w:t>
      </w:r>
      <w:r w:rsidRPr="004F6718">
        <w:rPr>
          <w:highlight w:val="lightGray"/>
        </w:rPr>
        <w:t xml:space="preserve"> </w:t>
      </w:r>
      <w:r w:rsidR="004F6718">
        <w:rPr>
          <w:highlight w:val="lightGray"/>
        </w:rPr>
        <w:t>to generate the statistics properly</w:t>
      </w:r>
      <w:r w:rsidRPr="004F6718">
        <w:rPr>
          <w:highlight w:val="lightGray"/>
        </w:rPr>
        <w:t>.</w:t>
      </w:r>
    </w:p>
    <w:p w14:paraId="239A2B0F" w14:textId="6BCEAEC6" w:rsidR="000D7714" w:rsidRPr="00BC49A8" w:rsidRDefault="00513808" w:rsidP="000D7714">
      <w:pPr>
        <w:pStyle w:val="Heading4"/>
        <w:jc w:val="both"/>
        <w:rPr>
          <w:noProof/>
        </w:rPr>
      </w:pPr>
      <w:r>
        <w:rPr>
          <w:noProof/>
        </w:rPr>
        <w:t>statistics</w:t>
      </w:r>
      <w:r w:rsidR="000D7714" w:rsidRPr="00BC49A8">
        <w:rPr>
          <w:noProof/>
        </w:rPr>
        <w:t>()</w:t>
      </w:r>
    </w:p>
    <w:p w14:paraId="33E45C90" w14:textId="720FCE91" w:rsidR="000D7714" w:rsidRPr="00BC49A8" w:rsidRDefault="000D7714" w:rsidP="000D7714">
      <w:pPr>
        <w:jc w:val="both"/>
      </w:pPr>
      <w:r w:rsidRPr="00554CE0">
        <w:rPr>
          <w:b/>
          <w:bCs/>
        </w:rPr>
        <w:t>Returns</w:t>
      </w:r>
      <w:r w:rsidRPr="00BC49A8">
        <w:t xml:space="preserve"> </w:t>
      </w:r>
      <w:r w:rsidR="00B938D5">
        <w:t xml:space="preserve">structured and </w:t>
      </w:r>
      <w:r w:rsidR="00B938D5" w:rsidRPr="00B938D5">
        <w:rPr>
          <w:b/>
          <w:bCs/>
        </w:rPr>
        <w:t>sorted</w:t>
      </w:r>
      <w:r w:rsidR="00B938D5">
        <w:t xml:space="preserve"> </w:t>
      </w:r>
      <w:r w:rsidRPr="00BC49A8">
        <w:t xml:space="preserve">information about </w:t>
      </w:r>
      <w:r w:rsidR="003370FA">
        <w:t xml:space="preserve">the </w:t>
      </w:r>
      <w:r w:rsidR="003370FA" w:rsidRPr="00554CE0">
        <w:rPr>
          <w:b/>
          <w:bCs/>
        </w:rPr>
        <w:t>factory</w:t>
      </w:r>
      <w:r w:rsidR="00B85D7F" w:rsidRPr="00554CE0">
        <w:rPr>
          <w:b/>
          <w:bCs/>
        </w:rPr>
        <w:t xml:space="preserve"> </w:t>
      </w:r>
      <w:r w:rsidR="00B85D7F" w:rsidRPr="000945C9">
        <w:t>and</w:t>
      </w:r>
      <w:r w:rsidR="003370FA" w:rsidRPr="000945C9">
        <w:t xml:space="preserve"> </w:t>
      </w:r>
      <w:r w:rsidR="00B85D7F" w:rsidRPr="000945C9">
        <w:t>its</w:t>
      </w:r>
      <w:r w:rsidR="003370FA" w:rsidRPr="000945C9">
        <w:t xml:space="preserve"> </w:t>
      </w:r>
      <w:r w:rsidR="00470D01" w:rsidRPr="000945C9">
        <w:t>partner</w:t>
      </w:r>
      <w:r w:rsidR="000C18A9">
        <w:t xml:space="preserve"> </w:t>
      </w:r>
      <w:r w:rsidR="00785F38" w:rsidRPr="00554CE0">
        <w:rPr>
          <w:b/>
          <w:bCs/>
        </w:rPr>
        <w:t>stores</w:t>
      </w:r>
      <w:r w:rsidR="00DE3BB8">
        <w:t xml:space="preserve">. Each string is on a </w:t>
      </w:r>
      <w:r w:rsidR="00DE3BB8" w:rsidRPr="00E572F2">
        <w:rPr>
          <w:b/>
          <w:bCs/>
        </w:rPr>
        <w:t>new line</w:t>
      </w:r>
      <w:r w:rsidR="00DE3BB8">
        <w:t>.</w:t>
      </w:r>
    </w:p>
    <w:p w14:paraId="2750AAE6" w14:textId="1843BFB3" w:rsidR="00F368BA" w:rsidRDefault="00823279" w:rsidP="00A400EA">
      <w:pPr>
        <w:pStyle w:val="Code"/>
        <w:spacing w:before="0"/>
      </w:pPr>
      <w:r w:rsidRPr="00BC49A8">
        <w:t>"</w:t>
      </w:r>
      <w:r w:rsidR="00F368BA">
        <w:t>Factor</w:t>
      </w:r>
      <w:r w:rsidR="00470D01">
        <w:t>y</w:t>
      </w:r>
      <w:r w:rsidR="00F368BA">
        <w:t>: {factory_name}</w:t>
      </w:r>
    </w:p>
    <w:p w14:paraId="78892486" w14:textId="6674BBAC" w:rsidR="00A400EA" w:rsidRDefault="00A400EA" w:rsidP="00A400EA">
      <w:pPr>
        <w:pStyle w:val="Code"/>
        <w:spacing w:before="0"/>
      </w:pPr>
      <w:r>
        <w:t>Income: {</w:t>
      </w:r>
      <w:r w:rsidR="00F74CB0">
        <w:t>factory</w:t>
      </w:r>
      <w:r>
        <w:t>_income}</w:t>
      </w:r>
    </w:p>
    <w:p w14:paraId="54ECC654" w14:textId="24783C6B" w:rsidR="00A400EA" w:rsidRDefault="00DC0EA4" w:rsidP="00175A55">
      <w:pPr>
        <w:pStyle w:val="Code"/>
        <w:spacing w:before="0"/>
      </w:pPr>
      <w:r>
        <w:t>***</w:t>
      </w:r>
      <w:r w:rsidR="00A400EA">
        <w:t>Products</w:t>
      </w:r>
      <w:r>
        <w:t xml:space="preserve"> Statistics***</w:t>
      </w:r>
    </w:p>
    <w:p w14:paraId="19BBF326" w14:textId="47AC97C5" w:rsidR="00DC0EA4" w:rsidRDefault="00DC0EA4" w:rsidP="00175A55">
      <w:pPr>
        <w:pStyle w:val="Code"/>
        <w:spacing w:before="0"/>
      </w:pPr>
      <w:r>
        <w:t>Unsold Products: {factory_products_count}</w:t>
      </w:r>
      <w:r w:rsidR="00231C32">
        <w:t>. Total net price: {products_sum_price}</w:t>
      </w:r>
    </w:p>
    <w:p w14:paraId="4BB8FB8E" w14:textId="1B9E684F" w:rsidR="00036668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1</w:t>
      </w:r>
      <w:r>
        <w:t>}</w:t>
      </w:r>
      <w:r w:rsidR="00047527">
        <w:t>: {count}</w:t>
      </w:r>
    </w:p>
    <w:p w14:paraId="5FBACFC3" w14:textId="10D463E0" w:rsidR="00036668" w:rsidRDefault="00036668" w:rsidP="009418AD">
      <w:pPr>
        <w:pStyle w:val="Code"/>
        <w:spacing w:before="0"/>
      </w:pPr>
      <w:r>
        <w:t>...</w:t>
      </w:r>
    </w:p>
    <w:p w14:paraId="51B80EE6" w14:textId="77777777" w:rsidR="00AC103B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n</w:t>
      </w:r>
      <w:r>
        <w:t>}</w:t>
      </w:r>
      <w:r w:rsidR="00047527">
        <w:t>: {count}</w:t>
      </w:r>
    </w:p>
    <w:p w14:paraId="1D207CC0" w14:textId="77777777" w:rsidR="00AC103B" w:rsidRDefault="00AC103B" w:rsidP="00AC103B">
      <w:pPr>
        <w:pStyle w:val="Code"/>
        <w:spacing w:before="0"/>
      </w:pPr>
      <w:r>
        <w:t>***Partner Stores: {total_stores_count}***</w:t>
      </w:r>
    </w:p>
    <w:p w14:paraId="025E9A82" w14:textId="77777777" w:rsidR="00AC103B" w:rsidRDefault="00AC103B" w:rsidP="00AC103B">
      <w:pPr>
        <w:pStyle w:val="Code"/>
        <w:spacing w:before="0"/>
      </w:pPr>
      <w:r>
        <w:t>{store_name</w:t>
      </w:r>
      <w:r w:rsidRPr="00DC0EA4">
        <w:rPr>
          <w:sz w:val="16"/>
          <w:szCs w:val="16"/>
        </w:rPr>
        <w:t>1</w:t>
      </w:r>
      <w:r>
        <w:t>}</w:t>
      </w:r>
    </w:p>
    <w:p w14:paraId="025A2F05" w14:textId="265D0FCC" w:rsidR="00AC103B" w:rsidRDefault="00AC103B" w:rsidP="00AC103B">
      <w:pPr>
        <w:pStyle w:val="Code"/>
        <w:spacing w:before="0"/>
      </w:pPr>
      <w:r>
        <w:t>...</w:t>
      </w:r>
    </w:p>
    <w:p w14:paraId="78B21556" w14:textId="00756586" w:rsidR="009418AD" w:rsidRDefault="00AC103B" w:rsidP="009418AD">
      <w:pPr>
        <w:pStyle w:val="Code"/>
        <w:spacing w:before="0"/>
      </w:pPr>
      <w:r>
        <w:t>{store_name</w:t>
      </w:r>
      <w:r>
        <w:rPr>
          <w:sz w:val="18"/>
          <w:szCs w:val="18"/>
        </w:rPr>
        <w:t>n</w:t>
      </w:r>
      <w:r>
        <w:t>}</w:t>
      </w:r>
      <w:r w:rsidR="00DB0D41">
        <w:t>"</w:t>
      </w:r>
    </w:p>
    <w:p w14:paraId="623C8094" w14:textId="0059DEBD" w:rsidR="00FB5B57" w:rsidRDefault="00036668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The factory </w:t>
      </w:r>
      <w:r w:rsidRPr="00036668">
        <w:rPr>
          <w:rFonts w:asciiTheme="minorHAnsi" w:hAnsiTheme="minorHAnsi" w:cstheme="minorHAnsi"/>
        </w:rPr>
        <w:t>income</w:t>
      </w:r>
      <w:r w:rsidR="00E9436A">
        <w:rPr>
          <w:rFonts w:asciiTheme="minorHAnsi" w:hAnsiTheme="minorHAnsi" w:cstheme="minorHAnsi"/>
        </w:rPr>
        <w:t xml:space="preserve"> </w:t>
      </w:r>
      <w:r w:rsidR="00E9436A" w:rsidRPr="00E9436A">
        <w:rPr>
          <w:rFonts w:asciiTheme="minorHAnsi" w:hAnsiTheme="minorHAnsi" w:cstheme="minorHAnsi"/>
          <w:b w:val="0"/>
          <w:bCs/>
        </w:rPr>
        <w:t>and the</w:t>
      </w:r>
      <w:r w:rsidR="00E9436A">
        <w:rPr>
          <w:rFonts w:asciiTheme="minorHAnsi" w:hAnsiTheme="minorHAnsi" w:cstheme="minorHAnsi"/>
        </w:rPr>
        <w:t xml:space="preserve"> total products' net price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should be </w:t>
      </w:r>
      <w:r w:rsidR="00FB5B57" w:rsidRPr="00FB5B57">
        <w:rPr>
          <w:rFonts w:asciiTheme="minorHAnsi" w:hAnsiTheme="minorHAnsi" w:cstheme="minorHAnsi"/>
        </w:rPr>
        <w:t>formatted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to the </w:t>
      </w:r>
      <w:r w:rsidR="00FB5B57" w:rsidRPr="00FB5B57">
        <w:rPr>
          <w:rFonts w:asciiTheme="minorHAnsi" w:hAnsiTheme="minorHAnsi" w:cstheme="minorHAnsi"/>
        </w:rPr>
        <w:t>2nd decimal place</w:t>
      </w:r>
      <w:r w:rsidR="00FB5B57" w:rsidRPr="00FB5B57">
        <w:rPr>
          <w:rFonts w:asciiTheme="minorHAnsi" w:hAnsiTheme="minorHAnsi" w:cstheme="minorHAnsi"/>
          <w:b w:val="0"/>
          <w:bCs/>
        </w:rPr>
        <w:t>.</w:t>
      </w:r>
    </w:p>
    <w:p w14:paraId="6B07460A" w14:textId="5F7A215A" w:rsidR="00BF0993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nclude a b</w:t>
      </w:r>
      <w:r w:rsidRPr="00BF0993">
        <w:rPr>
          <w:rFonts w:asciiTheme="minorHAnsi" w:hAnsiTheme="minorHAnsi" w:cstheme="minorHAnsi"/>
          <w:b w:val="0"/>
          <w:bCs/>
        </w:rPr>
        <w:t xml:space="preserve">reakdown of </w:t>
      </w:r>
      <w:r w:rsidRPr="00BF0993">
        <w:rPr>
          <w:rFonts w:asciiTheme="minorHAnsi" w:hAnsiTheme="minorHAnsi" w:cstheme="minorHAnsi"/>
        </w:rPr>
        <w:t>unsold products by model</w:t>
      </w:r>
      <w:r w:rsidRPr="00BF0993">
        <w:rPr>
          <w:rFonts w:asciiTheme="minorHAnsi" w:hAnsiTheme="minorHAnsi" w:cstheme="minorHAnsi"/>
          <w:b w:val="0"/>
          <w:bCs/>
        </w:rPr>
        <w:t xml:space="preserve">, showing </w:t>
      </w:r>
      <w:r w:rsidRPr="00BF0993">
        <w:rPr>
          <w:rFonts w:asciiTheme="minorHAnsi" w:hAnsiTheme="minorHAnsi" w:cstheme="minorHAnsi"/>
        </w:rPr>
        <w:t>each product model and its count</w:t>
      </w:r>
      <w:r w:rsidRPr="00BF0993">
        <w:rPr>
          <w:rFonts w:asciiTheme="minorHAnsi" w:hAnsiTheme="minorHAnsi" w:cstheme="minorHAnsi"/>
          <w:b w:val="0"/>
          <w:bCs/>
        </w:rPr>
        <w:t>.</w:t>
      </w:r>
    </w:p>
    <w:p w14:paraId="546F1B99" w14:textId="39BF191B" w:rsidR="00FB5B57" w:rsidRPr="00FB5B57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</w:rPr>
        <w:t>P</w:t>
      </w:r>
      <w:r w:rsidRPr="00A36D92">
        <w:rPr>
          <w:rFonts w:asciiTheme="minorHAnsi" w:hAnsiTheme="minorHAnsi" w:cstheme="minorHAnsi"/>
        </w:rPr>
        <w:t>roduct models</w:t>
      </w:r>
      <w:r w:rsidR="00A36D92">
        <w:rPr>
          <w:rFonts w:asciiTheme="minorHAnsi" w:hAnsiTheme="minorHAnsi" w:cstheme="minorHAnsi"/>
          <w:b w:val="0"/>
          <w:bCs/>
        </w:rPr>
        <w:t xml:space="preserve"> and </w:t>
      </w:r>
      <w:r w:rsidRPr="00A36D92">
        <w:rPr>
          <w:rFonts w:asciiTheme="minorHAnsi" w:hAnsiTheme="minorHAnsi" w:cstheme="minorHAnsi"/>
        </w:rPr>
        <w:t>store names</w:t>
      </w:r>
      <w:r>
        <w:rPr>
          <w:rFonts w:asciiTheme="minorHAnsi" w:hAnsiTheme="minorHAnsi" w:cstheme="minorHAnsi"/>
        </w:rPr>
        <w:t xml:space="preserve"> </w:t>
      </w:r>
      <w:r w:rsidRPr="00BF0993">
        <w:rPr>
          <w:rFonts w:asciiTheme="minorHAnsi" w:hAnsiTheme="minorHAnsi" w:cstheme="minorHAnsi"/>
          <w:b w:val="0"/>
          <w:bCs/>
        </w:rPr>
        <w:t xml:space="preserve">are </w:t>
      </w:r>
      <w:r>
        <w:rPr>
          <w:rFonts w:asciiTheme="minorHAnsi" w:hAnsiTheme="minorHAnsi" w:cstheme="minorHAnsi"/>
        </w:rPr>
        <w:t xml:space="preserve">sorted </w:t>
      </w:r>
      <w:r w:rsidRPr="00BF0993">
        <w:rPr>
          <w:rFonts w:asciiTheme="minorHAnsi" w:hAnsiTheme="minorHAnsi" w:cstheme="minorHAnsi"/>
          <w:b w:val="0"/>
          <w:bCs/>
        </w:rPr>
        <w:t xml:space="preserve">in </w:t>
      </w:r>
      <w:r w:rsidRPr="00A36D92">
        <w:rPr>
          <w:rFonts w:asciiTheme="minorHAnsi" w:hAnsiTheme="minorHAnsi" w:cstheme="minorHAnsi"/>
        </w:rPr>
        <w:t>ascending</w:t>
      </w:r>
      <w:r>
        <w:rPr>
          <w:rFonts w:asciiTheme="minorHAnsi" w:hAnsiTheme="minorHAnsi" w:cstheme="minorHAnsi"/>
        </w:rPr>
        <w:t xml:space="preserve"> order</w:t>
      </w:r>
      <w:r w:rsidR="005A6601">
        <w:rPr>
          <w:rFonts w:asciiTheme="minorHAnsi" w:hAnsiTheme="minorHAnsi" w:cstheme="minorHAnsi"/>
          <w:b w:val="0"/>
          <w:bCs/>
        </w:rPr>
        <w:t>.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5A541576" w14:textId="1A9F71B6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FactoryManager</w:t>
            </w:r>
            <w:proofErr w:type="spellEnd"/>
          </w:p>
          <w:p w14:paraId="66C82E9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ool Factory")</w:t>
            </w:r>
          </w:p>
          <w:p w14:paraId="28AFAE0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6B3CFE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Produce some items</w:t>
            </w:r>
          </w:p>
          <w:p w14:paraId="6B3AD150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Classic", 80.0))</w:t>
            </w:r>
          </w:p>
          <w:p w14:paraId="4A7CDD8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Modern", 100.0))</w:t>
            </w:r>
          </w:p>
          <w:p w14:paraId="334B5A70" w14:textId="764AB1B4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("Chair", "Modern", </w:t>
            </w:r>
            <w:r w:rsidR="00C65026">
              <w:rPr>
                <w:rFonts w:ascii="Consolas" w:hAnsi="Consolas"/>
                <w:sz w:val="20"/>
                <w:szCs w:val="20"/>
              </w:rPr>
              <w:t>200</w:t>
            </w:r>
            <w:r w:rsidRPr="00F73EB8">
              <w:rPr>
                <w:rFonts w:ascii="Consolas" w:hAnsi="Consolas"/>
                <w:sz w:val="20"/>
                <w:szCs w:val="20"/>
              </w:rPr>
              <w:t>.0))</w:t>
            </w:r>
          </w:p>
          <w:p w14:paraId="6CD93EB8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20.0))</w:t>
            </w:r>
          </w:p>
          <w:p w14:paraId="09180D96" w14:textId="09623831" w:rsidR="00B24AE5" w:rsidRPr="00F73EB8" w:rsidRDefault="00B24AE5" w:rsidP="00B24AE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</w:t>
            </w:r>
            <w:r>
              <w:rPr>
                <w:rFonts w:ascii="Consolas" w:hAnsi="Consolas"/>
                <w:sz w:val="20"/>
                <w:szCs w:val="20"/>
              </w:rPr>
              <w:t>0</w:t>
            </w:r>
            <w:r w:rsidRPr="00F73EB8">
              <w:rPr>
                <w:rFonts w:ascii="Consolas" w:hAnsi="Consolas"/>
                <w:sz w:val="20"/>
                <w:szCs w:val="20"/>
              </w:rPr>
              <w:t>0.0))</w:t>
            </w:r>
          </w:p>
          <w:p w14:paraId="65481659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98E37C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E0F19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gister new stores</w:t>
            </w:r>
          </w:p>
          <w:p w14:paraId="50963B6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urniture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Furniture Outlet", "SOF"))</w:t>
            </w:r>
          </w:p>
          <w:p w14:paraId="2E729C7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Toy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Toy World", "VAR"))</w:t>
            </w:r>
          </w:p>
          <w:p w14:paraId="7DEA43B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F34E1A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AC1AE97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Sell products to stores</w:t>
            </w:r>
          </w:p>
          <w:p w14:paraId="0353B86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3DD6810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69204D5F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3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2]</w:t>
            </w:r>
          </w:p>
          <w:p w14:paraId="17451AF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51284D5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122B2998" w14:textId="33A7D4E5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2, chair1, chair2))</w:t>
            </w:r>
          </w:p>
          <w:p w14:paraId="1CE767CA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1, chair1, chair2, chair3))</w:t>
            </w:r>
          </w:p>
          <w:p w14:paraId="7485735E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A7E2FE3" w14:textId="77777777" w:rsidR="00BF485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70692" w14:textId="77777777" w:rsidR="00BF4858" w:rsidRPr="0066471A" w:rsidRDefault="00BF4858" w:rsidP="00BF485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42C40414" w14:textId="77777777" w:rsidR="00BF4858" w:rsidRPr="00F73EB8" w:rsidRDefault="00BF4858" w:rsidP="00BF485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03697696" w14:textId="6557B44E" w:rsidR="00BF4858" w:rsidRPr="00F73EB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EA7C5D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55D000D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Discount products</w:t>
            </w:r>
          </w:p>
          <w:p w14:paraId="1BD7C8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lassic"))</w:t>
            </w:r>
          </w:p>
          <w:p w14:paraId="403CE89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Rocking Horse"))</w:t>
            </w:r>
          </w:p>
          <w:p w14:paraId="7BB3618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BB0C01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36C55884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quest store statistics</w:t>
            </w:r>
          </w:p>
          <w:p w14:paraId="4BE1A1F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2A0F245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21F1425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F8AFAA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51BF3DA6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Factory statistics</w:t>
            </w:r>
          </w:p>
          <w:p w14:paraId="30ACE6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atistic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))</w:t>
            </w:r>
          </w:p>
          <w:p w14:paraId="741CCDE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01410A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CD09D2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0C37AA2E" w14:textId="2DD25FA9" w:rsidR="00C1164B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405E2B38" w14:textId="25BB504F" w:rsidR="00C1164B" w:rsidRPr="00F73EB8" w:rsidRDefault="00C1164B" w:rsidP="00C1164B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062F6E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4BBD84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156572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FF3616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66ED325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34B21A9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FB2CF8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Furniture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79D10CA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Toy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63DEE729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9570C3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Products do not match in type. Nothing sold.</w:t>
            </w:r>
          </w:p>
          <w:p w14:paraId="1B7BE77B" w14:textId="77777777" w:rsid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 Furniture Outlet successfully purchased 3 items.</w:t>
            </w:r>
          </w:p>
          <w:p w14:paraId="38CC7686" w14:textId="77777777" w:rsidR="00995287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3C3101D5" w14:textId="02A616FC" w:rsidR="00995287" w:rsidRPr="00E8398C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he store is still having products in stock! Unregistering is inadvisable.</w:t>
            </w:r>
          </w:p>
          <w:p w14:paraId="7B6C235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E94894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0 products with model: Classic</w:t>
            </w:r>
          </w:p>
          <w:p w14:paraId="236396D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2 products with model: Rocking Horse</w:t>
            </w:r>
          </w:p>
          <w:p w14:paraId="3E9F013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4FF450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Furniture Outlet, location: SOF, available capacity: 47</w:t>
            </w:r>
          </w:p>
          <w:p w14:paraId="0008A69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3 products is 38.00</w:t>
            </w:r>
          </w:p>
          <w:p w14:paraId="66EACDF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Furniture for sale:</w:t>
            </w:r>
          </w:p>
          <w:p w14:paraId="58ED170F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Classic: 1pcs, average price: 80.00</w:t>
            </w:r>
          </w:p>
          <w:p w14:paraId="1A9A921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Modern: 2pcs, average price: 150.00</w:t>
            </w:r>
          </w:p>
          <w:p w14:paraId="36E4191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Toy World, location: VAR, available capacity: 100</w:t>
            </w:r>
          </w:p>
          <w:p w14:paraId="67A31D7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lastRenderedPageBreak/>
              <w:t>Estimated future profit for 0 products is 0.00</w:t>
            </w:r>
          </w:p>
          <w:p w14:paraId="77AE01BE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Toys for sale:</w:t>
            </w:r>
          </w:p>
          <w:p w14:paraId="6985D9F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F07FA5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actory: Cool Factory</w:t>
            </w:r>
          </w:p>
          <w:p w14:paraId="001C20D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Income: 380.00</w:t>
            </w:r>
          </w:p>
          <w:p w14:paraId="5223CEC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roducts Statistics***</w:t>
            </w:r>
          </w:p>
          <w:p w14:paraId="42BFEAB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Unsold Products: 2. Total net price: 176.00</w:t>
            </w:r>
          </w:p>
          <w:p w14:paraId="579BD7C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Rocking Horse: 2</w:t>
            </w:r>
          </w:p>
          <w:p w14:paraId="10B1C5B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artner Stores: 2***</w:t>
            </w:r>
          </w:p>
          <w:p w14:paraId="0EFA977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urniture Outlet</w:t>
            </w:r>
          </w:p>
          <w:p w14:paraId="3E9224A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oy World</w:t>
            </w:r>
          </w:p>
          <w:p w14:paraId="0794BB6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7BB35041" w:rsidR="004A6DB0" w:rsidRPr="00BC49A8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uccessfully unregistered store Toy World, location: VAR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7028789B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5741FA" w:rsidRPr="005741FA">
        <w:rPr>
          <w:rFonts w:ascii="Consolas" w:hAnsi="Consolas"/>
          <w:b/>
          <w:bCs/>
          <w:noProof/>
        </w:rPr>
        <w:t>Soccer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68C34E" w14:textId="77777777" w:rsidR="00CB1036" w:rsidRDefault="00CB1036" w:rsidP="008068A2">
      <w:pPr>
        <w:spacing w:after="0" w:line="240" w:lineRule="auto"/>
      </w:pPr>
      <w:r>
        <w:separator/>
      </w:r>
    </w:p>
  </w:endnote>
  <w:endnote w:type="continuationSeparator" w:id="0">
    <w:p w14:paraId="56643083" w14:textId="77777777" w:rsidR="00CB1036" w:rsidRDefault="00CB10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241D7" w14:textId="77777777" w:rsidR="00CB1036" w:rsidRDefault="00CB1036" w:rsidP="008068A2">
      <w:pPr>
        <w:spacing w:after="0" w:line="240" w:lineRule="auto"/>
      </w:pPr>
      <w:r>
        <w:separator/>
      </w:r>
    </w:p>
  </w:footnote>
  <w:footnote w:type="continuationSeparator" w:id="0">
    <w:p w14:paraId="7203EC2C" w14:textId="77777777" w:rsidR="00CB1036" w:rsidRDefault="00CB10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AC26B72"/>
    <w:multiLevelType w:val="hybridMultilevel"/>
    <w:tmpl w:val="6FAA3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01FDC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1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9"/>
  </w:num>
  <w:num w:numId="2" w16cid:durableId="1451893108">
    <w:abstractNumId w:val="19"/>
  </w:num>
  <w:num w:numId="3" w16cid:durableId="72701502">
    <w:abstractNumId w:val="5"/>
  </w:num>
  <w:num w:numId="4" w16cid:durableId="146022867">
    <w:abstractNumId w:val="43"/>
  </w:num>
  <w:num w:numId="5" w16cid:durableId="2123255985">
    <w:abstractNumId w:val="32"/>
  </w:num>
  <w:num w:numId="6" w16cid:durableId="70132481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8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6"/>
  </w:num>
  <w:num w:numId="12" w16cid:durableId="1902522473">
    <w:abstractNumId w:val="21"/>
  </w:num>
  <w:num w:numId="13" w16cid:durableId="1881357509">
    <w:abstractNumId w:val="7"/>
  </w:num>
  <w:num w:numId="14" w16cid:durableId="136264131">
    <w:abstractNumId w:val="42"/>
  </w:num>
  <w:num w:numId="15" w16cid:durableId="12387548">
    <w:abstractNumId w:val="25"/>
  </w:num>
  <w:num w:numId="16" w16cid:durableId="1561479720">
    <w:abstractNumId w:val="41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4"/>
  </w:num>
  <w:num w:numId="21" w16cid:durableId="904488717">
    <w:abstractNumId w:val="10"/>
  </w:num>
  <w:num w:numId="22" w16cid:durableId="1173643248">
    <w:abstractNumId w:val="27"/>
  </w:num>
  <w:num w:numId="23" w16cid:durableId="1969505039">
    <w:abstractNumId w:val="52"/>
  </w:num>
  <w:num w:numId="24" w16cid:durableId="396124321">
    <w:abstractNumId w:val="13"/>
  </w:num>
  <w:num w:numId="25" w16cid:durableId="1594977554">
    <w:abstractNumId w:val="38"/>
  </w:num>
  <w:num w:numId="26" w16cid:durableId="1117212250">
    <w:abstractNumId w:val="46"/>
  </w:num>
  <w:num w:numId="27" w16cid:durableId="132409056">
    <w:abstractNumId w:val="33"/>
  </w:num>
  <w:num w:numId="28" w16cid:durableId="602036737">
    <w:abstractNumId w:val="31"/>
  </w:num>
  <w:num w:numId="29" w16cid:durableId="1199702791">
    <w:abstractNumId w:val="4"/>
  </w:num>
  <w:num w:numId="30" w16cid:durableId="539902644">
    <w:abstractNumId w:val="28"/>
  </w:num>
  <w:num w:numId="31" w16cid:durableId="332612411">
    <w:abstractNumId w:val="17"/>
  </w:num>
  <w:num w:numId="32" w16cid:durableId="1381906494">
    <w:abstractNumId w:val="47"/>
  </w:num>
  <w:num w:numId="33" w16cid:durableId="1942956432">
    <w:abstractNumId w:val="20"/>
  </w:num>
  <w:num w:numId="34" w16cid:durableId="778138464">
    <w:abstractNumId w:val="29"/>
  </w:num>
  <w:num w:numId="35" w16cid:durableId="1247692869">
    <w:abstractNumId w:val="50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50"/>
  </w:num>
  <w:num w:numId="39" w16cid:durableId="83034141">
    <w:abstractNumId w:val="30"/>
  </w:num>
  <w:num w:numId="40" w16cid:durableId="607389929">
    <w:abstractNumId w:val="16"/>
  </w:num>
  <w:num w:numId="41" w16cid:durableId="1852067425">
    <w:abstractNumId w:val="23"/>
  </w:num>
  <w:num w:numId="42" w16cid:durableId="2029986041">
    <w:abstractNumId w:val="24"/>
  </w:num>
  <w:num w:numId="43" w16cid:durableId="2023778537">
    <w:abstractNumId w:val="44"/>
  </w:num>
  <w:num w:numId="44" w16cid:durableId="520359470">
    <w:abstractNumId w:val="37"/>
  </w:num>
  <w:num w:numId="45" w16cid:durableId="272591211">
    <w:abstractNumId w:val="53"/>
  </w:num>
  <w:num w:numId="46" w16cid:durableId="1403258321">
    <w:abstractNumId w:val="34"/>
  </w:num>
  <w:num w:numId="47" w16cid:durableId="323317503">
    <w:abstractNumId w:val="28"/>
  </w:num>
  <w:num w:numId="48" w16cid:durableId="40056457">
    <w:abstractNumId w:val="35"/>
  </w:num>
  <w:num w:numId="49" w16cid:durableId="1834372116">
    <w:abstractNumId w:val="39"/>
  </w:num>
  <w:num w:numId="50" w16cid:durableId="577131204">
    <w:abstractNumId w:val="51"/>
  </w:num>
  <w:num w:numId="51" w16cid:durableId="573200646">
    <w:abstractNumId w:val="15"/>
  </w:num>
  <w:num w:numId="52" w16cid:durableId="431055842">
    <w:abstractNumId w:val="12"/>
  </w:num>
  <w:num w:numId="53" w16cid:durableId="1258711565">
    <w:abstractNumId w:val="36"/>
  </w:num>
  <w:num w:numId="54" w16cid:durableId="1598712284">
    <w:abstractNumId w:val="48"/>
  </w:num>
  <w:num w:numId="55" w16cid:durableId="772673921">
    <w:abstractNumId w:val="22"/>
  </w:num>
  <w:num w:numId="56" w16cid:durableId="95297806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15733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EC1"/>
    <w:rsid w:val="00060AB3"/>
    <w:rsid w:val="0006283E"/>
    <w:rsid w:val="00062E55"/>
    <w:rsid w:val="00064A6B"/>
    <w:rsid w:val="00064D15"/>
    <w:rsid w:val="00065506"/>
    <w:rsid w:val="00065F6C"/>
    <w:rsid w:val="00066170"/>
    <w:rsid w:val="0007336D"/>
    <w:rsid w:val="00073C20"/>
    <w:rsid w:val="00076E4D"/>
    <w:rsid w:val="0007729E"/>
    <w:rsid w:val="00080459"/>
    <w:rsid w:val="00082150"/>
    <w:rsid w:val="00086727"/>
    <w:rsid w:val="00086FE5"/>
    <w:rsid w:val="00091A35"/>
    <w:rsid w:val="000945C9"/>
    <w:rsid w:val="000975CD"/>
    <w:rsid w:val="00097E46"/>
    <w:rsid w:val="000A0444"/>
    <w:rsid w:val="000A0C37"/>
    <w:rsid w:val="000A276F"/>
    <w:rsid w:val="000A6072"/>
    <w:rsid w:val="000A6794"/>
    <w:rsid w:val="000A689D"/>
    <w:rsid w:val="000B0F89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E75"/>
    <w:rsid w:val="000C3F98"/>
    <w:rsid w:val="000C5DC6"/>
    <w:rsid w:val="000C7556"/>
    <w:rsid w:val="000C7777"/>
    <w:rsid w:val="000D149B"/>
    <w:rsid w:val="000D2740"/>
    <w:rsid w:val="000D4B5A"/>
    <w:rsid w:val="000D5D49"/>
    <w:rsid w:val="000D7714"/>
    <w:rsid w:val="000D7758"/>
    <w:rsid w:val="000E0F4E"/>
    <w:rsid w:val="000E17A1"/>
    <w:rsid w:val="000E45B9"/>
    <w:rsid w:val="000E46D4"/>
    <w:rsid w:val="000E7D76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54AE"/>
    <w:rsid w:val="00115B59"/>
    <w:rsid w:val="00115EB1"/>
    <w:rsid w:val="00116E07"/>
    <w:rsid w:val="00117283"/>
    <w:rsid w:val="00120F93"/>
    <w:rsid w:val="00123275"/>
    <w:rsid w:val="00124A1F"/>
    <w:rsid w:val="00124DC0"/>
    <w:rsid w:val="00126139"/>
    <w:rsid w:val="001275B9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80CC1"/>
    <w:rsid w:val="001837BD"/>
    <w:rsid w:val="00183A2C"/>
    <w:rsid w:val="001850AB"/>
    <w:rsid w:val="001879C7"/>
    <w:rsid w:val="00187CDE"/>
    <w:rsid w:val="00191CB6"/>
    <w:rsid w:val="00193567"/>
    <w:rsid w:val="00196EF8"/>
    <w:rsid w:val="001A3723"/>
    <w:rsid w:val="001A5536"/>
    <w:rsid w:val="001A5B4C"/>
    <w:rsid w:val="001A6392"/>
    <w:rsid w:val="001A6728"/>
    <w:rsid w:val="001A6B48"/>
    <w:rsid w:val="001A6C69"/>
    <w:rsid w:val="001A77D1"/>
    <w:rsid w:val="001B0756"/>
    <w:rsid w:val="001B1311"/>
    <w:rsid w:val="001B2409"/>
    <w:rsid w:val="001B257C"/>
    <w:rsid w:val="001B7060"/>
    <w:rsid w:val="001C1FCD"/>
    <w:rsid w:val="001C257D"/>
    <w:rsid w:val="001C51CE"/>
    <w:rsid w:val="001C7289"/>
    <w:rsid w:val="001D07B1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E38"/>
    <w:rsid w:val="002172F7"/>
    <w:rsid w:val="002208B0"/>
    <w:rsid w:val="00220DBD"/>
    <w:rsid w:val="0022125D"/>
    <w:rsid w:val="00221B4C"/>
    <w:rsid w:val="00225A83"/>
    <w:rsid w:val="00231C32"/>
    <w:rsid w:val="00231F77"/>
    <w:rsid w:val="002326A7"/>
    <w:rsid w:val="002373D9"/>
    <w:rsid w:val="002377F8"/>
    <w:rsid w:val="00240C2C"/>
    <w:rsid w:val="00246924"/>
    <w:rsid w:val="002478F7"/>
    <w:rsid w:val="00251456"/>
    <w:rsid w:val="002514CF"/>
    <w:rsid w:val="00252551"/>
    <w:rsid w:val="00253154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12C7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70FA"/>
    <w:rsid w:val="00337F7F"/>
    <w:rsid w:val="00342E92"/>
    <w:rsid w:val="00344FA8"/>
    <w:rsid w:val="00345D05"/>
    <w:rsid w:val="00347D9E"/>
    <w:rsid w:val="003568BC"/>
    <w:rsid w:val="00357332"/>
    <w:rsid w:val="00357F71"/>
    <w:rsid w:val="00360FA8"/>
    <w:rsid w:val="00363292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0C59"/>
    <w:rsid w:val="003C1775"/>
    <w:rsid w:val="003C29FE"/>
    <w:rsid w:val="003D10E4"/>
    <w:rsid w:val="003D12F3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FB"/>
    <w:rsid w:val="003F02CB"/>
    <w:rsid w:val="003F1864"/>
    <w:rsid w:val="003F2964"/>
    <w:rsid w:val="003F2AC7"/>
    <w:rsid w:val="003F56B1"/>
    <w:rsid w:val="00401DA5"/>
    <w:rsid w:val="00402689"/>
    <w:rsid w:val="00405176"/>
    <w:rsid w:val="00406CE1"/>
    <w:rsid w:val="0041037B"/>
    <w:rsid w:val="0041081C"/>
    <w:rsid w:val="00416493"/>
    <w:rsid w:val="00416D0D"/>
    <w:rsid w:val="004206AB"/>
    <w:rsid w:val="00420CDF"/>
    <w:rsid w:val="004219E4"/>
    <w:rsid w:val="004229BC"/>
    <w:rsid w:val="00422B42"/>
    <w:rsid w:val="00424940"/>
    <w:rsid w:val="00424B1E"/>
    <w:rsid w:val="00430E8C"/>
    <w:rsid w:val="004311CA"/>
    <w:rsid w:val="0043745A"/>
    <w:rsid w:val="004409FA"/>
    <w:rsid w:val="0044197C"/>
    <w:rsid w:val="00443798"/>
    <w:rsid w:val="00443F08"/>
    <w:rsid w:val="00444552"/>
    <w:rsid w:val="00445F3F"/>
    <w:rsid w:val="004468BA"/>
    <w:rsid w:val="004544FA"/>
    <w:rsid w:val="00454742"/>
    <w:rsid w:val="00454BB4"/>
    <w:rsid w:val="004564A1"/>
    <w:rsid w:val="00456AE9"/>
    <w:rsid w:val="004570FF"/>
    <w:rsid w:val="00467108"/>
    <w:rsid w:val="00470C35"/>
    <w:rsid w:val="00470D01"/>
    <w:rsid w:val="00471765"/>
    <w:rsid w:val="00472C32"/>
    <w:rsid w:val="0047331A"/>
    <w:rsid w:val="00473A9C"/>
    <w:rsid w:val="0047640B"/>
    <w:rsid w:val="0047644B"/>
    <w:rsid w:val="00476D4B"/>
    <w:rsid w:val="00481329"/>
    <w:rsid w:val="00485BB2"/>
    <w:rsid w:val="00491400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170F"/>
    <w:rsid w:val="004B5132"/>
    <w:rsid w:val="004B6024"/>
    <w:rsid w:val="004C0A80"/>
    <w:rsid w:val="004C111A"/>
    <w:rsid w:val="004C79DA"/>
    <w:rsid w:val="004D03E1"/>
    <w:rsid w:val="004D13A2"/>
    <w:rsid w:val="004D29A9"/>
    <w:rsid w:val="004D360B"/>
    <w:rsid w:val="004D50AD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1EF3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31E81"/>
    <w:rsid w:val="0053314E"/>
    <w:rsid w:val="00533583"/>
    <w:rsid w:val="00536B67"/>
    <w:rsid w:val="00537D97"/>
    <w:rsid w:val="005436F9"/>
    <w:rsid w:val="005439C9"/>
    <w:rsid w:val="005453E7"/>
    <w:rsid w:val="0054724A"/>
    <w:rsid w:val="005508CA"/>
    <w:rsid w:val="00553CCB"/>
    <w:rsid w:val="00554CE0"/>
    <w:rsid w:val="00555E4B"/>
    <w:rsid w:val="005570D8"/>
    <w:rsid w:val="00557FF2"/>
    <w:rsid w:val="0056037F"/>
    <w:rsid w:val="005633E5"/>
    <w:rsid w:val="00563DC7"/>
    <w:rsid w:val="0056402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41FA"/>
    <w:rsid w:val="005803E5"/>
    <w:rsid w:val="00580FBB"/>
    <w:rsid w:val="0058188E"/>
    <w:rsid w:val="00583077"/>
    <w:rsid w:val="005838C6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43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3AF4"/>
    <w:rsid w:val="00624212"/>
    <w:rsid w:val="006242A9"/>
    <w:rsid w:val="00624416"/>
    <w:rsid w:val="00624DCF"/>
    <w:rsid w:val="00625D1E"/>
    <w:rsid w:val="006262F6"/>
    <w:rsid w:val="00626740"/>
    <w:rsid w:val="00626D99"/>
    <w:rsid w:val="006276A6"/>
    <w:rsid w:val="006307A5"/>
    <w:rsid w:val="00631155"/>
    <w:rsid w:val="00631254"/>
    <w:rsid w:val="0063342B"/>
    <w:rsid w:val="006335E9"/>
    <w:rsid w:val="006355A1"/>
    <w:rsid w:val="0063571F"/>
    <w:rsid w:val="006367BB"/>
    <w:rsid w:val="00640ED9"/>
    <w:rsid w:val="0064109E"/>
    <w:rsid w:val="0064185A"/>
    <w:rsid w:val="006424D9"/>
    <w:rsid w:val="00644062"/>
    <w:rsid w:val="00644A76"/>
    <w:rsid w:val="00644D27"/>
    <w:rsid w:val="00645F69"/>
    <w:rsid w:val="00647AD0"/>
    <w:rsid w:val="00652CBF"/>
    <w:rsid w:val="006544F9"/>
    <w:rsid w:val="0065515E"/>
    <w:rsid w:val="006559E4"/>
    <w:rsid w:val="00656818"/>
    <w:rsid w:val="00660CBF"/>
    <w:rsid w:val="00662703"/>
    <w:rsid w:val="006640AE"/>
    <w:rsid w:val="00664613"/>
    <w:rsid w:val="0066471A"/>
    <w:rsid w:val="00667D88"/>
    <w:rsid w:val="00670041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EE0"/>
    <w:rsid w:val="006950A4"/>
    <w:rsid w:val="00695279"/>
    <w:rsid w:val="00695634"/>
    <w:rsid w:val="00695A5B"/>
    <w:rsid w:val="00696F10"/>
    <w:rsid w:val="00697551"/>
    <w:rsid w:val="006A2903"/>
    <w:rsid w:val="006A4E03"/>
    <w:rsid w:val="006B112A"/>
    <w:rsid w:val="006B3052"/>
    <w:rsid w:val="006B4E14"/>
    <w:rsid w:val="006C192D"/>
    <w:rsid w:val="006C57E9"/>
    <w:rsid w:val="006D0145"/>
    <w:rsid w:val="006D0D97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A38"/>
    <w:rsid w:val="006E327E"/>
    <w:rsid w:val="006E541E"/>
    <w:rsid w:val="006E55B4"/>
    <w:rsid w:val="006E7198"/>
    <w:rsid w:val="006E736E"/>
    <w:rsid w:val="006E7E50"/>
    <w:rsid w:val="006F3216"/>
    <w:rsid w:val="006F4E05"/>
    <w:rsid w:val="006F7E22"/>
    <w:rsid w:val="007002D5"/>
    <w:rsid w:val="007005B3"/>
    <w:rsid w:val="00704432"/>
    <w:rsid w:val="007047A4"/>
    <w:rsid w:val="007051DF"/>
    <w:rsid w:val="00707210"/>
    <w:rsid w:val="00710967"/>
    <w:rsid w:val="00710A9F"/>
    <w:rsid w:val="007113CE"/>
    <w:rsid w:val="00711E6E"/>
    <w:rsid w:val="00713553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4133"/>
    <w:rsid w:val="00774E44"/>
    <w:rsid w:val="00775D00"/>
    <w:rsid w:val="007761E9"/>
    <w:rsid w:val="007820F4"/>
    <w:rsid w:val="00785258"/>
    <w:rsid w:val="00785F38"/>
    <w:rsid w:val="007868FD"/>
    <w:rsid w:val="0078752B"/>
    <w:rsid w:val="00790876"/>
    <w:rsid w:val="00790FA8"/>
    <w:rsid w:val="00791F02"/>
    <w:rsid w:val="007925DA"/>
    <w:rsid w:val="0079324A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CCC"/>
    <w:rsid w:val="007C2C37"/>
    <w:rsid w:val="007C3E81"/>
    <w:rsid w:val="007C42AC"/>
    <w:rsid w:val="007C4CDC"/>
    <w:rsid w:val="007C535B"/>
    <w:rsid w:val="007C7EEB"/>
    <w:rsid w:val="007D47C5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174E"/>
    <w:rsid w:val="00813FD8"/>
    <w:rsid w:val="00815339"/>
    <w:rsid w:val="00816A2D"/>
    <w:rsid w:val="00821B86"/>
    <w:rsid w:val="00823279"/>
    <w:rsid w:val="008239D9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71FD"/>
    <w:rsid w:val="00890CAA"/>
    <w:rsid w:val="008A338D"/>
    <w:rsid w:val="008A4573"/>
    <w:rsid w:val="008A6148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57C5"/>
    <w:rsid w:val="008D5980"/>
    <w:rsid w:val="008E18D3"/>
    <w:rsid w:val="008E6CF3"/>
    <w:rsid w:val="008F02D9"/>
    <w:rsid w:val="008F1DA8"/>
    <w:rsid w:val="008F202C"/>
    <w:rsid w:val="008F3C84"/>
    <w:rsid w:val="008F4036"/>
    <w:rsid w:val="008F421C"/>
    <w:rsid w:val="008F5B43"/>
    <w:rsid w:val="008F5C5D"/>
    <w:rsid w:val="008F5FDB"/>
    <w:rsid w:val="008F716A"/>
    <w:rsid w:val="0090052C"/>
    <w:rsid w:val="0090136A"/>
    <w:rsid w:val="009015E4"/>
    <w:rsid w:val="00901F73"/>
    <w:rsid w:val="00902222"/>
    <w:rsid w:val="00902E68"/>
    <w:rsid w:val="009041F3"/>
    <w:rsid w:val="00905387"/>
    <w:rsid w:val="00905899"/>
    <w:rsid w:val="00905F17"/>
    <w:rsid w:val="009066EE"/>
    <w:rsid w:val="00906E96"/>
    <w:rsid w:val="009074BF"/>
    <w:rsid w:val="00911D12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FE5"/>
    <w:rsid w:val="0093065F"/>
    <w:rsid w:val="00930CEE"/>
    <w:rsid w:val="0093236A"/>
    <w:rsid w:val="009328A0"/>
    <w:rsid w:val="0093463C"/>
    <w:rsid w:val="00937250"/>
    <w:rsid w:val="00937C93"/>
    <w:rsid w:val="009418AD"/>
    <w:rsid w:val="00941FFF"/>
    <w:rsid w:val="009425F4"/>
    <w:rsid w:val="009430BA"/>
    <w:rsid w:val="0094340E"/>
    <w:rsid w:val="00943507"/>
    <w:rsid w:val="009462B2"/>
    <w:rsid w:val="0095214C"/>
    <w:rsid w:val="00952885"/>
    <w:rsid w:val="00953D68"/>
    <w:rsid w:val="00954301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679A9"/>
    <w:rsid w:val="00971295"/>
    <w:rsid w:val="0097199E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915EA"/>
    <w:rsid w:val="00992617"/>
    <w:rsid w:val="00992B49"/>
    <w:rsid w:val="00994718"/>
    <w:rsid w:val="00995287"/>
    <w:rsid w:val="009959BA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7265"/>
    <w:rsid w:val="00A17CDC"/>
    <w:rsid w:val="00A2023B"/>
    <w:rsid w:val="00A2078A"/>
    <w:rsid w:val="00A222AC"/>
    <w:rsid w:val="00A30DC6"/>
    <w:rsid w:val="00A3234E"/>
    <w:rsid w:val="00A32ED1"/>
    <w:rsid w:val="00A35790"/>
    <w:rsid w:val="00A36D92"/>
    <w:rsid w:val="00A37315"/>
    <w:rsid w:val="00A37749"/>
    <w:rsid w:val="00A400EA"/>
    <w:rsid w:val="00A408C2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9312B"/>
    <w:rsid w:val="00A93EC0"/>
    <w:rsid w:val="00A944BE"/>
    <w:rsid w:val="00A9711B"/>
    <w:rsid w:val="00AA0172"/>
    <w:rsid w:val="00AA034B"/>
    <w:rsid w:val="00AA0664"/>
    <w:rsid w:val="00AA19A3"/>
    <w:rsid w:val="00AA2C9B"/>
    <w:rsid w:val="00AA3772"/>
    <w:rsid w:val="00AA4B65"/>
    <w:rsid w:val="00AB0497"/>
    <w:rsid w:val="00AB067C"/>
    <w:rsid w:val="00AB087E"/>
    <w:rsid w:val="00AB106E"/>
    <w:rsid w:val="00AB10E2"/>
    <w:rsid w:val="00AB2224"/>
    <w:rsid w:val="00AB4DFA"/>
    <w:rsid w:val="00AC103B"/>
    <w:rsid w:val="00AC36D6"/>
    <w:rsid w:val="00AC60F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4FB6"/>
    <w:rsid w:val="00AF039F"/>
    <w:rsid w:val="00AF0606"/>
    <w:rsid w:val="00AF4B2C"/>
    <w:rsid w:val="00B027EE"/>
    <w:rsid w:val="00B104BF"/>
    <w:rsid w:val="00B11694"/>
    <w:rsid w:val="00B13E66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56E4"/>
    <w:rsid w:val="00B478A6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33F"/>
    <w:rsid w:val="00B70B47"/>
    <w:rsid w:val="00B724CD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5D7F"/>
    <w:rsid w:val="00B8648A"/>
    <w:rsid w:val="00B86AF3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319B"/>
    <w:rsid w:val="00BB48CB"/>
    <w:rsid w:val="00BB5B10"/>
    <w:rsid w:val="00BB7477"/>
    <w:rsid w:val="00BB7DCF"/>
    <w:rsid w:val="00BC0ABE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3063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362C"/>
    <w:rsid w:val="00C0490B"/>
    <w:rsid w:val="00C04DBC"/>
    <w:rsid w:val="00C05686"/>
    <w:rsid w:val="00C06655"/>
    <w:rsid w:val="00C07904"/>
    <w:rsid w:val="00C1164B"/>
    <w:rsid w:val="00C121A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DC"/>
    <w:rsid w:val="00C53F37"/>
    <w:rsid w:val="00C543EE"/>
    <w:rsid w:val="00C5499A"/>
    <w:rsid w:val="00C5582A"/>
    <w:rsid w:val="00C56FE6"/>
    <w:rsid w:val="00C57B90"/>
    <w:rsid w:val="00C614C4"/>
    <w:rsid w:val="00C627D1"/>
    <w:rsid w:val="00C62A0F"/>
    <w:rsid w:val="00C63804"/>
    <w:rsid w:val="00C640A1"/>
    <w:rsid w:val="00C64A1E"/>
    <w:rsid w:val="00C65026"/>
    <w:rsid w:val="00C6767C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1036"/>
    <w:rsid w:val="00CB252D"/>
    <w:rsid w:val="00CB3A8C"/>
    <w:rsid w:val="00CB626D"/>
    <w:rsid w:val="00CC11DA"/>
    <w:rsid w:val="00CC182B"/>
    <w:rsid w:val="00CC26E6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D0034C"/>
    <w:rsid w:val="00D02B0C"/>
    <w:rsid w:val="00D0359B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6722"/>
    <w:rsid w:val="00D669A4"/>
    <w:rsid w:val="00D67D74"/>
    <w:rsid w:val="00D7118B"/>
    <w:rsid w:val="00D71479"/>
    <w:rsid w:val="00D72764"/>
    <w:rsid w:val="00D73957"/>
    <w:rsid w:val="00D73AA3"/>
    <w:rsid w:val="00D75F7F"/>
    <w:rsid w:val="00D77689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B6B"/>
    <w:rsid w:val="00D978EF"/>
    <w:rsid w:val="00DA02A6"/>
    <w:rsid w:val="00DA036D"/>
    <w:rsid w:val="00DA1070"/>
    <w:rsid w:val="00DA1549"/>
    <w:rsid w:val="00DA1FF3"/>
    <w:rsid w:val="00DA4A59"/>
    <w:rsid w:val="00DA5063"/>
    <w:rsid w:val="00DA5794"/>
    <w:rsid w:val="00DB0BB7"/>
    <w:rsid w:val="00DB0D41"/>
    <w:rsid w:val="00DB2849"/>
    <w:rsid w:val="00DB4695"/>
    <w:rsid w:val="00DB4CE9"/>
    <w:rsid w:val="00DB55C1"/>
    <w:rsid w:val="00DB6715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2CE8"/>
    <w:rsid w:val="00DF3F41"/>
    <w:rsid w:val="00DF4484"/>
    <w:rsid w:val="00DF455B"/>
    <w:rsid w:val="00DF57D8"/>
    <w:rsid w:val="00DF6F6D"/>
    <w:rsid w:val="00E032C5"/>
    <w:rsid w:val="00E068C8"/>
    <w:rsid w:val="00E07232"/>
    <w:rsid w:val="00E07B83"/>
    <w:rsid w:val="00E11F32"/>
    <w:rsid w:val="00E15B50"/>
    <w:rsid w:val="00E21239"/>
    <w:rsid w:val="00E2337D"/>
    <w:rsid w:val="00E24C6A"/>
    <w:rsid w:val="00E25811"/>
    <w:rsid w:val="00E25D3A"/>
    <w:rsid w:val="00E27DFC"/>
    <w:rsid w:val="00E307E8"/>
    <w:rsid w:val="00E312F1"/>
    <w:rsid w:val="00E32B90"/>
    <w:rsid w:val="00E32E11"/>
    <w:rsid w:val="00E32F85"/>
    <w:rsid w:val="00E3416F"/>
    <w:rsid w:val="00E34FE6"/>
    <w:rsid w:val="00E362B7"/>
    <w:rsid w:val="00E36FD8"/>
    <w:rsid w:val="00E37380"/>
    <w:rsid w:val="00E42A58"/>
    <w:rsid w:val="00E4350B"/>
    <w:rsid w:val="00E4634C"/>
    <w:rsid w:val="00E465C4"/>
    <w:rsid w:val="00E46FAE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7EE7"/>
    <w:rsid w:val="00EB4811"/>
    <w:rsid w:val="00EB4D5D"/>
    <w:rsid w:val="00EB7421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20B48"/>
    <w:rsid w:val="00F20B8E"/>
    <w:rsid w:val="00F22655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583B"/>
    <w:rsid w:val="00F365E4"/>
    <w:rsid w:val="00F368BA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07D8"/>
    <w:rsid w:val="00F6150F"/>
    <w:rsid w:val="00F655ED"/>
    <w:rsid w:val="00F7033C"/>
    <w:rsid w:val="00F707F0"/>
    <w:rsid w:val="00F716D4"/>
    <w:rsid w:val="00F72E67"/>
    <w:rsid w:val="00F734B6"/>
    <w:rsid w:val="00F73EB8"/>
    <w:rsid w:val="00F746D8"/>
    <w:rsid w:val="00F74930"/>
    <w:rsid w:val="00F74CB0"/>
    <w:rsid w:val="00F74F3E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419D"/>
    <w:rsid w:val="00FA5691"/>
    <w:rsid w:val="00FA5F34"/>
    <w:rsid w:val="00FA5F69"/>
    <w:rsid w:val="00FA6461"/>
    <w:rsid w:val="00FA759C"/>
    <w:rsid w:val="00FA77BE"/>
    <w:rsid w:val="00FB2A88"/>
    <w:rsid w:val="00FB43DD"/>
    <w:rsid w:val="00FB5B57"/>
    <w:rsid w:val="00FB5CFF"/>
    <w:rsid w:val="00FB7166"/>
    <w:rsid w:val="00FC4B3B"/>
    <w:rsid w:val="00FD1B1C"/>
    <w:rsid w:val="00FD2873"/>
    <w:rsid w:val="00FD769F"/>
    <w:rsid w:val="00FE038F"/>
    <w:rsid w:val="00FE1C7D"/>
    <w:rsid w:val="00FE21C6"/>
    <w:rsid w:val="00FE4A43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5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ython-oop-regular-exam-10-august-2024/479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2</TotalTime>
  <Pages>10</Pages>
  <Words>2387</Words>
  <Characters>13987</Characters>
  <Application>Microsoft Office Word</Application>
  <DocSecurity>0</DocSecurity>
  <Lines>337</Lines>
  <Paragraphs>2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105</cp:revision>
  <cp:lastPrinted>2015-10-26T22:35:00Z</cp:lastPrinted>
  <dcterms:created xsi:type="dcterms:W3CDTF">2023-05-31T08:54:00Z</dcterms:created>
  <dcterms:modified xsi:type="dcterms:W3CDTF">2024-08-16T11:5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